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D054B" w14:textId="73759761" w:rsidR="00F41CC9" w:rsidRDefault="00365EB8" w:rsidP="003B3810">
      <w:pPr>
        <w:pStyle w:val="Heading1"/>
        <w:jc w:val="center"/>
      </w:pPr>
      <w:r>
        <w:t xml:space="preserve">Welcome to </w:t>
      </w:r>
      <w:r w:rsidR="00D332B0">
        <w:t>Might</w:t>
      </w:r>
      <w:r w:rsidR="00470602">
        <w:t>y</w:t>
      </w:r>
      <w:r w:rsidR="00D332B0">
        <w:t xml:space="preserve"> Oak Acorn Workbook</w:t>
      </w:r>
    </w:p>
    <w:p w14:paraId="39EF0DD8" w14:textId="07D7ADF1" w:rsidR="00D332B0" w:rsidRDefault="00D332B0" w:rsidP="005E17EE">
      <w:pPr>
        <w:pStyle w:val="Heading2"/>
      </w:pPr>
      <w:r>
        <w:t>Overview</w:t>
      </w:r>
    </w:p>
    <w:p w14:paraId="6958CEFF" w14:textId="0CDA91CD" w:rsidR="00D332B0" w:rsidRDefault="00D332B0" w:rsidP="00D332B0">
      <w:r>
        <w:tab/>
        <w:t xml:space="preserve">As part of CSE 170 Technical Teamwork, you </w:t>
      </w:r>
      <w:r w:rsidR="001C317E">
        <w:t xml:space="preserve">will </w:t>
      </w:r>
      <w:r>
        <w:t>work in teams of 3-4</w:t>
      </w:r>
      <w:r w:rsidR="00EE4C1F">
        <w:t xml:space="preserve"> on </w:t>
      </w:r>
      <w:r w:rsidR="001C317E">
        <w:t>four</w:t>
      </w:r>
      <w:r w:rsidR="00EE4C1F">
        <w:t xml:space="preserve"> different Acorn projects. This workbook is to assist you in</w:t>
      </w:r>
      <w:r w:rsidR="00117687">
        <w:t xml:space="preserve"> </w:t>
      </w:r>
      <w:r w:rsidR="00EE4C1F">
        <w:t>form</w:t>
      </w:r>
      <w:r w:rsidR="00117687">
        <w:t>ing</w:t>
      </w:r>
      <w:r w:rsidR="00EE4C1F">
        <w:t xml:space="preserve"> those projects. </w:t>
      </w:r>
    </w:p>
    <w:p w14:paraId="23B68E25" w14:textId="283CA134" w:rsidR="00D332B0" w:rsidRDefault="00D332B0" w:rsidP="005E17EE">
      <w:pPr>
        <w:pStyle w:val="Heading2"/>
      </w:pPr>
      <w:r>
        <w:t>Purpose</w:t>
      </w:r>
    </w:p>
    <w:p w14:paraId="39CF4791" w14:textId="76F4BA8B" w:rsidR="008A296C" w:rsidRDefault="00EE4C1F">
      <w:r>
        <w:tab/>
      </w:r>
      <w:r w:rsidR="00352958">
        <w:t xml:space="preserve">The purpose of working on projects is to help you better understand the complexity and practicality of the elements you learned in class. </w:t>
      </w:r>
      <w:r w:rsidR="00B72224">
        <w:t>You and your team create the projects</w:t>
      </w:r>
      <w:r w:rsidR="00A450A7">
        <w:t xml:space="preserve"> through careful preparation, guidance by the Spirit</w:t>
      </w:r>
      <w:r w:rsidR="00B72224">
        <w:t>,</w:t>
      </w:r>
      <w:r w:rsidR="00A450A7">
        <w:t xml:space="preserve"> and</w:t>
      </w:r>
      <w:r w:rsidR="00C07590">
        <w:t xml:space="preserve"> teamwork</w:t>
      </w:r>
      <w:r w:rsidR="00655E64">
        <w:t xml:space="preserve"> using</w:t>
      </w:r>
      <w:r w:rsidR="00A450A7">
        <w:t xml:space="preserve"> </w:t>
      </w:r>
      <w:r w:rsidR="00C07590">
        <w:t>inspiration, collaboration, and innovation.</w:t>
      </w:r>
    </w:p>
    <w:p w14:paraId="2FF8E61A" w14:textId="0826BAEC" w:rsidR="002C2FA6" w:rsidRDefault="002C2FA6" w:rsidP="005E17EE">
      <w:pPr>
        <w:pStyle w:val="Heading2"/>
      </w:pPr>
      <w:r>
        <w:t>Background</w:t>
      </w:r>
    </w:p>
    <w:p w14:paraId="615A861E" w14:textId="1671B9DD" w:rsidR="002C2FA6" w:rsidRDefault="00913B0E">
      <w:r>
        <w:rPr>
          <w:noProof/>
        </w:rPr>
        <w:drawing>
          <wp:anchor distT="0" distB="0" distL="114300" distR="114300" simplePos="0" relativeHeight="251658240" behindDoc="1" locked="0" layoutInCell="1" allowOverlap="1" wp14:anchorId="1469202B" wp14:editId="0BF1FCD7">
            <wp:simplePos x="0" y="0"/>
            <wp:positionH relativeFrom="margin">
              <wp:align>right</wp:align>
            </wp:positionH>
            <wp:positionV relativeFrom="paragraph">
              <wp:posOffset>102870</wp:posOffset>
            </wp:positionV>
            <wp:extent cx="5943600" cy="5713730"/>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2C2FA6">
        <w:tab/>
        <w:t>Please read and watch the following information</w:t>
      </w:r>
    </w:p>
    <w:p w14:paraId="5044D2B1" w14:textId="71F31B78" w:rsidR="002442A0" w:rsidRDefault="0022765E" w:rsidP="002442A0">
      <w:pPr>
        <w:pStyle w:val="ListParagraph"/>
        <w:numPr>
          <w:ilvl w:val="0"/>
          <w:numId w:val="1"/>
        </w:numPr>
      </w:pPr>
      <w:hyperlink r:id="rId9" w:history="1">
        <w:r w:rsidR="002442A0" w:rsidRPr="009D6423">
          <w:rPr>
            <w:rStyle w:val="Hyperlink"/>
          </w:rPr>
          <w:t>https://www.byui.edu/president/past-presidents/jacob-spori</w:t>
        </w:r>
      </w:hyperlink>
      <w:r w:rsidR="002442A0">
        <w:t xml:space="preserve"> </w:t>
      </w:r>
    </w:p>
    <w:p w14:paraId="487D83CB" w14:textId="563A4575" w:rsidR="002C2FA6" w:rsidRDefault="0022765E" w:rsidP="002C2FA6">
      <w:pPr>
        <w:pStyle w:val="ListParagraph"/>
        <w:numPr>
          <w:ilvl w:val="0"/>
          <w:numId w:val="1"/>
        </w:numPr>
      </w:pPr>
      <w:hyperlink r:id="rId10" w:history="1">
        <w:r w:rsidR="0040064E" w:rsidRPr="009D6423">
          <w:rPr>
            <w:rStyle w:val="Hyperlink"/>
          </w:rPr>
          <w:t>https://www.byui.edu/devotionals/justin-hodges</w:t>
        </w:r>
      </w:hyperlink>
    </w:p>
    <w:p w14:paraId="70CC425F" w14:textId="316585E0" w:rsidR="005E17EE" w:rsidRDefault="005E17EE" w:rsidP="005E17EE">
      <w:pPr>
        <w:pStyle w:val="Heading2"/>
      </w:pPr>
      <w:r>
        <w:t>Requirements</w:t>
      </w:r>
    </w:p>
    <w:p w14:paraId="47EF4F76" w14:textId="6022637C" w:rsidR="00865C72" w:rsidRDefault="00865C72" w:rsidP="002442A0">
      <w:r>
        <w:t xml:space="preserve">Each project will </w:t>
      </w:r>
      <w:r w:rsidR="00B72224">
        <w:t>focus</w:t>
      </w:r>
      <w:r>
        <w:t xml:space="preserve"> on the Influence model</w:t>
      </w:r>
      <w:r w:rsidR="00C47C3A">
        <w:t xml:space="preserve"> and the Institutional Learning Outcomes.</w:t>
      </w:r>
      <w:r>
        <w:t xml:space="preserve"> </w:t>
      </w:r>
    </w:p>
    <w:p w14:paraId="7A8B0381" w14:textId="4CF4936F" w:rsidR="00E50F1D" w:rsidRDefault="007B3CFB" w:rsidP="002442A0">
      <w:r>
        <w:rPr>
          <w:noProof/>
        </w:rPr>
        <w:drawing>
          <wp:inline distT="0" distB="0" distL="0" distR="0" wp14:anchorId="612F4DFA" wp14:editId="5D814349">
            <wp:extent cx="5943600" cy="29305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5943600" cy="2930525"/>
                    </a:xfrm>
                    <a:prstGeom prst="rect">
                      <a:avLst/>
                    </a:prstGeom>
                    <a:noFill/>
                    <a:ln>
                      <a:noFill/>
                    </a:ln>
                  </pic:spPr>
                </pic:pic>
              </a:graphicData>
            </a:graphic>
          </wp:inline>
        </w:drawing>
      </w:r>
      <w:r w:rsidRPr="00E50F1D">
        <w:rPr>
          <w:noProof/>
        </w:rPr>
        <w:t xml:space="preserve"> </w:t>
      </w:r>
    </w:p>
    <w:p w14:paraId="6C8B4F48" w14:textId="3D907CCB" w:rsidR="00E50F1D" w:rsidRDefault="008D7C06" w:rsidP="002442A0">
      <w:r>
        <w:t xml:space="preserve">Each </w:t>
      </w:r>
      <w:r w:rsidR="00E50F1D">
        <w:t>project will focus</w:t>
      </w:r>
      <w:r w:rsidR="00B72224">
        <w:t xml:space="preserve"> </w:t>
      </w:r>
      <w:r w:rsidR="00E50F1D">
        <w:t xml:space="preserve">on </w:t>
      </w:r>
      <w:r w:rsidR="000932E2">
        <w:t xml:space="preserve">the </w:t>
      </w:r>
      <w:r w:rsidR="00E50F1D">
        <w:t>Self</w:t>
      </w:r>
      <w:r w:rsidR="00C72AB1">
        <w:t xml:space="preserve">, </w:t>
      </w:r>
      <w:r w:rsidR="000932E2">
        <w:t xml:space="preserve">the </w:t>
      </w:r>
      <w:r w:rsidR="00E50F1D">
        <w:t>Group</w:t>
      </w:r>
      <w:r w:rsidR="00C72AB1">
        <w:t>,</w:t>
      </w:r>
      <w:r w:rsidR="00E50F1D">
        <w:t xml:space="preserve"> or </w:t>
      </w:r>
      <w:r w:rsidR="000932E2">
        <w:t xml:space="preserve">the </w:t>
      </w:r>
      <w:r w:rsidR="00C67108">
        <w:t>Community</w:t>
      </w:r>
      <w:r>
        <w:t xml:space="preserve">. </w:t>
      </w:r>
      <w:r w:rsidR="0052316A">
        <w:t>Tying</w:t>
      </w:r>
      <w:r>
        <w:t xml:space="preserve"> in the Belief </w:t>
      </w:r>
      <w:proofErr w:type="gramStart"/>
      <w:r w:rsidR="00C72AB1">
        <w:t xml:space="preserve">or </w:t>
      </w:r>
      <w:r>
        <w:t xml:space="preserve"> Action</w:t>
      </w:r>
      <w:proofErr w:type="gramEnd"/>
      <w:r w:rsidR="000932E2">
        <w:t xml:space="preserve"> attributes</w:t>
      </w:r>
      <w:r>
        <w:t xml:space="preserve"> </w:t>
      </w:r>
      <w:r w:rsidR="00C67108">
        <w:t>associate</w:t>
      </w:r>
      <w:r w:rsidR="000932E2">
        <w:t xml:space="preserve">d </w:t>
      </w:r>
      <w:r w:rsidR="00C67108">
        <w:t>in the Model of Consciousness</w:t>
      </w:r>
      <w:r w:rsidR="000932E2">
        <w:t>:</w:t>
      </w:r>
      <w:r w:rsidR="00C67108">
        <w:t xml:space="preserve"> Conduct, Connectedness, Interaction, Representation, and Cooperation. </w:t>
      </w:r>
    </w:p>
    <w:p w14:paraId="6714A04E" w14:textId="77777777" w:rsidR="00272432" w:rsidRDefault="00272432">
      <w:r>
        <w:br w:type="page"/>
      </w:r>
    </w:p>
    <w:p w14:paraId="1202ECA2" w14:textId="68F77F3E" w:rsidR="00F719E9" w:rsidRDefault="00EA226D" w:rsidP="002442A0">
      <w:r>
        <w:lastRenderedPageBreak/>
        <w:t>The university has four Institutional Learning Outcomes.</w:t>
      </w:r>
    </w:p>
    <w:p w14:paraId="25282C2F" w14:textId="3E636162" w:rsidR="00087B0F" w:rsidRDefault="00087B0F" w:rsidP="00087B0F">
      <w:r>
        <w:t>Each of your Acorn Project</w:t>
      </w:r>
      <w:r w:rsidR="008B7335">
        <w:t>s</w:t>
      </w:r>
      <w:r>
        <w:t xml:space="preserve"> will be </w:t>
      </w:r>
      <w:r w:rsidR="00F34D8F">
        <w:t>assigned one</w:t>
      </w:r>
      <w:r>
        <w:t xml:space="preserve"> of these learning outcomes. </w:t>
      </w:r>
    </w:p>
    <w:p w14:paraId="5C87F716" w14:textId="6CE3F0B5" w:rsidR="00EA226D" w:rsidRDefault="00BF166E" w:rsidP="00EA226D">
      <w:pPr>
        <w:pStyle w:val="ListParagraph"/>
        <w:numPr>
          <w:ilvl w:val="0"/>
          <w:numId w:val="1"/>
        </w:numPr>
      </w:pPr>
      <w:r>
        <w:rPr>
          <w:noProof/>
        </w:rPr>
        <w:drawing>
          <wp:anchor distT="0" distB="0" distL="114300" distR="114300" simplePos="0" relativeHeight="251660288" behindDoc="1" locked="0" layoutInCell="1" allowOverlap="1" wp14:anchorId="1EE2C502" wp14:editId="0D70A109">
            <wp:simplePos x="0" y="0"/>
            <wp:positionH relativeFrom="column">
              <wp:posOffset>5650230</wp:posOffset>
            </wp:positionH>
            <wp:positionV relativeFrom="paragraph">
              <wp:posOffset>37465</wp:posOffset>
            </wp:positionV>
            <wp:extent cx="1143000" cy="1767840"/>
            <wp:effectExtent l="0" t="0" r="0" b="3810"/>
            <wp:wrapTight wrapText="bothSides">
              <wp:wrapPolygon edited="0">
                <wp:start x="0" y="0"/>
                <wp:lineTo x="0" y="21414"/>
                <wp:lineTo x="21240" y="21414"/>
                <wp:lineTo x="2124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1" locked="0" layoutInCell="1" allowOverlap="1" wp14:anchorId="157AF91B" wp14:editId="25EDCE78">
            <wp:simplePos x="0" y="0"/>
            <wp:positionH relativeFrom="column">
              <wp:posOffset>4471815</wp:posOffset>
            </wp:positionH>
            <wp:positionV relativeFrom="paragraph">
              <wp:posOffset>54999</wp:posOffset>
            </wp:positionV>
            <wp:extent cx="1143000" cy="1762760"/>
            <wp:effectExtent l="0" t="0" r="0" b="8890"/>
            <wp:wrapTight wrapText="bothSides">
              <wp:wrapPolygon edited="0">
                <wp:start x="0" y="0"/>
                <wp:lineTo x="0" y="21476"/>
                <wp:lineTo x="21240" y="21476"/>
                <wp:lineTo x="212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43000" cy="1762760"/>
                    </a:xfrm>
                    <a:prstGeom prst="rect">
                      <a:avLst/>
                    </a:prstGeom>
                  </pic:spPr>
                </pic:pic>
              </a:graphicData>
            </a:graphic>
            <wp14:sizeRelH relativeFrom="margin">
              <wp14:pctWidth>0</wp14:pctWidth>
            </wp14:sizeRelH>
            <wp14:sizeRelV relativeFrom="margin">
              <wp14:pctHeight>0</wp14:pctHeight>
            </wp14:sizeRelV>
          </wp:anchor>
        </w:drawing>
      </w:r>
      <w:r w:rsidR="00BC2F5B">
        <w:rPr>
          <w:noProof/>
        </w:rPr>
        <w:t>A D</w:t>
      </w:r>
      <w:proofErr w:type="spellStart"/>
      <w:r w:rsidR="00EA226D">
        <w:t>isciple</w:t>
      </w:r>
      <w:proofErr w:type="spellEnd"/>
      <w:r w:rsidR="00EA226D">
        <w:t xml:space="preserve"> of Jesus Christ</w:t>
      </w:r>
    </w:p>
    <w:p w14:paraId="72022F90" w14:textId="1505A3F7" w:rsidR="00BF166E" w:rsidRDefault="00BF166E" w:rsidP="00BF166E">
      <w:pPr>
        <w:pStyle w:val="ListParagraph"/>
        <w:numPr>
          <w:ilvl w:val="1"/>
          <w:numId w:val="1"/>
        </w:numPr>
      </w:pPr>
      <w:r>
        <w:t>We believe in Jesus Christ as the Son of God and strive to follow Him.</w:t>
      </w:r>
    </w:p>
    <w:p w14:paraId="64377181" w14:textId="6F106AFB" w:rsidR="00EA226D" w:rsidRDefault="00EA226D" w:rsidP="00EA226D">
      <w:pPr>
        <w:pStyle w:val="ListParagraph"/>
        <w:numPr>
          <w:ilvl w:val="0"/>
          <w:numId w:val="1"/>
        </w:numPr>
      </w:pPr>
      <w:r>
        <w:t>Sound Thinkers</w:t>
      </w:r>
    </w:p>
    <w:p w14:paraId="2E83D600" w14:textId="2AB6BE0A" w:rsidR="00BF166E" w:rsidRDefault="00BF166E" w:rsidP="00BF166E">
      <w:pPr>
        <w:pStyle w:val="ListParagraph"/>
        <w:numPr>
          <w:ilvl w:val="1"/>
          <w:numId w:val="1"/>
        </w:numPr>
      </w:pPr>
      <w:r>
        <w:t>We frame and solve problems using creative and critical thinking.</w:t>
      </w:r>
    </w:p>
    <w:p w14:paraId="168986B4" w14:textId="3FA545B2" w:rsidR="00EA226D" w:rsidRDefault="00EA226D" w:rsidP="00EA226D">
      <w:pPr>
        <w:pStyle w:val="ListParagraph"/>
        <w:numPr>
          <w:ilvl w:val="0"/>
          <w:numId w:val="1"/>
        </w:numPr>
      </w:pPr>
      <w:r>
        <w:t>Effective Communicators</w:t>
      </w:r>
    </w:p>
    <w:p w14:paraId="426FA31E" w14:textId="42E1D328" w:rsidR="00BF166E" w:rsidRDefault="00BF166E" w:rsidP="00BF166E">
      <w:pPr>
        <w:pStyle w:val="ListParagraph"/>
        <w:numPr>
          <w:ilvl w:val="1"/>
          <w:numId w:val="1"/>
        </w:numPr>
      </w:pPr>
      <w:r>
        <w:t>We develop and express ideas that are purposeful, organized, and clear</w:t>
      </w:r>
    </w:p>
    <w:p w14:paraId="6C5EB363" w14:textId="6E6A11B6" w:rsidR="007F1ED0" w:rsidRDefault="00BF166E" w:rsidP="00EA226D">
      <w:pPr>
        <w:pStyle w:val="ListParagraph"/>
        <w:numPr>
          <w:ilvl w:val="0"/>
          <w:numId w:val="1"/>
        </w:numPr>
      </w:pPr>
      <w:r>
        <w:rPr>
          <w:noProof/>
        </w:rPr>
        <w:drawing>
          <wp:anchor distT="0" distB="0" distL="114300" distR="114300" simplePos="0" relativeHeight="251662336" behindDoc="1" locked="0" layoutInCell="1" allowOverlap="1" wp14:anchorId="175F6E91" wp14:editId="336E5766">
            <wp:simplePos x="0" y="0"/>
            <wp:positionH relativeFrom="column">
              <wp:posOffset>5648960</wp:posOffset>
            </wp:positionH>
            <wp:positionV relativeFrom="paragraph">
              <wp:posOffset>162560</wp:posOffset>
            </wp:positionV>
            <wp:extent cx="1143000" cy="1767840"/>
            <wp:effectExtent l="0" t="0" r="0" b="3810"/>
            <wp:wrapTight wrapText="bothSides">
              <wp:wrapPolygon edited="0">
                <wp:start x="0" y="0"/>
                <wp:lineTo x="0" y="21414"/>
                <wp:lineTo x="21240" y="21414"/>
                <wp:lineTo x="2124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sidRPr="00BF166E">
        <w:rPr>
          <w:b/>
          <w:bCs/>
          <w:noProof/>
        </w:rPr>
        <w:drawing>
          <wp:anchor distT="0" distB="0" distL="114300" distR="114300" simplePos="0" relativeHeight="251661312" behindDoc="1" locked="0" layoutInCell="1" allowOverlap="1" wp14:anchorId="55F96F92" wp14:editId="6E031530">
            <wp:simplePos x="0" y="0"/>
            <wp:positionH relativeFrom="column">
              <wp:posOffset>4480560</wp:posOffset>
            </wp:positionH>
            <wp:positionV relativeFrom="paragraph">
              <wp:posOffset>156210</wp:posOffset>
            </wp:positionV>
            <wp:extent cx="1143000" cy="1758950"/>
            <wp:effectExtent l="0" t="0" r="0" b="0"/>
            <wp:wrapTight wrapText="bothSides">
              <wp:wrapPolygon edited="0">
                <wp:start x="0" y="0"/>
                <wp:lineTo x="0" y="21288"/>
                <wp:lineTo x="21240" y="21288"/>
                <wp:lineTo x="2124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43000" cy="1758950"/>
                    </a:xfrm>
                    <a:prstGeom prst="rect">
                      <a:avLst/>
                    </a:prstGeom>
                  </pic:spPr>
                </pic:pic>
              </a:graphicData>
            </a:graphic>
            <wp14:sizeRelH relativeFrom="margin">
              <wp14:pctWidth>0</wp14:pctWidth>
            </wp14:sizeRelH>
            <wp14:sizeRelV relativeFrom="margin">
              <wp14:pctHeight>0</wp14:pctHeight>
            </wp14:sizeRelV>
          </wp:anchor>
        </w:drawing>
      </w:r>
      <w:r w:rsidR="007F1ED0">
        <w:t>Skilled Collaborators</w:t>
      </w:r>
    </w:p>
    <w:p w14:paraId="4FA46554" w14:textId="4B52F6C4" w:rsidR="00BF166E" w:rsidRDefault="00BF166E" w:rsidP="00BF166E">
      <w:pPr>
        <w:pStyle w:val="ListParagraph"/>
        <w:numPr>
          <w:ilvl w:val="1"/>
          <w:numId w:val="1"/>
        </w:numPr>
      </w:pPr>
      <w:r>
        <w:t>We work effectively with others to accomplish a shared vision.</w:t>
      </w:r>
    </w:p>
    <w:p w14:paraId="220D438A" w14:textId="04C683E5" w:rsidR="00272432" w:rsidRPr="00BF166E" w:rsidRDefault="00BF166E" w:rsidP="00BF166E">
      <w:pPr>
        <w:rPr>
          <w:b/>
          <w:bCs/>
        </w:rPr>
      </w:pPr>
      <w:r w:rsidRPr="00BF166E">
        <w:rPr>
          <w:b/>
          <w:bCs/>
        </w:rPr>
        <w:t xml:space="preserve">NOTE: </w:t>
      </w:r>
      <w:r w:rsidR="000E2F20" w:rsidRPr="00BF166E">
        <w:rPr>
          <w:b/>
          <w:bCs/>
        </w:rPr>
        <w:t>All I</w:t>
      </w:r>
      <w:r w:rsidR="00E22DA8">
        <w:rPr>
          <w:b/>
          <w:bCs/>
        </w:rPr>
        <w:t>.L.O.</w:t>
      </w:r>
      <w:r w:rsidRPr="00BF166E">
        <w:rPr>
          <w:b/>
          <w:bCs/>
        </w:rPr>
        <w:t>s</w:t>
      </w:r>
      <w:r w:rsidR="000E2F20" w:rsidRPr="00BF166E">
        <w:rPr>
          <w:b/>
          <w:bCs/>
        </w:rPr>
        <w:t xml:space="preserve"> need a project</w:t>
      </w:r>
      <w:r w:rsidRPr="00BF166E">
        <w:rPr>
          <w:b/>
          <w:bCs/>
        </w:rPr>
        <w:t>.</w:t>
      </w:r>
    </w:p>
    <w:p w14:paraId="20F04C7A" w14:textId="02304B31" w:rsidR="005E17EE" w:rsidRDefault="00913B0E" w:rsidP="005E17EE">
      <w:pPr>
        <w:pStyle w:val="Heading1"/>
      </w:pPr>
      <w:r>
        <w:rPr>
          <w:noProof/>
        </w:rPr>
        <w:drawing>
          <wp:anchor distT="0" distB="0" distL="114300" distR="114300" simplePos="0" relativeHeight="251674624" behindDoc="1" locked="0" layoutInCell="1" allowOverlap="1" wp14:anchorId="7A514512" wp14:editId="08E07BC4">
            <wp:simplePos x="0" y="0"/>
            <wp:positionH relativeFrom="margin">
              <wp:align>right</wp:align>
            </wp:positionH>
            <wp:positionV relativeFrom="paragraph">
              <wp:posOffset>380365</wp:posOffset>
            </wp:positionV>
            <wp:extent cx="5943600" cy="5713730"/>
            <wp:effectExtent l="0" t="0" r="0" b="127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5E17EE">
        <w:t>Four Project Breakdown:</w:t>
      </w:r>
    </w:p>
    <w:p w14:paraId="345E2B59" w14:textId="1F4A34C9" w:rsidR="00FF6633" w:rsidRDefault="00FF6633" w:rsidP="00607BB4">
      <w:r>
        <w:t>A project will consist of the following parts</w:t>
      </w:r>
    </w:p>
    <w:p w14:paraId="21962B1C" w14:textId="4D59FF9B" w:rsidR="00A568F7" w:rsidRDefault="00FF6633" w:rsidP="00A568F7">
      <w:pPr>
        <w:pStyle w:val="ListParagraph"/>
        <w:numPr>
          <w:ilvl w:val="0"/>
          <w:numId w:val="1"/>
        </w:numPr>
      </w:pPr>
      <w:r>
        <w:t>List the values associated with the project</w:t>
      </w:r>
      <w:r w:rsidR="00A568F7">
        <w:t xml:space="preserve"> &amp; </w:t>
      </w:r>
      <w:r w:rsidR="00BF166E">
        <w:t>a</w:t>
      </w:r>
      <w:r>
        <w:t xml:space="preserve"> statement of the project vision</w:t>
      </w:r>
    </w:p>
    <w:p w14:paraId="639DE905" w14:textId="06790907" w:rsidR="00FF6633" w:rsidRDefault="00FF6633" w:rsidP="00FF6633">
      <w:pPr>
        <w:pStyle w:val="ListParagraph"/>
        <w:numPr>
          <w:ilvl w:val="0"/>
          <w:numId w:val="1"/>
        </w:numPr>
      </w:pPr>
      <w:r>
        <w:t xml:space="preserve">Describe each of your roles </w:t>
      </w:r>
    </w:p>
    <w:p w14:paraId="095D7029" w14:textId="10AFAACA" w:rsidR="00FF6633" w:rsidRDefault="00A568F7" w:rsidP="00FF6633">
      <w:pPr>
        <w:pStyle w:val="ListParagraph"/>
        <w:numPr>
          <w:ilvl w:val="0"/>
          <w:numId w:val="1"/>
        </w:numPr>
      </w:pPr>
      <w:r>
        <w:t>A statement of your vision of su</w:t>
      </w:r>
      <w:r w:rsidR="00D254F4">
        <w:t>ccess</w:t>
      </w:r>
    </w:p>
    <w:p w14:paraId="3E37B3D1" w14:textId="251148CD" w:rsidR="00BF166E" w:rsidRDefault="00BF166E" w:rsidP="00FF6633">
      <w:pPr>
        <w:pStyle w:val="ListParagraph"/>
        <w:numPr>
          <w:ilvl w:val="0"/>
          <w:numId w:val="1"/>
        </w:numPr>
      </w:pPr>
      <w:r>
        <w:t>Each project must be a minimum of 10</w:t>
      </w:r>
      <w:r w:rsidR="00746236">
        <w:t>-20</w:t>
      </w:r>
      <w:r>
        <w:t xml:space="preserve"> hours</w:t>
      </w:r>
      <w:r w:rsidR="004C4E52">
        <w:t xml:space="preserve">. </w:t>
      </w:r>
    </w:p>
    <w:p w14:paraId="1CDC31E9" w14:textId="32BCA71B" w:rsidR="00D254F4" w:rsidRDefault="006C7F22" w:rsidP="00FF6633">
      <w:pPr>
        <w:pStyle w:val="ListParagraph"/>
        <w:numPr>
          <w:ilvl w:val="0"/>
          <w:numId w:val="1"/>
        </w:numPr>
      </w:pPr>
      <w:r>
        <w:t xml:space="preserve">The project will have a </w:t>
      </w:r>
      <w:r w:rsidR="00D254F4">
        <w:t>S</w:t>
      </w:r>
      <w:r w:rsidR="000D7C07">
        <w:t xml:space="preserve">pecific, </w:t>
      </w:r>
      <w:r w:rsidR="00D254F4">
        <w:t>M</w:t>
      </w:r>
      <w:r w:rsidR="000D7C07">
        <w:t xml:space="preserve">easurable, </w:t>
      </w:r>
      <w:r w:rsidR="00D254F4">
        <w:t>A</w:t>
      </w:r>
      <w:r w:rsidR="000D7C07">
        <w:t xml:space="preserve">chievable, </w:t>
      </w:r>
      <w:r w:rsidR="00D254F4">
        <w:t>R</w:t>
      </w:r>
      <w:r w:rsidR="000D7C07">
        <w:t xml:space="preserve">ealistic, </w:t>
      </w:r>
      <w:r w:rsidR="00D254F4">
        <w:t>T</w:t>
      </w:r>
      <w:r w:rsidR="000D7C07">
        <w:t>imely</w:t>
      </w:r>
      <w:r w:rsidR="00D254F4">
        <w:t xml:space="preserve"> Goal</w:t>
      </w:r>
      <w:r w:rsidR="00E635C8">
        <w:t>.</w:t>
      </w:r>
    </w:p>
    <w:p w14:paraId="1E3B93C9" w14:textId="3C3C6093" w:rsidR="00A82C4E" w:rsidRDefault="00A82C4E" w:rsidP="00FF6633">
      <w:pPr>
        <w:pStyle w:val="ListParagraph"/>
        <w:numPr>
          <w:ilvl w:val="0"/>
          <w:numId w:val="1"/>
        </w:numPr>
      </w:pPr>
      <w:r>
        <w:t>Definition of the Goal: Who, What, Where, When, How &amp; Why</w:t>
      </w:r>
    </w:p>
    <w:p w14:paraId="7B316B0D" w14:textId="750AD366" w:rsidR="00A82C4E" w:rsidRDefault="00A82C4E" w:rsidP="00FF6633">
      <w:pPr>
        <w:pStyle w:val="ListParagraph"/>
        <w:numPr>
          <w:ilvl w:val="0"/>
          <w:numId w:val="1"/>
        </w:numPr>
      </w:pPr>
      <w:r>
        <w:t>List of Milestone, Achievements, Checkpoints, and Deliverables.</w:t>
      </w:r>
    </w:p>
    <w:p w14:paraId="3E51A820" w14:textId="0F64CCE0" w:rsidR="001117F1" w:rsidRDefault="001117F1" w:rsidP="001117F1">
      <w:r>
        <w:t xml:space="preserve">What should you do </w:t>
      </w:r>
      <w:r w:rsidR="006A4F5F">
        <w:t xml:space="preserve">for </w:t>
      </w:r>
      <w:r>
        <w:t xml:space="preserve">your project? That is up to you and your team. </w:t>
      </w:r>
      <w:r w:rsidR="00D55352">
        <w:t xml:space="preserve">You and your team will have to have some brainstorming ideas. </w:t>
      </w:r>
      <w:r w:rsidR="00A068F5">
        <w:t xml:space="preserve">Research some ideas, have backup ideas, </w:t>
      </w:r>
      <w:r w:rsidR="005E17EE">
        <w:t>and work together to synergize to come up with a</w:t>
      </w:r>
      <w:r w:rsidR="00395585">
        <w:t>n</w:t>
      </w:r>
      <w:r w:rsidR="005E17EE">
        <w:t xml:space="preserve"> innovative project. </w:t>
      </w:r>
    </w:p>
    <w:p w14:paraId="4766059C" w14:textId="77777777" w:rsidR="00BF166E" w:rsidRDefault="00BF166E">
      <w:pPr>
        <w:rPr>
          <w:rFonts w:asciiTheme="majorHAnsi" w:eastAsiaTheme="majorEastAsia" w:hAnsiTheme="majorHAnsi" w:cstheme="majorBidi"/>
          <w:color w:val="2F5496" w:themeColor="accent1" w:themeShade="BF"/>
          <w:sz w:val="26"/>
          <w:szCs w:val="26"/>
        </w:rPr>
      </w:pPr>
      <w:r>
        <w:br w:type="page"/>
      </w:r>
    </w:p>
    <w:p w14:paraId="6E4BCD30" w14:textId="0AF3D604" w:rsidR="00272432" w:rsidRDefault="00272432" w:rsidP="00471842">
      <w:pPr>
        <w:pStyle w:val="Heading2"/>
      </w:pPr>
      <w:r>
        <w:lastRenderedPageBreak/>
        <w:t>Types of Projects</w:t>
      </w:r>
    </w:p>
    <w:p w14:paraId="2E2DA9B1" w14:textId="5BBC2345" w:rsidR="00272432" w:rsidRDefault="007A20EC" w:rsidP="001117F1">
      <w:r>
        <w:t>Acorn</w:t>
      </w:r>
      <w:r w:rsidR="00272432">
        <w:t xml:space="preserve"> projects are small</w:t>
      </w:r>
      <w:r w:rsidR="006A4F5F">
        <w:t>;</w:t>
      </w:r>
      <w:r w:rsidR="00272432">
        <w:t xml:space="preserve"> they are smaller than class p</w:t>
      </w:r>
      <w:r>
        <w:t xml:space="preserve">rojects </w:t>
      </w:r>
      <w:r w:rsidR="00451118">
        <w:t>and</w:t>
      </w:r>
      <w:r w:rsidR="006A4F5F">
        <w:t xml:space="preserve"> </w:t>
      </w:r>
      <w:r>
        <w:t xml:space="preserve">bigger than individual and team assignments. </w:t>
      </w:r>
      <w:r w:rsidR="009C2FF1">
        <w:t xml:space="preserve">You work on the </w:t>
      </w:r>
      <w:r>
        <w:t xml:space="preserve">Acorn Projects as a team. </w:t>
      </w:r>
    </w:p>
    <w:p w14:paraId="0E4D3274" w14:textId="38862216" w:rsidR="00CD39EB" w:rsidRDefault="00CD39EB" w:rsidP="00471842">
      <w:r>
        <w:t xml:space="preserve">Examples of Acorn project: </w:t>
      </w:r>
    </w:p>
    <w:p w14:paraId="0CD68142" w14:textId="61017B6C" w:rsidR="00CD39EB" w:rsidRDefault="00CE2230" w:rsidP="00471842">
      <w:pPr>
        <w:ind w:left="720"/>
      </w:pPr>
      <w:r>
        <w:t>Rules</w:t>
      </w:r>
      <w:r w:rsidR="00CD1735">
        <w:t>:</w:t>
      </w:r>
      <w:r w:rsidR="00CD39EB">
        <w:t xml:space="preserve"> </w:t>
      </w:r>
      <w:r w:rsidR="00CD1735">
        <w:t>Y</w:t>
      </w:r>
      <w:r w:rsidR="00CD39EB">
        <w:t xml:space="preserve">ou may use </w:t>
      </w:r>
      <w:r w:rsidR="00CD1735">
        <w:t>one</w:t>
      </w:r>
      <w:r w:rsidR="008B7DB0">
        <w:t xml:space="preserve"> of</w:t>
      </w:r>
      <w:r w:rsidR="00CD1735">
        <w:t xml:space="preserve"> </w:t>
      </w:r>
      <w:r w:rsidR="002D0594">
        <w:t>these examples as is</w:t>
      </w:r>
      <w:r>
        <w:t>. Y</w:t>
      </w:r>
      <w:r w:rsidR="002D0594">
        <w:t>ou may modify another</w:t>
      </w:r>
      <w:r w:rsidR="00471842">
        <w:t xml:space="preserve">. The other two you must come up with as a team. </w:t>
      </w:r>
    </w:p>
    <w:p w14:paraId="263CDCEE" w14:textId="6B58D4E9" w:rsidR="00471842" w:rsidRDefault="00471842" w:rsidP="00765375">
      <w:pPr>
        <w:pStyle w:val="ListParagraph"/>
        <w:numPr>
          <w:ilvl w:val="0"/>
          <w:numId w:val="1"/>
        </w:numPr>
      </w:pPr>
      <w:r>
        <w:t xml:space="preserve">Attend a </w:t>
      </w:r>
      <w:hyperlink r:id="rId16" w:history="1">
        <w:r w:rsidR="00765375" w:rsidRPr="000947F2">
          <w:rPr>
            <w:rStyle w:val="Hyperlink"/>
          </w:rPr>
          <w:t>Career Services</w:t>
        </w:r>
      </w:hyperlink>
      <w:r w:rsidR="00765375">
        <w:t xml:space="preserve"> event as a team and work on a deliverable</w:t>
      </w:r>
    </w:p>
    <w:p w14:paraId="7438996C" w14:textId="315CB4D5" w:rsidR="000947F2" w:rsidRDefault="000947F2" w:rsidP="000947F2">
      <w:pPr>
        <w:pStyle w:val="ListParagraph"/>
        <w:numPr>
          <w:ilvl w:val="0"/>
          <w:numId w:val="1"/>
        </w:numPr>
      </w:pPr>
      <w:r>
        <w:t xml:space="preserve">Participate in </w:t>
      </w:r>
      <w:r w:rsidR="00CE2230">
        <w:t>“</w:t>
      </w:r>
      <w:hyperlink r:id="rId17" w:history="1">
        <w:r w:rsidRPr="00B849D1">
          <w:rPr>
            <w:rStyle w:val="Hyperlink"/>
          </w:rPr>
          <w:t>Get Involved</w:t>
        </w:r>
      </w:hyperlink>
      <w:r w:rsidR="00CE2230">
        <w:rPr>
          <w:rStyle w:val="Hyperlink"/>
        </w:rPr>
        <w:t>”</w:t>
      </w:r>
      <w:r>
        <w:t>: Recreation, Ushering, Get Connected, I-Serve, Peer Mentoring, Rep Council, Tutoring</w:t>
      </w:r>
    </w:p>
    <w:p w14:paraId="02C20C65" w14:textId="11E2F55C" w:rsidR="00765375" w:rsidRDefault="004666CF" w:rsidP="00765375">
      <w:pPr>
        <w:pStyle w:val="ListParagraph"/>
        <w:numPr>
          <w:ilvl w:val="0"/>
          <w:numId w:val="1"/>
        </w:numPr>
      </w:pPr>
      <w:r>
        <w:t xml:space="preserve">Participate in </w:t>
      </w:r>
      <w:r w:rsidR="00765375">
        <w:t xml:space="preserve">a service project, service information, training that will help other students </w:t>
      </w:r>
      <w:r w:rsidR="00612B59">
        <w:t>at BYU-Idaho.</w:t>
      </w:r>
    </w:p>
    <w:p w14:paraId="159C66CB" w14:textId="287E64C9" w:rsidR="003A187F" w:rsidRDefault="003A187F" w:rsidP="00765375">
      <w:pPr>
        <w:pStyle w:val="ListParagraph"/>
        <w:numPr>
          <w:ilvl w:val="0"/>
          <w:numId w:val="1"/>
        </w:numPr>
      </w:pPr>
      <w:r>
        <w:t xml:space="preserve">Create a program together, use a collaborative tool </w:t>
      </w:r>
      <w:r w:rsidR="001A5B5B">
        <w:t xml:space="preserve">and resource repository. </w:t>
      </w:r>
    </w:p>
    <w:p w14:paraId="0E28FDEF" w14:textId="4BA7538A" w:rsidR="00612B59" w:rsidRDefault="00C42815" w:rsidP="00765375">
      <w:pPr>
        <w:pStyle w:val="ListParagraph"/>
        <w:numPr>
          <w:ilvl w:val="0"/>
          <w:numId w:val="1"/>
        </w:numPr>
      </w:pPr>
      <w:r>
        <w:t>Join a Department Society and work together to contribute to a project</w:t>
      </w:r>
    </w:p>
    <w:p w14:paraId="6D3CB5CA" w14:textId="3892B562" w:rsidR="00C42815" w:rsidRDefault="006C3657" w:rsidP="00765375">
      <w:pPr>
        <w:pStyle w:val="ListParagraph"/>
        <w:numPr>
          <w:ilvl w:val="0"/>
          <w:numId w:val="1"/>
        </w:numPr>
      </w:pPr>
      <w:r>
        <w:t>Attend a Society Event such as a Hack-A-Thon, participate as a team</w:t>
      </w:r>
    </w:p>
    <w:p w14:paraId="604F287D" w14:textId="1FB64B75" w:rsidR="006C3657" w:rsidRDefault="00BF166E" w:rsidP="00765375">
      <w:pPr>
        <w:pStyle w:val="ListParagraph"/>
        <w:numPr>
          <w:ilvl w:val="0"/>
          <w:numId w:val="1"/>
        </w:numPr>
      </w:pPr>
      <w:r>
        <w:rPr>
          <w:noProof/>
        </w:rPr>
        <w:drawing>
          <wp:anchor distT="0" distB="0" distL="114300" distR="114300" simplePos="0" relativeHeight="251711488" behindDoc="1" locked="0" layoutInCell="1" allowOverlap="1" wp14:anchorId="2ED6986A" wp14:editId="7553CF34">
            <wp:simplePos x="0" y="0"/>
            <wp:positionH relativeFrom="margin">
              <wp:posOffset>-336430</wp:posOffset>
            </wp:positionH>
            <wp:positionV relativeFrom="paragraph">
              <wp:posOffset>109855</wp:posOffset>
            </wp:positionV>
            <wp:extent cx="5943600" cy="5713730"/>
            <wp:effectExtent l="0" t="0" r="0" b="127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4666CF">
        <w:t>Participate in a Sport</w:t>
      </w:r>
      <w:r w:rsidR="006220CE">
        <w:t xml:space="preserve">, Sporting Event, </w:t>
      </w:r>
      <w:r w:rsidR="0052170D">
        <w:t>or Team activity</w:t>
      </w:r>
    </w:p>
    <w:p w14:paraId="51F5DE27" w14:textId="5F449B0A" w:rsidR="004666CF" w:rsidRDefault="00542D0D" w:rsidP="00765375">
      <w:pPr>
        <w:pStyle w:val="ListParagraph"/>
        <w:numPr>
          <w:ilvl w:val="0"/>
          <w:numId w:val="1"/>
        </w:numPr>
      </w:pPr>
      <w:r>
        <w:t>Attend a Leadership conference</w:t>
      </w:r>
      <w:r w:rsidR="00976D0C">
        <w:t xml:space="preserve">/activity </w:t>
      </w:r>
      <w:r>
        <w:t>produce</w:t>
      </w:r>
      <w:r w:rsidR="00976D0C">
        <w:t>d</w:t>
      </w:r>
      <w:r>
        <w:t xml:space="preserve"> by Student Services</w:t>
      </w:r>
    </w:p>
    <w:p w14:paraId="4F759875" w14:textId="2954F5E4" w:rsidR="00650897" w:rsidRDefault="00650897" w:rsidP="00765375">
      <w:pPr>
        <w:pStyle w:val="ListParagraph"/>
        <w:numPr>
          <w:ilvl w:val="0"/>
          <w:numId w:val="1"/>
        </w:numPr>
      </w:pPr>
      <w:r>
        <w:t xml:space="preserve">Participate in an Escape </w:t>
      </w:r>
      <w:r w:rsidR="008B7DB0">
        <w:t>R</w:t>
      </w:r>
      <w:r>
        <w:t>oom</w:t>
      </w:r>
      <w:r w:rsidR="00546C19">
        <w:t xml:space="preserve">, Rope Course, </w:t>
      </w:r>
      <w:r w:rsidR="008E42CA">
        <w:t>or similar activity</w:t>
      </w:r>
    </w:p>
    <w:p w14:paraId="6F5AC9DB" w14:textId="7F2435D2" w:rsidR="00650897" w:rsidRDefault="004D5A5D" w:rsidP="00765375">
      <w:pPr>
        <w:pStyle w:val="ListParagraph"/>
        <w:numPr>
          <w:ilvl w:val="0"/>
          <w:numId w:val="1"/>
        </w:numPr>
      </w:pPr>
      <w:r>
        <w:t xml:space="preserve">Discover </w:t>
      </w:r>
      <w:r w:rsidR="00655F79">
        <w:t>4</w:t>
      </w:r>
      <w:r>
        <w:t xml:space="preserve">+ </w:t>
      </w:r>
      <w:r w:rsidR="001B11EE">
        <w:t>campus building activit</w:t>
      </w:r>
      <w:r w:rsidR="0052170D">
        <w:t>ies</w:t>
      </w:r>
      <w:r w:rsidR="001B11EE">
        <w:t xml:space="preserve">: for </w:t>
      </w:r>
      <w:proofErr w:type="gramStart"/>
      <w:r w:rsidR="001B11EE">
        <w:t>example</w:t>
      </w:r>
      <w:proofErr w:type="gramEnd"/>
      <w:r w:rsidR="008B7DB0">
        <w:t xml:space="preserve"> </w:t>
      </w:r>
      <w:r w:rsidR="001B11EE">
        <w:t>Geology</w:t>
      </w:r>
      <w:r w:rsidR="00546C19">
        <w:t>, Animal, Garden</w:t>
      </w:r>
      <w:r w:rsidR="008E42CA">
        <w:t xml:space="preserve"> tour, Planetarium </w:t>
      </w:r>
    </w:p>
    <w:p w14:paraId="202D219D" w14:textId="78CE4BF2" w:rsidR="009C77AE" w:rsidRDefault="00655F79" w:rsidP="00655F79">
      <w:pPr>
        <w:pStyle w:val="ListParagraph"/>
        <w:numPr>
          <w:ilvl w:val="0"/>
          <w:numId w:val="1"/>
        </w:numPr>
      </w:pPr>
      <w:r>
        <w:t xml:space="preserve">Plan </w:t>
      </w:r>
      <w:r w:rsidR="00193366">
        <w:t>three</w:t>
      </w:r>
      <w:r>
        <w:t xml:space="preserve"> group date, with at least 3 activities</w:t>
      </w:r>
    </w:p>
    <w:p w14:paraId="57BC3F85" w14:textId="45C4F91D" w:rsidR="0093481A" w:rsidRDefault="0093481A" w:rsidP="00655F79">
      <w:pPr>
        <w:pStyle w:val="ListParagraph"/>
        <w:numPr>
          <w:ilvl w:val="0"/>
          <w:numId w:val="1"/>
        </w:numPr>
      </w:pPr>
      <w:r>
        <w:t xml:space="preserve">Play 5 different </w:t>
      </w:r>
      <w:r w:rsidR="000E3A7C">
        <w:t>players</w:t>
      </w:r>
      <w:r>
        <w:t xml:space="preserve"> vs the board, 2-3 times</w:t>
      </w:r>
      <w:r w:rsidR="000E3A7C">
        <w:t>, or a</w:t>
      </w:r>
      <w:r w:rsidR="00391BC7">
        <w:t>n</w:t>
      </w:r>
      <w:r w:rsidR="000E3A7C">
        <w:t xml:space="preserve"> RPG game</w:t>
      </w:r>
    </w:p>
    <w:p w14:paraId="7561077C" w14:textId="3CEB1C98" w:rsidR="009C77AE" w:rsidRDefault="009C77AE" w:rsidP="009C77AE">
      <w:pPr>
        <w:pStyle w:val="Heading1"/>
      </w:pPr>
      <w:r>
        <w:t xml:space="preserve">Participation </w:t>
      </w:r>
    </w:p>
    <w:p w14:paraId="0EC5420F" w14:textId="4AEB72E2" w:rsidR="0093466A" w:rsidRDefault="009C77AE" w:rsidP="009C77AE">
      <w:r>
        <w:t xml:space="preserve">Each project should be </w:t>
      </w:r>
      <w:r w:rsidR="00CE2230">
        <w:t xml:space="preserve">a </w:t>
      </w:r>
      <w:r w:rsidR="00391BC7" w:rsidRPr="00391BC7">
        <w:t xml:space="preserve">significant </w:t>
      </w:r>
      <w:r>
        <w:t xml:space="preserve">effort. </w:t>
      </w:r>
      <w:r w:rsidR="0093466A">
        <w:t xml:space="preserve">It will require some brainstorming, planning, execution, and reflections. </w:t>
      </w:r>
    </w:p>
    <w:p w14:paraId="6B5DAA3D" w14:textId="5A30E175" w:rsidR="00160886" w:rsidRDefault="0093466A" w:rsidP="009C77AE">
      <w:r>
        <w:t xml:space="preserve">Each project should </w:t>
      </w:r>
      <w:r w:rsidR="002F6D7D">
        <w:t>for the team be about 10-20</w:t>
      </w:r>
      <w:r w:rsidR="00857988">
        <w:t xml:space="preserve"> hours</w:t>
      </w:r>
      <w:r w:rsidR="002F6D7D">
        <w:t xml:space="preserve"> cumulative</w:t>
      </w:r>
      <w:r w:rsidR="00857988">
        <w:t>, with multiple sessions</w:t>
      </w:r>
      <w:r w:rsidR="00F4383C">
        <w:t xml:space="preserve">. </w:t>
      </w:r>
      <w:r w:rsidR="002F6D7D">
        <w:t xml:space="preserve">  If there are four in a group</w:t>
      </w:r>
      <w:r w:rsidR="00CE2230">
        <w:t>,</w:t>
      </w:r>
      <w:r w:rsidR="002F6D7D">
        <w:t xml:space="preserve"> this breaks down to 2-</w:t>
      </w:r>
      <w:r w:rsidR="004410CD">
        <w:t>4</w:t>
      </w:r>
      <w:r w:rsidR="002F6D7D">
        <w:t xml:space="preserve"> hours each. </w:t>
      </w:r>
      <w:r w:rsidR="004410CD">
        <w:t xml:space="preserve">I </w:t>
      </w:r>
      <w:r w:rsidR="005801C6">
        <w:t>suspect that you will be around 3-5 hours</w:t>
      </w:r>
      <w:r w:rsidR="00160886">
        <w:t xml:space="preserve"> each. </w:t>
      </w:r>
    </w:p>
    <w:p w14:paraId="0DBB43A8" w14:textId="282E2655" w:rsidR="00160886" w:rsidRDefault="00CE2230" w:rsidP="009C77AE">
      <w:r>
        <w:t xml:space="preserve">You work together as a team and do not split up the projects individually among yourselves. </w:t>
      </w:r>
    </w:p>
    <w:p w14:paraId="74BDEA93" w14:textId="22B4D0CE" w:rsidR="00293A3E" w:rsidRDefault="00293A3E" w:rsidP="009C77AE">
      <w:r>
        <w:br w:type="page"/>
      </w:r>
    </w:p>
    <w:p w14:paraId="0127E805" w14:textId="0D814FE4" w:rsidR="00D64B32" w:rsidRDefault="00655F79" w:rsidP="00D64B32">
      <w:pPr>
        <w:pStyle w:val="Heading1"/>
      </w:pPr>
      <w:r>
        <w:lastRenderedPageBreak/>
        <w:t xml:space="preserve">Brainstorming </w:t>
      </w:r>
    </w:p>
    <w:p w14:paraId="28B5E698" w14:textId="5CB88194" w:rsidR="00E635C8" w:rsidRDefault="006D7D7C" w:rsidP="00E635C8">
      <w:r>
        <w:t>The following are tools and concepts</w:t>
      </w:r>
      <w:r w:rsidR="00810222">
        <w:t xml:space="preserve"> you should know</w:t>
      </w:r>
      <w:r w:rsidR="00AA42BD">
        <w:t xml:space="preserve"> about </w:t>
      </w:r>
      <w:r w:rsidR="00A04228">
        <w:t xml:space="preserve">brainstorming and managing your team’s project and members. </w:t>
      </w:r>
      <w:r>
        <w:t xml:space="preserve">We will be covering each of these </w:t>
      </w:r>
      <w:r w:rsidR="00604837">
        <w:t>throughout</w:t>
      </w:r>
      <w:r>
        <w:t xml:space="preserve"> the semester in detail and are here for reference and reminders. </w:t>
      </w:r>
    </w:p>
    <w:p w14:paraId="34F8C8AC" w14:textId="7C75A38E" w:rsidR="00292BF1" w:rsidRDefault="00FE4846" w:rsidP="00A073AC">
      <w:pPr>
        <w:pStyle w:val="ListParagraph"/>
        <w:numPr>
          <w:ilvl w:val="0"/>
          <w:numId w:val="1"/>
        </w:numPr>
      </w:pPr>
      <w:r>
        <w:rPr>
          <w:noProof/>
        </w:rPr>
        <w:drawing>
          <wp:anchor distT="0" distB="0" distL="114300" distR="114300" simplePos="0" relativeHeight="251687936" behindDoc="0" locked="0" layoutInCell="1" allowOverlap="1" wp14:anchorId="0DC31899" wp14:editId="3C7DD5E3">
            <wp:simplePos x="0" y="0"/>
            <wp:positionH relativeFrom="column">
              <wp:posOffset>4238625</wp:posOffset>
            </wp:positionH>
            <wp:positionV relativeFrom="paragraph">
              <wp:posOffset>8890</wp:posOffset>
            </wp:positionV>
            <wp:extent cx="1562100" cy="1041400"/>
            <wp:effectExtent l="0" t="0" r="0" b="6350"/>
            <wp:wrapThrough wrapText="bothSides">
              <wp:wrapPolygon edited="0">
                <wp:start x="0" y="0"/>
                <wp:lineTo x="0" y="21337"/>
                <wp:lineTo x="21337" y="21337"/>
                <wp:lineTo x="21337" y="0"/>
                <wp:lineTo x="0" y="0"/>
              </wp:wrapPolygon>
            </wp:wrapThrough>
            <wp:docPr id="20" name="Picture 20" descr="Ownership as Social Relation: Nonprofit Strategies to Build Community  Wealth through Land - Non Profit News | Nonprofit Quarter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wnership as Social Relation: Nonprofit Strategies to Build Community  Wealth through Land - Non Profit News | Nonprofit Quarterly"/>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62100" cy="1041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5585">
        <w:t>O</w:t>
      </w:r>
      <w:r w:rsidR="00A073AC">
        <w:t>wnership</w:t>
      </w:r>
    </w:p>
    <w:p w14:paraId="36C63CEB" w14:textId="6D0477C8" w:rsidR="00AA42BD" w:rsidRDefault="00CE2230" w:rsidP="00AA42BD">
      <w:pPr>
        <w:pStyle w:val="ListParagraph"/>
        <w:numPr>
          <w:ilvl w:val="1"/>
          <w:numId w:val="1"/>
        </w:numPr>
      </w:pPr>
      <w:r>
        <w:t>Ownership</w:t>
      </w:r>
      <w:r w:rsidR="00E774B9">
        <w:t xml:space="preserve"> is one of the hardest things to learn. Ownership is taking the goal of the team and making it yours. It goes along with the scripture, “Be One</w:t>
      </w:r>
      <w:r>
        <w:t>.”</w:t>
      </w:r>
      <w:r w:rsidR="00E774B9">
        <w:t xml:space="preserve"> </w:t>
      </w:r>
      <w:r w:rsidR="00095CAA">
        <w:t xml:space="preserve">You put your whole might, mind, heart, and soul </w:t>
      </w:r>
      <w:r w:rsidR="00BD6CD5">
        <w:t>into</w:t>
      </w:r>
      <w:r w:rsidR="00095CAA">
        <w:t xml:space="preserve"> it.</w:t>
      </w:r>
    </w:p>
    <w:p w14:paraId="2011773A" w14:textId="025A608D" w:rsidR="00AA42BD" w:rsidRDefault="00AA42BD" w:rsidP="00AA42BD">
      <w:pPr>
        <w:pStyle w:val="ListParagraph"/>
        <w:numPr>
          <w:ilvl w:val="0"/>
          <w:numId w:val="1"/>
        </w:numPr>
      </w:pPr>
      <w:r>
        <w:t>Listening</w:t>
      </w:r>
      <w:r w:rsidR="009D54BA" w:rsidRPr="009D54BA">
        <w:t xml:space="preserve"> </w:t>
      </w:r>
    </w:p>
    <w:p w14:paraId="7113A5FA" w14:textId="5A493693" w:rsidR="00095CAA" w:rsidRDefault="00CE2230" w:rsidP="00095CAA">
      <w:pPr>
        <w:pStyle w:val="ListParagraph"/>
        <w:numPr>
          <w:ilvl w:val="1"/>
          <w:numId w:val="1"/>
        </w:numPr>
      </w:pPr>
      <w:r>
        <w:rPr>
          <w:noProof/>
        </w:rPr>
        <w:drawing>
          <wp:anchor distT="0" distB="0" distL="114300" distR="114300" simplePos="0" relativeHeight="251688960" behindDoc="0" locked="0" layoutInCell="1" allowOverlap="1" wp14:anchorId="7E2C49FF" wp14:editId="45BF9053">
            <wp:simplePos x="0" y="0"/>
            <wp:positionH relativeFrom="margin">
              <wp:align>left</wp:align>
            </wp:positionH>
            <wp:positionV relativeFrom="paragraph">
              <wp:posOffset>257810</wp:posOffset>
            </wp:positionV>
            <wp:extent cx="1475740" cy="790575"/>
            <wp:effectExtent l="0" t="0" r="0" b="9525"/>
            <wp:wrapThrough wrapText="bothSides">
              <wp:wrapPolygon edited="0">
                <wp:start x="0" y="0"/>
                <wp:lineTo x="0" y="21340"/>
                <wp:lineTo x="21191" y="21340"/>
                <wp:lineTo x="21191"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75740" cy="790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A5454">
        <w:rPr>
          <w:noProof/>
        </w:rPr>
        <w:drawing>
          <wp:anchor distT="0" distB="0" distL="114300" distR="114300" simplePos="0" relativeHeight="251676672" behindDoc="1" locked="0" layoutInCell="1" allowOverlap="1" wp14:anchorId="64788277" wp14:editId="3CB81440">
            <wp:simplePos x="0" y="0"/>
            <wp:positionH relativeFrom="margin">
              <wp:align>right</wp:align>
            </wp:positionH>
            <wp:positionV relativeFrom="paragraph">
              <wp:posOffset>828675</wp:posOffset>
            </wp:positionV>
            <wp:extent cx="5943600" cy="5713730"/>
            <wp:effectExtent l="0" t="0" r="0" b="127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Pr>
          <w:noProof/>
        </w:rPr>
        <w:t>Listening</w:t>
      </w:r>
      <w:r w:rsidR="00095CAA">
        <w:t xml:space="preserve"> is a key element in brainstorming. We have two ear</w:t>
      </w:r>
      <w:r w:rsidR="00BD6CD5">
        <w:t>s</w:t>
      </w:r>
      <w:r w:rsidR="00095CAA">
        <w:t xml:space="preserve"> and one mouth. For some </w:t>
      </w:r>
      <w:r w:rsidR="00BD6CD5">
        <w:t>reason,</w:t>
      </w:r>
      <w:r w:rsidR="00095CAA">
        <w:t xml:space="preserve"> our ear </w:t>
      </w:r>
      <w:r w:rsidR="00BD6CD5">
        <w:t>does not</w:t>
      </w:r>
      <w:r w:rsidR="00095CAA">
        <w:t xml:space="preserve"> hear when our mouth is moving and making sounds. Lord intended us to listen twice as much as we talk. </w:t>
      </w:r>
      <w:r w:rsidR="00123663">
        <w:t xml:space="preserve">If it </w:t>
      </w:r>
      <w:r w:rsidR="00EB7C91">
        <w:t>became</w:t>
      </w:r>
      <w:r w:rsidR="00123663">
        <w:t xml:space="preserve"> a problem, use the tool “the Talking stick</w:t>
      </w:r>
      <w:r>
        <w:t>,”</w:t>
      </w:r>
      <w:r w:rsidR="00123663">
        <w:t xml:space="preserve"> which the person holding the stick get</w:t>
      </w:r>
      <w:r>
        <w:t>s</w:t>
      </w:r>
      <w:r w:rsidR="00123663">
        <w:t xml:space="preserve"> to talk</w:t>
      </w:r>
      <w:r>
        <w:t xml:space="preserve"> about</w:t>
      </w:r>
      <w:r w:rsidR="00123663">
        <w:t xml:space="preserve">, then pass it along. </w:t>
      </w:r>
    </w:p>
    <w:p w14:paraId="4FF81B38" w14:textId="6E6EA52D" w:rsidR="00FB7A5A" w:rsidRDefault="00F65C0A" w:rsidP="00095CAA">
      <w:pPr>
        <w:pStyle w:val="ListParagraph"/>
        <w:numPr>
          <w:ilvl w:val="1"/>
          <w:numId w:val="1"/>
        </w:numPr>
      </w:pPr>
      <w:r>
        <w:t>“</w:t>
      </w:r>
      <w:r w:rsidR="00FB7A5A">
        <w:t xml:space="preserve">Seek first to </w:t>
      </w:r>
      <w:r w:rsidR="00EB7C91">
        <w:t>understand,</w:t>
      </w:r>
      <w:r>
        <w:t xml:space="preserve"> then to be understood” – Steven R. Covey</w:t>
      </w:r>
    </w:p>
    <w:p w14:paraId="0F1465D1" w14:textId="2BC23997" w:rsidR="00292BF1" w:rsidRDefault="004E4B6C" w:rsidP="00A073AC">
      <w:pPr>
        <w:pStyle w:val="ListParagraph"/>
        <w:numPr>
          <w:ilvl w:val="0"/>
          <w:numId w:val="1"/>
        </w:numPr>
      </w:pPr>
      <w:r>
        <w:rPr>
          <w:noProof/>
        </w:rPr>
        <w:drawing>
          <wp:anchor distT="0" distB="0" distL="114300" distR="114300" simplePos="0" relativeHeight="251689984" behindDoc="0" locked="0" layoutInCell="1" allowOverlap="1" wp14:anchorId="62E6CC41" wp14:editId="7BF125CE">
            <wp:simplePos x="0" y="0"/>
            <wp:positionH relativeFrom="column">
              <wp:posOffset>4010025</wp:posOffset>
            </wp:positionH>
            <wp:positionV relativeFrom="paragraph">
              <wp:posOffset>118745</wp:posOffset>
            </wp:positionV>
            <wp:extent cx="1781175" cy="979170"/>
            <wp:effectExtent l="0" t="0" r="9525" b="0"/>
            <wp:wrapThrough wrapText="bothSides">
              <wp:wrapPolygon edited="0">
                <wp:start x="0" y="0"/>
                <wp:lineTo x="0" y="21012"/>
                <wp:lineTo x="21484" y="21012"/>
                <wp:lineTo x="21484" y="0"/>
                <wp:lineTo x="0" y="0"/>
              </wp:wrapPolygon>
            </wp:wrapThrough>
            <wp:docPr id="11" name="Picture 11" descr="How to Make Your Brainstorming Sessions Success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ow to Make Your Brainstorming Sessions Successful"/>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81175" cy="979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Brainstorming</w:t>
      </w:r>
      <w:r w:rsidRPr="004E4B6C">
        <w:t xml:space="preserve"> </w:t>
      </w:r>
    </w:p>
    <w:p w14:paraId="1B8D3E2A" w14:textId="285A30A4" w:rsidR="00123663" w:rsidRDefault="00123663" w:rsidP="00123663">
      <w:pPr>
        <w:pStyle w:val="ListParagraph"/>
        <w:numPr>
          <w:ilvl w:val="1"/>
          <w:numId w:val="1"/>
        </w:numPr>
      </w:pPr>
      <w:r>
        <w:t xml:space="preserve">This </w:t>
      </w:r>
      <w:r w:rsidR="00E50756">
        <w:t>process is where you through ideas on the wall and vote on them. It is best to come prepared with 4-5 ideas, accept other ideas</w:t>
      </w:r>
      <w:r w:rsidR="003B2D26">
        <w:t>,</w:t>
      </w:r>
      <w:r w:rsidR="00F3117B">
        <w:t xml:space="preserve"> and be prepared to have your ideas merge with other</w:t>
      </w:r>
      <w:r w:rsidR="00F75DFB">
        <w:t>s</w:t>
      </w:r>
      <w:r w:rsidR="00F3117B">
        <w:t xml:space="preserve"> to be better ideas. </w:t>
      </w:r>
    </w:p>
    <w:p w14:paraId="552160FE" w14:textId="1A1A83EF" w:rsidR="00F3117B" w:rsidRDefault="003B2D26" w:rsidP="002F43DD">
      <w:pPr>
        <w:pStyle w:val="ListParagraph"/>
        <w:numPr>
          <w:ilvl w:val="1"/>
          <w:numId w:val="1"/>
        </w:numPr>
      </w:pPr>
      <w:r>
        <w:t>A c</w:t>
      </w:r>
      <w:r w:rsidR="002F43DD">
        <w:t>ouple of questions to ask to help with the process</w:t>
      </w:r>
    </w:p>
    <w:p w14:paraId="32B63832" w14:textId="72E5AA04" w:rsidR="002F43DD" w:rsidRDefault="002F43DD" w:rsidP="002F43DD">
      <w:pPr>
        <w:pStyle w:val="ListParagraph"/>
        <w:numPr>
          <w:ilvl w:val="2"/>
          <w:numId w:val="1"/>
        </w:numPr>
      </w:pPr>
      <w:r>
        <w:t>If you had unlimited finances, what would you do?</w:t>
      </w:r>
    </w:p>
    <w:p w14:paraId="61756A10" w14:textId="2AF2B18D" w:rsidR="002F43DD" w:rsidRDefault="002F43DD" w:rsidP="002F43DD">
      <w:pPr>
        <w:pStyle w:val="ListParagraph"/>
        <w:numPr>
          <w:ilvl w:val="2"/>
          <w:numId w:val="1"/>
        </w:numPr>
      </w:pPr>
      <w:r>
        <w:t>If you had magic, what would you do?</w:t>
      </w:r>
    </w:p>
    <w:p w14:paraId="3B92382D" w14:textId="6D5871CC" w:rsidR="002F43DD" w:rsidRDefault="00522A8F" w:rsidP="002F43DD">
      <w:pPr>
        <w:pStyle w:val="ListParagraph"/>
        <w:numPr>
          <w:ilvl w:val="2"/>
          <w:numId w:val="1"/>
        </w:numPr>
      </w:pPr>
      <w:r>
        <w:t>If you had unlimited time, what would you do?</w:t>
      </w:r>
    </w:p>
    <w:p w14:paraId="198C51CA" w14:textId="536995E7" w:rsidR="00AA42BD" w:rsidRDefault="009A068A" w:rsidP="00A073AC">
      <w:pPr>
        <w:pStyle w:val="ListParagraph"/>
        <w:numPr>
          <w:ilvl w:val="0"/>
          <w:numId w:val="1"/>
        </w:numPr>
      </w:pPr>
      <w:r>
        <w:rPr>
          <w:noProof/>
        </w:rPr>
        <w:drawing>
          <wp:anchor distT="0" distB="0" distL="114300" distR="114300" simplePos="0" relativeHeight="251692032" behindDoc="0" locked="0" layoutInCell="1" allowOverlap="1" wp14:anchorId="66363041" wp14:editId="5646AA32">
            <wp:simplePos x="0" y="0"/>
            <wp:positionH relativeFrom="column">
              <wp:posOffset>4010025</wp:posOffset>
            </wp:positionH>
            <wp:positionV relativeFrom="paragraph">
              <wp:posOffset>104775</wp:posOffset>
            </wp:positionV>
            <wp:extent cx="1809750" cy="1035050"/>
            <wp:effectExtent l="0" t="0" r="0" b="0"/>
            <wp:wrapThrough wrapText="bothSides">
              <wp:wrapPolygon edited="0">
                <wp:start x="0" y="0"/>
                <wp:lineTo x="0" y="21070"/>
                <wp:lineTo x="21373" y="21070"/>
                <wp:lineTo x="21373" y="0"/>
                <wp:lineTo x="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09750" cy="1035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 xml:space="preserve">Problem Solving </w:t>
      </w:r>
    </w:p>
    <w:p w14:paraId="05B8C093" w14:textId="63C1F09B" w:rsidR="00522A8F" w:rsidRDefault="00522A8F" w:rsidP="00522A8F">
      <w:pPr>
        <w:pStyle w:val="ListParagraph"/>
        <w:numPr>
          <w:ilvl w:val="1"/>
          <w:numId w:val="1"/>
        </w:numPr>
      </w:pPr>
      <w:r>
        <w:t xml:space="preserve">We are problem solvers. </w:t>
      </w:r>
      <w:r w:rsidR="00030C5E">
        <w:t>For t</w:t>
      </w:r>
      <w:r>
        <w:t xml:space="preserve">housands of years, your </w:t>
      </w:r>
      <w:r w:rsidR="00BB7318">
        <w:t xml:space="preserve">ancestors solved problems. You </w:t>
      </w:r>
      <w:r w:rsidR="003B2D26">
        <w:t xml:space="preserve">can </w:t>
      </w:r>
      <w:r w:rsidR="00BB7318">
        <w:t xml:space="preserve">solve problems. The problem sometimes is making </w:t>
      </w:r>
      <w:r w:rsidR="003B2D26">
        <w:t>a</w:t>
      </w:r>
      <w:r w:rsidR="00BB7318">
        <w:t xml:space="preserve"> choice and committing to it. </w:t>
      </w:r>
    </w:p>
    <w:p w14:paraId="55E51018" w14:textId="2CC24FE2" w:rsidR="00FF04CA" w:rsidRDefault="00FF04CA" w:rsidP="00FF04CA">
      <w:pPr>
        <w:pStyle w:val="ListParagraph"/>
        <w:numPr>
          <w:ilvl w:val="1"/>
          <w:numId w:val="1"/>
        </w:numPr>
      </w:pPr>
      <w:r>
        <w:t xml:space="preserve">Steps: Describe the problem, gather information, </w:t>
      </w:r>
      <w:r w:rsidR="00084EDF">
        <w:t>determine important factors, visualize the solution, create action steps.</w:t>
      </w:r>
    </w:p>
    <w:p w14:paraId="588B245B" w14:textId="4849E6B8" w:rsidR="00525F84" w:rsidRDefault="00525F84" w:rsidP="00F70BC2">
      <w:pPr>
        <w:pStyle w:val="ListParagraph"/>
        <w:numPr>
          <w:ilvl w:val="0"/>
          <w:numId w:val="1"/>
        </w:numPr>
      </w:pPr>
      <w:r>
        <w:t>Decision making</w:t>
      </w:r>
      <w:r w:rsidR="009A068A" w:rsidRPr="009A068A">
        <w:t xml:space="preserve"> </w:t>
      </w:r>
    </w:p>
    <w:p w14:paraId="72413081" w14:textId="63E3143E" w:rsidR="00F70BC2" w:rsidRDefault="009A068A" w:rsidP="00F70BC2">
      <w:pPr>
        <w:pStyle w:val="ListParagraph"/>
        <w:numPr>
          <w:ilvl w:val="1"/>
          <w:numId w:val="1"/>
        </w:numPr>
      </w:pPr>
      <w:r>
        <w:rPr>
          <w:noProof/>
        </w:rPr>
        <w:drawing>
          <wp:anchor distT="0" distB="0" distL="114300" distR="114300" simplePos="0" relativeHeight="251693056" behindDoc="0" locked="0" layoutInCell="1" allowOverlap="1" wp14:anchorId="2C2F328E" wp14:editId="6BBFDEDB">
            <wp:simplePos x="0" y="0"/>
            <wp:positionH relativeFrom="margin">
              <wp:posOffset>4419600</wp:posOffset>
            </wp:positionH>
            <wp:positionV relativeFrom="paragraph">
              <wp:posOffset>225425</wp:posOffset>
            </wp:positionV>
            <wp:extent cx="1430655" cy="954405"/>
            <wp:effectExtent l="0" t="0" r="0" b="0"/>
            <wp:wrapThrough wrapText="bothSides">
              <wp:wrapPolygon edited="0">
                <wp:start x="0" y="0"/>
                <wp:lineTo x="0" y="21126"/>
                <wp:lineTo x="21284" y="21126"/>
                <wp:lineTo x="21284" y="0"/>
                <wp:lineTo x="0" y="0"/>
              </wp:wrapPolygon>
            </wp:wrapThrough>
            <wp:docPr id="24" name="Picture 24" descr="How Language Affects Decision-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ow Language Affects Decision-Maki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30655" cy="954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30C5E">
        <w:t>Do not</w:t>
      </w:r>
      <w:r w:rsidR="00F70BC2">
        <w:t xml:space="preserve"> get stuck in the </w:t>
      </w:r>
      <w:r w:rsidR="003B2D26">
        <w:t>analysis paralysis loop</w:t>
      </w:r>
      <w:r w:rsidR="004B41E0">
        <w:t xml:space="preserve">, which is thinking about a solution and not taking any action. Pick a solution and go with it. A boat never sails if it </w:t>
      </w:r>
      <w:r>
        <w:t>does not</w:t>
      </w:r>
      <w:r w:rsidR="004B41E0">
        <w:t xml:space="preserve"> get in the water. </w:t>
      </w:r>
    </w:p>
    <w:p w14:paraId="3595B67A" w14:textId="553713A2" w:rsidR="008A7367" w:rsidRDefault="008A7367" w:rsidP="00F70BC2">
      <w:pPr>
        <w:pStyle w:val="ListParagraph"/>
        <w:numPr>
          <w:ilvl w:val="1"/>
          <w:numId w:val="1"/>
        </w:numPr>
      </w:pPr>
      <w:r>
        <w:t xml:space="preserve">Sort, Rank, and </w:t>
      </w:r>
      <w:r w:rsidR="00E83132">
        <w:t xml:space="preserve">Vote on the solution. And then do it. </w:t>
      </w:r>
      <w:r w:rsidR="004A2A64">
        <w:t>The c</w:t>
      </w:r>
      <w:r w:rsidR="00E83132">
        <w:t xml:space="preserve">hange will happen along the way that will make it better. </w:t>
      </w:r>
    </w:p>
    <w:p w14:paraId="76798952" w14:textId="77777777" w:rsidR="00D7315B" w:rsidRDefault="00D7315B">
      <w:r>
        <w:br w:type="page"/>
      </w:r>
    </w:p>
    <w:p w14:paraId="690F14C4" w14:textId="754BC2B5" w:rsidR="00AA42BD" w:rsidRDefault="00A073AC" w:rsidP="00A073AC">
      <w:pPr>
        <w:pStyle w:val="ListParagraph"/>
        <w:numPr>
          <w:ilvl w:val="0"/>
          <w:numId w:val="1"/>
        </w:numPr>
      </w:pPr>
      <w:r>
        <w:lastRenderedPageBreak/>
        <w:t>Conflict Management</w:t>
      </w:r>
      <w:r w:rsidR="00D7315B" w:rsidRPr="00D7315B">
        <w:t xml:space="preserve"> </w:t>
      </w:r>
    </w:p>
    <w:p w14:paraId="32A9732F" w14:textId="1966F83A" w:rsidR="006D5B12" w:rsidRDefault="00D7315B" w:rsidP="006D5B12">
      <w:pPr>
        <w:pStyle w:val="ListParagraph"/>
        <w:numPr>
          <w:ilvl w:val="1"/>
          <w:numId w:val="1"/>
        </w:numPr>
      </w:pPr>
      <w:r>
        <w:rPr>
          <w:noProof/>
        </w:rPr>
        <w:drawing>
          <wp:anchor distT="0" distB="0" distL="114300" distR="114300" simplePos="0" relativeHeight="251694080" behindDoc="0" locked="0" layoutInCell="1" allowOverlap="1" wp14:anchorId="4A6F0BA3" wp14:editId="3A301717">
            <wp:simplePos x="0" y="0"/>
            <wp:positionH relativeFrom="column">
              <wp:posOffset>877874</wp:posOffset>
            </wp:positionH>
            <wp:positionV relativeFrom="paragraph">
              <wp:posOffset>422578</wp:posOffset>
            </wp:positionV>
            <wp:extent cx="1819275" cy="1036320"/>
            <wp:effectExtent l="0" t="0" r="9525" b="0"/>
            <wp:wrapThrough wrapText="bothSides">
              <wp:wrapPolygon edited="0">
                <wp:start x="0" y="0"/>
                <wp:lineTo x="0" y="21044"/>
                <wp:lineTo x="21487" y="21044"/>
                <wp:lineTo x="21487" y="0"/>
                <wp:lineTo x="0" y="0"/>
              </wp:wrapPolygon>
            </wp:wrapThrough>
            <wp:docPr id="25" name="Picture 25" descr="7+ group conflict clipart | theatre resume | Conflict management,  Conflicted, 3d hu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7+ group conflict clipart | theatre resume | Conflict management,  Conflicted, 3d huma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19275" cy="1036320"/>
                    </a:xfrm>
                    <a:prstGeom prst="rect">
                      <a:avLst/>
                    </a:prstGeom>
                    <a:noFill/>
                    <a:ln>
                      <a:noFill/>
                    </a:ln>
                  </pic:spPr>
                </pic:pic>
              </a:graphicData>
            </a:graphic>
          </wp:anchor>
        </w:drawing>
      </w:r>
      <w:r w:rsidR="009B5ECA" w:rsidRPr="009B5ECA">
        <w:t xml:space="preserve"> </w:t>
      </w:r>
      <w:r w:rsidR="009B5ECA" w:rsidRPr="009B5ECA">
        <w:rPr>
          <w:noProof/>
        </w:rPr>
        <w:t xml:space="preserve">Everyone has different experiences and opinions based on those experiences. Everyone has different backgrounds and values-based on those backgrounds. That is ok and is necessary. Without conflict, </w:t>
      </w:r>
      <w:r w:rsidR="009456F9">
        <w:rPr>
          <w:noProof/>
        </w:rPr>
        <w:t xml:space="preserve">a </w:t>
      </w:r>
      <w:r w:rsidR="009B5ECA" w:rsidRPr="009B5ECA">
        <w:rPr>
          <w:noProof/>
        </w:rPr>
        <w:t>boat does not sail,</w:t>
      </w:r>
      <w:r w:rsidR="009456F9">
        <w:rPr>
          <w:noProof/>
        </w:rPr>
        <w:t xml:space="preserve"> and</w:t>
      </w:r>
      <w:r w:rsidR="009B5ECA" w:rsidRPr="009B5ECA">
        <w:rPr>
          <w:noProof/>
        </w:rPr>
        <w:t xml:space="preserve"> planes don’t fly</w:t>
      </w:r>
      <w:r w:rsidR="009456F9">
        <w:rPr>
          <w:noProof/>
        </w:rPr>
        <w:t>. W</w:t>
      </w:r>
      <w:r w:rsidR="009B5ECA" w:rsidRPr="009B5ECA">
        <w:rPr>
          <w:noProof/>
        </w:rPr>
        <w:t xml:space="preserve">e do not strengthen our muscles, bones, and tendons. Good Conflict Management </w:t>
      </w:r>
      <w:r w:rsidR="009456F9">
        <w:rPr>
          <w:noProof/>
        </w:rPr>
        <w:t>creates a space where ideas can share, discuss</w:t>
      </w:r>
      <w:r w:rsidR="009B5ECA" w:rsidRPr="009B5ECA">
        <w:rPr>
          <w:noProof/>
        </w:rPr>
        <w:t>, analyze, poked at, torn apart, and put back together better, without insults, put-downs, or negative feels.</w:t>
      </w:r>
      <w:r w:rsidR="00BC636A">
        <w:t xml:space="preserve"> </w:t>
      </w:r>
    </w:p>
    <w:p w14:paraId="23BB7E69" w14:textId="1E4D7A4D" w:rsidR="00BF0891" w:rsidRDefault="00BF0891" w:rsidP="006D5B12">
      <w:pPr>
        <w:pStyle w:val="ListParagraph"/>
        <w:numPr>
          <w:ilvl w:val="1"/>
          <w:numId w:val="1"/>
        </w:numPr>
      </w:pPr>
      <w:r>
        <w:t>“You can empower yourself, but can only encourage others</w:t>
      </w:r>
      <w:r w:rsidR="009456F9">
        <w:t>.</w:t>
      </w:r>
      <w:r>
        <w:t>”</w:t>
      </w:r>
    </w:p>
    <w:p w14:paraId="6C254831" w14:textId="2AC3B293" w:rsidR="00D64B32" w:rsidRDefault="00BF0891" w:rsidP="00D7315B">
      <w:pPr>
        <w:pStyle w:val="ListParagraph"/>
        <w:numPr>
          <w:ilvl w:val="1"/>
          <w:numId w:val="1"/>
        </w:numPr>
      </w:pPr>
      <w:r>
        <w:t xml:space="preserve">Tools: </w:t>
      </w:r>
      <w:r w:rsidR="000F7BA8">
        <w:t xml:space="preserve">Negotiate with rules and limits, </w:t>
      </w:r>
      <w:r w:rsidR="001201BD">
        <w:t>b</w:t>
      </w:r>
      <w:r w:rsidR="000F7BA8">
        <w:t xml:space="preserve">e cooperative, be direct, be aware of yourself and others, </w:t>
      </w:r>
      <w:r w:rsidR="001201BD">
        <w:t>establish trust, be open.</w:t>
      </w:r>
    </w:p>
    <w:p w14:paraId="4650FDDA" w14:textId="5037984C" w:rsidR="00AA42BD" w:rsidRDefault="00A47E16" w:rsidP="00A073AC">
      <w:pPr>
        <w:pStyle w:val="ListParagraph"/>
        <w:numPr>
          <w:ilvl w:val="0"/>
          <w:numId w:val="1"/>
        </w:numPr>
      </w:pPr>
      <w:r>
        <w:rPr>
          <w:noProof/>
        </w:rPr>
        <w:drawing>
          <wp:anchor distT="0" distB="0" distL="114300" distR="114300" simplePos="0" relativeHeight="251695104" behindDoc="0" locked="0" layoutInCell="1" allowOverlap="1" wp14:anchorId="028F03E8" wp14:editId="7979DE39">
            <wp:simplePos x="0" y="0"/>
            <wp:positionH relativeFrom="column">
              <wp:posOffset>3970020</wp:posOffset>
            </wp:positionH>
            <wp:positionV relativeFrom="paragraph">
              <wp:posOffset>156210</wp:posOffset>
            </wp:positionV>
            <wp:extent cx="1763395" cy="1322070"/>
            <wp:effectExtent l="0" t="0" r="8255" b="0"/>
            <wp:wrapThrough wrapText="bothSides">
              <wp:wrapPolygon edited="0">
                <wp:start x="0" y="0"/>
                <wp:lineTo x="0" y="21164"/>
                <wp:lineTo x="21468" y="21164"/>
                <wp:lineTo x="21468" y="0"/>
                <wp:lineTo x="0" y="0"/>
              </wp:wrapPolygon>
            </wp:wrapThrough>
            <wp:docPr id="26" name="Picture 26" descr="Communicate Consistently With Customers About Their Technology Needs and  Your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ommunicate Consistently With Customers About Their Technology Needs and  Your Valu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63395" cy="1322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073AC">
        <w:t>Communication</w:t>
      </w:r>
      <w:r w:rsidRPr="00A47E16">
        <w:t xml:space="preserve"> </w:t>
      </w:r>
    </w:p>
    <w:p w14:paraId="5249586C" w14:textId="0444BF7B" w:rsidR="00E33D1E" w:rsidRDefault="003A5454" w:rsidP="00E33D1E">
      <w:pPr>
        <w:pStyle w:val="ListParagraph"/>
        <w:numPr>
          <w:ilvl w:val="1"/>
          <w:numId w:val="1"/>
        </w:numPr>
      </w:pPr>
      <w:r>
        <w:rPr>
          <w:noProof/>
        </w:rPr>
        <w:drawing>
          <wp:anchor distT="0" distB="0" distL="114300" distR="114300" simplePos="0" relativeHeight="251678720" behindDoc="1" locked="0" layoutInCell="1" allowOverlap="1" wp14:anchorId="443225E9" wp14:editId="261598C7">
            <wp:simplePos x="0" y="0"/>
            <wp:positionH relativeFrom="margin">
              <wp:align>right</wp:align>
            </wp:positionH>
            <wp:positionV relativeFrom="paragraph">
              <wp:posOffset>93345</wp:posOffset>
            </wp:positionV>
            <wp:extent cx="5943600" cy="5713730"/>
            <wp:effectExtent l="0" t="0" r="0" b="127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E33D1E">
        <w:t xml:space="preserve">Oh, communication. Say what you mean. Say what you are going to say, say it, and say what you said. Keeping your thoughts back </w:t>
      </w:r>
      <w:r w:rsidR="00880A3C">
        <w:t xml:space="preserve">does not work with brainstorming. Letting everyone participate is also just as important. </w:t>
      </w:r>
      <w:r w:rsidR="00345882">
        <w:t xml:space="preserve">Being present is also needful. </w:t>
      </w:r>
    </w:p>
    <w:p w14:paraId="7CCA9AD1" w14:textId="6919F8EA" w:rsidR="008631B8" w:rsidRDefault="008631B8" w:rsidP="008631B8">
      <w:pPr>
        <w:pStyle w:val="ListParagraph"/>
        <w:numPr>
          <w:ilvl w:val="2"/>
          <w:numId w:val="1"/>
        </w:numPr>
      </w:pPr>
      <w:r>
        <w:t>Form of Communication</w:t>
      </w:r>
      <w:r w:rsidR="00C35080">
        <w:t>: Nonverbal, Oral, and Written</w:t>
      </w:r>
    </w:p>
    <w:p w14:paraId="52519D73" w14:textId="7841BEB3" w:rsidR="00C35080" w:rsidRDefault="00C35080" w:rsidP="008631B8">
      <w:pPr>
        <w:pStyle w:val="ListParagraph"/>
        <w:numPr>
          <w:ilvl w:val="2"/>
          <w:numId w:val="1"/>
        </w:numPr>
      </w:pPr>
      <w:r>
        <w:t xml:space="preserve">Blueprint of Communication: Message, Sender, and </w:t>
      </w:r>
      <w:r w:rsidR="00EF0466">
        <w:t>Receiver</w:t>
      </w:r>
    </w:p>
    <w:p w14:paraId="3522A4A9" w14:textId="6EE36D48" w:rsidR="00534377" w:rsidRDefault="00534377" w:rsidP="008631B8">
      <w:pPr>
        <w:pStyle w:val="ListParagraph"/>
        <w:numPr>
          <w:ilvl w:val="2"/>
          <w:numId w:val="1"/>
        </w:numPr>
      </w:pPr>
      <w:r>
        <w:t>Assur</w:t>
      </w:r>
      <w:r w:rsidR="009456F9">
        <w:t>e</w:t>
      </w:r>
      <w:r>
        <w:t xml:space="preserve"> good communication: Common ground, </w:t>
      </w:r>
      <w:r w:rsidR="00AF1C27">
        <w:t xml:space="preserve">Sincerity, Authority (to act, not be acted upon), and </w:t>
      </w:r>
      <w:r w:rsidR="009456F9">
        <w:t>c</w:t>
      </w:r>
      <w:r w:rsidR="00AF1C27">
        <w:t>larity.</w:t>
      </w:r>
    </w:p>
    <w:p w14:paraId="0179CEE4" w14:textId="25E45533" w:rsidR="00534377" w:rsidRDefault="004E1764" w:rsidP="00EF0466">
      <w:pPr>
        <w:pStyle w:val="ListParagraph"/>
        <w:numPr>
          <w:ilvl w:val="2"/>
          <w:numId w:val="1"/>
        </w:numPr>
      </w:pPr>
      <w:r>
        <w:t xml:space="preserve">Barriers of Communication: </w:t>
      </w:r>
      <w:r w:rsidR="0063485B">
        <w:t xml:space="preserve">lack of </w:t>
      </w:r>
      <w:r w:rsidR="00CD4DD5">
        <w:t xml:space="preserve">receptiveness and </w:t>
      </w:r>
      <w:r w:rsidR="0063485B">
        <w:t>a good</w:t>
      </w:r>
      <w:r w:rsidR="00534377">
        <w:t xml:space="preserve"> environment.</w:t>
      </w:r>
    </w:p>
    <w:p w14:paraId="603A1750" w14:textId="2C6CC4B2" w:rsidR="00AA42BD" w:rsidRDefault="002B0413" w:rsidP="00A073AC">
      <w:pPr>
        <w:pStyle w:val="ListParagraph"/>
        <w:numPr>
          <w:ilvl w:val="0"/>
          <w:numId w:val="1"/>
        </w:numPr>
      </w:pPr>
      <w:r>
        <w:rPr>
          <w:noProof/>
        </w:rPr>
        <w:drawing>
          <wp:anchor distT="0" distB="0" distL="114300" distR="114300" simplePos="0" relativeHeight="251696128" behindDoc="1" locked="0" layoutInCell="1" allowOverlap="1" wp14:anchorId="5B3EA8E5" wp14:editId="1198FC41">
            <wp:simplePos x="0" y="0"/>
            <wp:positionH relativeFrom="column">
              <wp:posOffset>3918585</wp:posOffset>
            </wp:positionH>
            <wp:positionV relativeFrom="paragraph">
              <wp:posOffset>6985</wp:posOffset>
            </wp:positionV>
            <wp:extent cx="2072005" cy="1247775"/>
            <wp:effectExtent l="0" t="0" r="4445" b="9525"/>
            <wp:wrapTight wrapText="bothSides">
              <wp:wrapPolygon edited="0">
                <wp:start x="10525" y="0"/>
                <wp:lineTo x="7149" y="330"/>
                <wp:lineTo x="1787" y="3627"/>
                <wp:lineTo x="1787" y="5606"/>
                <wp:lineTo x="794" y="7255"/>
                <wp:lineTo x="199" y="10882"/>
                <wp:lineTo x="199" y="12531"/>
                <wp:lineTo x="1986" y="17808"/>
                <wp:lineTo x="6951" y="21435"/>
                <wp:lineTo x="9135" y="21435"/>
                <wp:lineTo x="12908" y="21435"/>
                <wp:lineTo x="15291" y="21435"/>
                <wp:lineTo x="20256" y="17808"/>
                <wp:lineTo x="21448" y="12861"/>
                <wp:lineTo x="21448" y="9563"/>
                <wp:lineTo x="20455" y="5936"/>
                <wp:lineTo x="20256" y="3957"/>
                <wp:lineTo x="14894" y="660"/>
                <wp:lineTo x="11717" y="0"/>
                <wp:lineTo x="10525" y="0"/>
              </wp:wrapPolygon>
            </wp:wrapTight>
            <wp:docPr id="27" name="Picture 27" descr="Certificate in Coaching and Mentoring - Cambridge Management and Leadership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ertificate in Coaching and Mentoring - Cambridge Management and Leadership  School"/>
                    <pic:cNvPicPr>
                      <a:picLocks noChangeAspect="1" noChangeArrowheads="1"/>
                    </pic:cNvPicPr>
                  </pic:nvPicPr>
                  <pic:blipFill>
                    <a:blip r:embed="rId2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7200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Coaching and Mentoring</w:t>
      </w:r>
      <w:r w:rsidRPr="002B0413">
        <w:t xml:space="preserve"> </w:t>
      </w:r>
    </w:p>
    <w:p w14:paraId="165D3E18" w14:textId="0218F8C7" w:rsidR="00345882" w:rsidRDefault="00345882" w:rsidP="00345882">
      <w:pPr>
        <w:pStyle w:val="ListParagraph"/>
        <w:numPr>
          <w:ilvl w:val="1"/>
          <w:numId w:val="1"/>
        </w:numPr>
      </w:pPr>
      <w:r>
        <w:t xml:space="preserve">Ask for help is necessary. Ask to have some to report to also necessary. You don’t think you need a </w:t>
      </w:r>
      <w:r w:rsidR="00EB7C91">
        <w:t>coach;</w:t>
      </w:r>
      <w:r>
        <w:t xml:space="preserve"> you can do it on your own. Think again. </w:t>
      </w:r>
      <w:r w:rsidR="00BE61D8">
        <w:t>Every professional has a coach</w:t>
      </w:r>
      <w:r w:rsidR="00E22DA8">
        <w:t>;</w:t>
      </w:r>
      <w:r w:rsidR="00BE61D8">
        <w:t xml:space="preserve"> that is how they got to be a professional</w:t>
      </w:r>
      <w:r w:rsidR="00E22DA8">
        <w:t>—s</w:t>
      </w:r>
      <w:r w:rsidR="00BE61D8">
        <w:t xml:space="preserve">ports, Business, </w:t>
      </w:r>
      <w:r w:rsidR="002236B1">
        <w:t>C</w:t>
      </w:r>
      <w:r w:rsidR="00E22DA8">
        <w:t>.E.O.</w:t>
      </w:r>
      <w:r w:rsidR="002236B1">
        <w:t xml:space="preserve">, etc. </w:t>
      </w:r>
    </w:p>
    <w:p w14:paraId="27F8F194" w14:textId="244B7E1E" w:rsidR="001201BD" w:rsidRDefault="001201BD" w:rsidP="00345882">
      <w:pPr>
        <w:pStyle w:val="ListParagraph"/>
        <w:numPr>
          <w:ilvl w:val="1"/>
          <w:numId w:val="1"/>
        </w:numPr>
      </w:pPr>
    </w:p>
    <w:p w14:paraId="022EF0F4" w14:textId="3CC5ED24" w:rsidR="00AA42BD" w:rsidRDefault="00CD0C16" w:rsidP="00A073AC">
      <w:pPr>
        <w:pStyle w:val="ListParagraph"/>
        <w:numPr>
          <w:ilvl w:val="0"/>
          <w:numId w:val="1"/>
        </w:numPr>
      </w:pPr>
      <w:r>
        <w:t>Change</w:t>
      </w:r>
      <w:r w:rsidR="00150271" w:rsidRPr="00150271">
        <w:t xml:space="preserve"> </w:t>
      </w:r>
    </w:p>
    <w:p w14:paraId="5F56C421" w14:textId="2D40FA5B" w:rsidR="00686C3A" w:rsidRDefault="00150271" w:rsidP="00AA42BD">
      <w:pPr>
        <w:pStyle w:val="ListParagraph"/>
        <w:numPr>
          <w:ilvl w:val="1"/>
          <w:numId w:val="1"/>
        </w:numPr>
      </w:pPr>
      <w:r>
        <w:rPr>
          <w:noProof/>
        </w:rPr>
        <w:drawing>
          <wp:anchor distT="0" distB="0" distL="114300" distR="114300" simplePos="0" relativeHeight="251697152" behindDoc="0" locked="0" layoutInCell="1" allowOverlap="1" wp14:anchorId="3EC01F42" wp14:editId="01090860">
            <wp:simplePos x="0" y="0"/>
            <wp:positionH relativeFrom="column">
              <wp:posOffset>-578485</wp:posOffset>
            </wp:positionH>
            <wp:positionV relativeFrom="paragraph">
              <wp:posOffset>214630</wp:posOffset>
            </wp:positionV>
            <wp:extent cx="1407160" cy="962025"/>
            <wp:effectExtent l="0" t="0" r="2540" b="9525"/>
            <wp:wrapThrough wrapText="bothSides">
              <wp:wrapPolygon edited="0">
                <wp:start x="0" y="0"/>
                <wp:lineTo x="0" y="21386"/>
                <wp:lineTo x="21347" y="21386"/>
                <wp:lineTo x="21347" y="0"/>
                <wp:lineTo x="0" y="0"/>
              </wp:wrapPolygon>
            </wp:wrapThrough>
            <wp:docPr id="28" name="Picture 28" descr="The only constant in life is change&quot;-Heraclitus - Executive Drug Rehab |  Private Drug Reh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The only constant in life is change&quot;-Heraclitus - Executive Drug Rehab |  Private Drug Rehab"/>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407160" cy="962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D1724" w:rsidRPr="00ED1724">
        <w:t xml:space="preserve"> </w:t>
      </w:r>
      <w:r w:rsidR="00ED1724" w:rsidRPr="00ED1724">
        <w:rPr>
          <w:noProof/>
        </w:rPr>
        <w:t>Things are going to change</w:t>
      </w:r>
      <w:r w:rsidR="00E22DA8">
        <w:rPr>
          <w:noProof/>
        </w:rPr>
        <w:t>;</w:t>
      </w:r>
      <w:r w:rsidR="00ED1724" w:rsidRPr="00ED1724">
        <w:rPr>
          <w:noProof/>
        </w:rPr>
        <w:t xml:space="preserve"> plan on it. </w:t>
      </w:r>
      <w:r w:rsidR="00783988">
        <w:rPr>
          <w:noProof/>
        </w:rPr>
        <w:t xml:space="preserve">The first plan never works out. </w:t>
      </w:r>
      <w:r w:rsidR="00ED1724" w:rsidRPr="00ED1724">
        <w:rPr>
          <w:noProof/>
        </w:rPr>
        <w:t>The original idea will not be the final product. Being adaptable is necessary. Ask a carpenter i</w:t>
      </w:r>
      <w:r w:rsidR="00623C0B">
        <w:rPr>
          <w:noProof/>
        </w:rPr>
        <w:t>f</w:t>
      </w:r>
      <w:r w:rsidR="00ED1724" w:rsidRPr="00ED1724">
        <w:rPr>
          <w:noProof/>
        </w:rPr>
        <w:t xml:space="preserve"> every cut </w:t>
      </w:r>
      <w:r w:rsidR="00623C0B">
        <w:rPr>
          <w:noProof/>
        </w:rPr>
        <w:t xml:space="preserve">is </w:t>
      </w:r>
      <w:r w:rsidR="00ED1724" w:rsidRPr="00ED1724">
        <w:rPr>
          <w:noProof/>
        </w:rPr>
        <w:t xml:space="preserve">exact or </w:t>
      </w:r>
      <w:r w:rsidR="00623C0B">
        <w:rPr>
          <w:noProof/>
        </w:rPr>
        <w:t xml:space="preserve">is just </w:t>
      </w:r>
      <w:r w:rsidR="00ED1724" w:rsidRPr="00ED1724">
        <w:rPr>
          <w:noProof/>
        </w:rPr>
        <w:t xml:space="preserve">close enough. Ask an </w:t>
      </w:r>
      <w:r w:rsidR="00A63E6F">
        <w:rPr>
          <w:noProof/>
        </w:rPr>
        <w:t>artist if all lines</w:t>
      </w:r>
      <w:r w:rsidR="00084C4C">
        <w:rPr>
          <w:noProof/>
        </w:rPr>
        <w:t xml:space="preserve"> are</w:t>
      </w:r>
      <w:r w:rsidR="00A63E6F">
        <w:rPr>
          <w:noProof/>
        </w:rPr>
        <w:t xml:space="preserve"> </w:t>
      </w:r>
      <w:r w:rsidR="00ED1724" w:rsidRPr="00ED1724">
        <w:rPr>
          <w:noProof/>
        </w:rPr>
        <w:t>straight. An Engineer is there no tolerances. Build in the wiggle room.</w:t>
      </w:r>
      <w:r w:rsidR="00BF04A0">
        <w:t xml:space="preserve"> </w:t>
      </w:r>
    </w:p>
    <w:p w14:paraId="3A2CAB06" w14:textId="4C845D42" w:rsidR="00BC4FBE" w:rsidRDefault="00BC4FBE" w:rsidP="00BC4FBE">
      <w:pPr>
        <w:pStyle w:val="ListParagraph"/>
        <w:numPr>
          <w:ilvl w:val="2"/>
          <w:numId w:val="1"/>
        </w:numPr>
      </w:pPr>
      <w:r>
        <w:t>When change is needed, leading change can make it happen</w:t>
      </w:r>
    </w:p>
    <w:p w14:paraId="364ED6F0" w14:textId="30D1526C" w:rsidR="00BC4FBE" w:rsidRDefault="00F657CA" w:rsidP="00BC4FBE">
      <w:pPr>
        <w:pStyle w:val="ListParagraph"/>
        <w:numPr>
          <w:ilvl w:val="2"/>
          <w:numId w:val="1"/>
        </w:numPr>
      </w:pPr>
      <w:r>
        <w:t>How to lead change: recognize the change, empower other</w:t>
      </w:r>
      <w:r w:rsidR="00084C4C">
        <w:t>s</w:t>
      </w:r>
      <w:r>
        <w:t xml:space="preserve"> to make the change, </w:t>
      </w:r>
      <w:r w:rsidR="00275A4D">
        <w:t>base change on value, mission</w:t>
      </w:r>
      <w:r w:rsidR="000E57B8">
        <w:t>,</w:t>
      </w:r>
      <w:r w:rsidR="00275A4D">
        <w:t xml:space="preserve"> and vision, establish urgency, move ahead</w:t>
      </w:r>
      <w:r w:rsidR="001550B2">
        <w:t xml:space="preserve"> with the unknowns (manage and mitigate the risks, don’t get stuck in analysis paralysis), </w:t>
      </w:r>
    </w:p>
    <w:p w14:paraId="6B34BFE0" w14:textId="77777777" w:rsidR="00150271" w:rsidRDefault="00150271">
      <w:r>
        <w:br w:type="page"/>
      </w:r>
    </w:p>
    <w:p w14:paraId="4DE70A5A" w14:textId="79046EB1" w:rsidR="00CD0C16" w:rsidRDefault="003A5454" w:rsidP="00686C3A">
      <w:pPr>
        <w:pStyle w:val="ListParagraph"/>
        <w:numPr>
          <w:ilvl w:val="0"/>
          <w:numId w:val="1"/>
        </w:numPr>
      </w:pPr>
      <w:r>
        <w:rPr>
          <w:noProof/>
        </w:rPr>
        <w:lastRenderedPageBreak/>
        <w:drawing>
          <wp:anchor distT="0" distB="0" distL="114300" distR="114300" simplePos="0" relativeHeight="251698176" behindDoc="0" locked="0" layoutInCell="1" allowOverlap="1" wp14:anchorId="557028F4" wp14:editId="440FE740">
            <wp:simplePos x="0" y="0"/>
            <wp:positionH relativeFrom="column">
              <wp:posOffset>3781425</wp:posOffset>
            </wp:positionH>
            <wp:positionV relativeFrom="paragraph">
              <wp:posOffset>0</wp:posOffset>
            </wp:positionV>
            <wp:extent cx="2162175" cy="1656080"/>
            <wp:effectExtent l="0" t="0" r="9525" b="1270"/>
            <wp:wrapThrough wrapText="bothSides">
              <wp:wrapPolygon edited="0">
                <wp:start x="0" y="0"/>
                <wp:lineTo x="0" y="21368"/>
                <wp:lineTo x="21505" y="21368"/>
                <wp:lineTo x="21505" y="0"/>
                <wp:lineTo x="0" y="0"/>
              </wp:wrapPolygon>
            </wp:wrapThrough>
            <wp:docPr id="29" name="Picture 29" descr="Ikon Executive Solutions | How to Give Effective Feedback at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kon Executive Solutions | How to Give Effective Feedback at Work"/>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2175" cy="1656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Feedback</w:t>
      </w:r>
      <w:r w:rsidRPr="003A5454">
        <w:t xml:space="preserve"> </w:t>
      </w:r>
    </w:p>
    <w:p w14:paraId="456CC1A1" w14:textId="0F743053" w:rsidR="00BF04A0" w:rsidRDefault="00BF04A0" w:rsidP="00BF04A0">
      <w:pPr>
        <w:pStyle w:val="ListParagraph"/>
        <w:numPr>
          <w:ilvl w:val="1"/>
          <w:numId w:val="1"/>
        </w:numPr>
      </w:pPr>
      <w:r>
        <w:t xml:space="preserve">You are going to receive feedback. Prepare for it. That is how you learn. </w:t>
      </w:r>
      <w:r w:rsidR="00C31BD8">
        <w:t>Make sure you go in without your eye wide shut</w:t>
      </w:r>
      <w:r w:rsidR="00295FB9">
        <w:t>,</w:t>
      </w:r>
      <w:r w:rsidR="00C31BD8">
        <w:t xml:space="preserve"> </w:t>
      </w:r>
      <w:r w:rsidR="00295FB9">
        <w:t>s</w:t>
      </w:r>
      <w:r w:rsidR="00C31BD8">
        <w:t>eeing but not seeing. Other perspectives allow you to see what you forgot you saw. Remember</w:t>
      </w:r>
      <w:r w:rsidR="00295FB9">
        <w:t>,</w:t>
      </w:r>
      <w:r w:rsidR="00C31BD8">
        <w:t xml:space="preserve"> the feedback is </w:t>
      </w:r>
      <w:r w:rsidR="00A0731A">
        <w:t>not you. It</w:t>
      </w:r>
      <w:r w:rsidR="00295FB9">
        <w:t xml:space="preserve"> is </w:t>
      </w:r>
      <w:r w:rsidR="00A0731A">
        <w:t>real</w:t>
      </w:r>
      <w:r w:rsidR="00295FB9">
        <w:t>it</w:t>
      </w:r>
      <w:r w:rsidR="00A0731A">
        <w:t xml:space="preserve">y. It is you being looked at through someone else’s eyes and mind, repeated back to you through your </w:t>
      </w:r>
      <w:r w:rsidR="00020C38">
        <w:t xml:space="preserve">eyes and mind. It </w:t>
      </w:r>
      <w:r w:rsidR="007B6F86">
        <w:t xml:space="preserve">is </w:t>
      </w:r>
      <w:r w:rsidR="00020C38">
        <w:t xml:space="preserve">like taking a photograph, making </w:t>
      </w:r>
      <w:r w:rsidR="0065642B">
        <w:t xml:space="preserve">a drawing of it, and then you </w:t>
      </w:r>
      <w:r w:rsidR="0088392D">
        <w:t>are describing</w:t>
      </w:r>
      <w:r w:rsidR="0065642B">
        <w:t xml:space="preserve"> what you saw</w:t>
      </w:r>
      <w:r w:rsidR="00B27C8C">
        <w:t xml:space="preserve"> from the drawing. </w:t>
      </w:r>
      <w:r w:rsidR="00DE01DA">
        <w:t xml:space="preserve">Receiving feedback is like receiving the word at the end of </w:t>
      </w:r>
      <w:r w:rsidR="007B6F86">
        <w:t xml:space="preserve">the </w:t>
      </w:r>
      <w:r w:rsidR="00DE01DA">
        <w:t>play</w:t>
      </w:r>
      <w:r w:rsidR="00DF56EB">
        <w:t>,</w:t>
      </w:r>
      <w:r w:rsidR="00DE01DA">
        <w:t xml:space="preserve"> the game </w:t>
      </w:r>
      <w:proofErr w:type="spellStart"/>
      <w:r w:rsidR="00DE01DA">
        <w:t>Telestrations</w:t>
      </w:r>
      <w:proofErr w:type="spellEnd"/>
      <w:r w:rsidR="00DE01DA">
        <w:t xml:space="preserve">. </w:t>
      </w:r>
    </w:p>
    <w:p w14:paraId="61215A39" w14:textId="6752E9B9" w:rsidR="001D2686" w:rsidRDefault="00913B0E" w:rsidP="00BF04A0">
      <w:pPr>
        <w:pStyle w:val="ListParagraph"/>
        <w:numPr>
          <w:ilvl w:val="1"/>
          <w:numId w:val="1"/>
        </w:numPr>
      </w:pPr>
      <w:r>
        <w:rPr>
          <w:noProof/>
        </w:rPr>
        <w:drawing>
          <wp:anchor distT="0" distB="0" distL="114300" distR="114300" simplePos="0" relativeHeight="251700224" behindDoc="1" locked="0" layoutInCell="1" allowOverlap="1" wp14:anchorId="43E40DA3" wp14:editId="2592D11A">
            <wp:simplePos x="0" y="0"/>
            <wp:positionH relativeFrom="margin">
              <wp:align>right</wp:align>
            </wp:positionH>
            <wp:positionV relativeFrom="paragraph">
              <wp:posOffset>285750</wp:posOffset>
            </wp:positionV>
            <wp:extent cx="5943600" cy="5713730"/>
            <wp:effectExtent l="0" t="0" r="0" b="127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1D2686">
        <w:t>“Consider feedback to be a gift. It truly is.”</w:t>
      </w:r>
    </w:p>
    <w:p w14:paraId="566D6E99" w14:textId="6CA0ECF3" w:rsidR="00A073AC" w:rsidRPr="00A073AC" w:rsidRDefault="00A073AC" w:rsidP="00A073AC"/>
    <w:p w14:paraId="61609A34" w14:textId="7F04DFA3" w:rsidR="00EB7C91" w:rsidRDefault="00EB7C91">
      <w:pPr>
        <w:rPr>
          <w:rFonts w:asciiTheme="majorHAnsi" w:eastAsiaTheme="majorEastAsia" w:hAnsiTheme="majorHAnsi" w:cstheme="majorBidi"/>
          <w:color w:val="2F5496" w:themeColor="accent1" w:themeShade="BF"/>
          <w:sz w:val="26"/>
          <w:szCs w:val="26"/>
        </w:rPr>
      </w:pPr>
      <w:r>
        <w:br w:type="page"/>
      </w:r>
    </w:p>
    <w:p w14:paraId="1F7D09C4" w14:textId="1F6AAA08" w:rsidR="00AF2283" w:rsidRDefault="008E077D" w:rsidP="00253F2F">
      <w:pPr>
        <w:pStyle w:val="Heading1"/>
      </w:pPr>
      <w:r w:rsidRPr="008E077D">
        <w:lastRenderedPageBreak/>
        <w:t xml:space="preserve">Acorn Project </w:t>
      </w:r>
      <w:r w:rsidR="00AF2283">
        <w:t>Worksheet</w:t>
      </w:r>
      <w:r w:rsidR="00735656">
        <w:t xml:space="preserve"> </w:t>
      </w:r>
      <w:r w:rsidR="00DE7AB9">
        <w:t>Explanation</w:t>
      </w:r>
    </w:p>
    <w:p w14:paraId="792C9252" w14:textId="40293285" w:rsidR="00F34D8F" w:rsidRPr="00F34D8F" w:rsidRDefault="00F34D8F" w:rsidP="00F34D8F">
      <w:r>
        <w:t xml:space="preserve">Record the summary of your brainstorming activities. </w:t>
      </w:r>
    </w:p>
    <w:p w14:paraId="642F0340" w14:textId="7F0A3BA6" w:rsidR="00390DF5" w:rsidRDefault="004358D0" w:rsidP="005E17EE">
      <w:pPr>
        <w:pStyle w:val="Heading2"/>
      </w:pPr>
      <w:r>
        <w:rPr>
          <w:noProof/>
        </w:rPr>
        <w:drawing>
          <wp:anchor distT="0" distB="0" distL="114300" distR="114300" simplePos="0" relativeHeight="251712512" behindDoc="0" locked="0" layoutInCell="1" allowOverlap="1" wp14:anchorId="50F2B48E" wp14:editId="469F4850">
            <wp:simplePos x="0" y="0"/>
            <wp:positionH relativeFrom="margin">
              <wp:align>right</wp:align>
            </wp:positionH>
            <wp:positionV relativeFrom="paragraph">
              <wp:posOffset>243205</wp:posOffset>
            </wp:positionV>
            <wp:extent cx="3304540" cy="1629410"/>
            <wp:effectExtent l="0" t="0" r="0" b="8890"/>
            <wp:wrapThrough wrapText="bothSides">
              <wp:wrapPolygon edited="0">
                <wp:start x="0" y="0"/>
                <wp:lineTo x="0" y="21465"/>
                <wp:lineTo x="21417" y="21465"/>
                <wp:lineTo x="21417" y="0"/>
                <wp:lineTo x="0" y="0"/>
              </wp:wrapPolygon>
            </wp:wrapThrough>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3304540" cy="162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0DF5">
        <w:t xml:space="preserve">Project </w:t>
      </w:r>
      <w:r w:rsidR="00315BAB">
        <w:t>Influence</w:t>
      </w:r>
    </w:p>
    <w:p w14:paraId="66311CF6" w14:textId="2F3DF8D1" w:rsidR="001D6A06" w:rsidRPr="001D6A06" w:rsidRDefault="001D6A06" w:rsidP="001D6A06">
      <w:r>
        <w:t>Pick one of the following:</w:t>
      </w:r>
    </w:p>
    <w:p w14:paraId="757F6F69" w14:textId="695D65EC" w:rsidR="00615B68" w:rsidRDefault="00615B68" w:rsidP="0035464C">
      <w:pPr>
        <w:pStyle w:val="ListParagraph"/>
        <w:numPr>
          <w:ilvl w:val="0"/>
          <w:numId w:val="3"/>
        </w:numPr>
      </w:pPr>
      <w:r>
        <w:t>Self</w:t>
      </w:r>
    </w:p>
    <w:p w14:paraId="3F1BF277" w14:textId="451B179F" w:rsidR="00615B68" w:rsidRDefault="00223C53" w:rsidP="00615B68">
      <w:pPr>
        <w:pStyle w:val="ListParagraph"/>
        <w:numPr>
          <w:ilvl w:val="1"/>
          <w:numId w:val="3"/>
        </w:numPr>
      </w:pPr>
      <w:r>
        <w:sym w:font="Wingdings" w:char="F06F"/>
      </w:r>
      <w:r w:rsidR="00615B68">
        <w:t>Belief: Consciousness</w:t>
      </w:r>
    </w:p>
    <w:p w14:paraId="48B62CC4" w14:textId="53005DA7" w:rsidR="00615B68" w:rsidRDefault="00223C53" w:rsidP="00615B68">
      <w:pPr>
        <w:pStyle w:val="ListParagraph"/>
        <w:numPr>
          <w:ilvl w:val="1"/>
          <w:numId w:val="3"/>
        </w:numPr>
      </w:pPr>
      <w:r>
        <w:sym w:font="Wingdings" w:char="F06F"/>
      </w:r>
      <w:r w:rsidR="00615B68">
        <w:t>Actions: Conduct</w:t>
      </w:r>
    </w:p>
    <w:p w14:paraId="37F2336A" w14:textId="5112C403" w:rsidR="00615B68" w:rsidRDefault="00615B68" w:rsidP="00615B68">
      <w:pPr>
        <w:pStyle w:val="ListParagraph"/>
        <w:numPr>
          <w:ilvl w:val="0"/>
          <w:numId w:val="3"/>
        </w:numPr>
      </w:pPr>
      <w:r>
        <w:t>Group</w:t>
      </w:r>
    </w:p>
    <w:p w14:paraId="665F6B84" w14:textId="5015B558" w:rsidR="00615B68" w:rsidRDefault="00223C53" w:rsidP="00615B68">
      <w:pPr>
        <w:pStyle w:val="ListParagraph"/>
        <w:numPr>
          <w:ilvl w:val="1"/>
          <w:numId w:val="3"/>
        </w:numPr>
      </w:pPr>
      <w:r>
        <w:sym w:font="Wingdings" w:char="F06F"/>
      </w:r>
      <w:r w:rsidR="00615B68">
        <w:t>Belief: Connectedness</w:t>
      </w:r>
    </w:p>
    <w:p w14:paraId="1F60C8C2" w14:textId="6BDADD76" w:rsidR="00615B68" w:rsidRDefault="00223C53" w:rsidP="00615B68">
      <w:pPr>
        <w:pStyle w:val="ListParagraph"/>
        <w:numPr>
          <w:ilvl w:val="1"/>
          <w:numId w:val="3"/>
        </w:numPr>
      </w:pPr>
      <w:r>
        <w:sym w:font="Wingdings" w:char="F06F"/>
      </w:r>
      <w:r w:rsidR="00615B68">
        <w:t>Action: Interaction</w:t>
      </w:r>
    </w:p>
    <w:p w14:paraId="46BE6664" w14:textId="388C9F22" w:rsidR="00615B68" w:rsidRDefault="00615B68" w:rsidP="00615B68">
      <w:pPr>
        <w:pStyle w:val="ListParagraph"/>
        <w:numPr>
          <w:ilvl w:val="0"/>
          <w:numId w:val="3"/>
        </w:numPr>
      </w:pPr>
      <w:r>
        <w:t>Community</w:t>
      </w:r>
    </w:p>
    <w:p w14:paraId="2B478C6C" w14:textId="466EF8AB" w:rsidR="00615B68" w:rsidRDefault="00223C53" w:rsidP="00615B68">
      <w:pPr>
        <w:pStyle w:val="ListParagraph"/>
        <w:numPr>
          <w:ilvl w:val="1"/>
          <w:numId w:val="3"/>
        </w:numPr>
      </w:pPr>
      <w:r>
        <w:sym w:font="Wingdings" w:char="F06F"/>
      </w:r>
      <w:r w:rsidR="00615B68">
        <w:t>Belief: Representation</w:t>
      </w:r>
    </w:p>
    <w:p w14:paraId="08D1357C" w14:textId="71BECC00" w:rsidR="00615B68" w:rsidRDefault="00223C53" w:rsidP="00615B68">
      <w:pPr>
        <w:pStyle w:val="ListParagraph"/>
        <w:numPr>
          <w:ilvl w:val="1"/>
          <w:numId w:val="3"/>
        </w:numPr>
      </w:pPr>
      <w:r>
        <w:sym w:font="Wingdings" w:char="F06F"/>
      </w:r>
      <w:r w:rsidR="00913B0E">
        <w:rPr>
          <w:noProof/>
        </w:rPr>
        <w:drawing>
          <wp:anchor distT="0" distB="0" distL="114300" distR="114300" simplePos="0" relativeHeight="251666432" behindDoc="1" locked="0" layoutInCell="1" allowOverlap="1" wp14:anchorId="6C0313BC" wp14:editId="7873E416">
            <wp:simplePos x="0" y="0"/>
            <wp:positionH relativeFrom="margin">
              <wp:align>right</wp:align>
            </wp:positionH>
            <wp:positionV relativeFrom="paragraph">
              <wp:posOffset>208280</wp:posOffset>
            </wp:positionV>
            <wp:extent cx="5943600" cy="5713730"/>
            <wp:effectExtent l="0" t="0" r="0" b="127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615B68">
        <w:t>Action: Cooperation</w:t>
      </w:r>
    </w:p>
    <w:p w14:paraId="3FA50F77" w14:textId="4B55EEDD" w:rsidR="00223C53" w:rsidRDefault="00223C53" w:rsidP="00223C53">
      <w:r>
        <w:t xml:space="preserve">Explain how this project will </w:t>
      </w:r>
      <w:r w:rsidR="00B43C69">
        <w:t>Influence you, your team/group</w:t>
      </w:r>
      <w:r w:rsidR="00912846">
        <w:t>,</w:t>
      </w:r>
      <w:r w:rsidR="00B43C69">
        <w:t xml:space="preserve"> or the community.</w:t>
      </w:r>
    </w:p>
    <w:p w14:paraId="16A8688D" w14:textId="32EA5143" w:rsidR="00C67108" w:rsidRDefault="00390DF5" w:rsidP="005E17EE">
      <w:pPr>
        <w:pStyle w:val="Heading2"/>
      </w:pPr>
      <w:r>
        <w:t>Project Mission Focus:</w:t>
      </w:r>
    </w:p>
    <w:p w14:paraId="07F7ADA3" w14:textId="77DC469F" w:rsidR="001D6A06" w:rsidRPr="001D6A06" w:rsidRDefault="002F660F" w:rsidP="001D6A06">
      <w:r w:rsidRPr="004358D0">
        <w:rPr>
          <w:noProof/>
        </w:rPr>
        <w:drawing>
          <wp:anchor distT="0" distB="0" distL="114300" distR="114300" simplePos="0" relativeHeight="251717632" behindDoc="1" locked="0" layoutInCell="1" allowOverlap="1" wp14:anchorId="64C539F0" wp14:editId="73F6C8D2">
            <wp:simplePos x="0" y="0"/>
            <wp:positionH relativeFrom="column">
              <wp:posOffset>4779645</wp:posOffset>
            </wp:positionH>
            <wp:positionV relativeFrom="paragraph">
              <wp:posOffset>286385</wp:posOffset>
            </wp:positionV>
            <wp:extent cx="596900" cy="924560"/>
            <wp:effectExtent l="0" t="0" r="0" b="8890"/>
            <wp:wrapTight wrapText="bothSides">
              <wp:wrapPolygon edited="0">
                <wp:start x="0" y="0"/>
                <wp:lineTo x="0" y="21363"/>
                <wp:lineTo x="20681" y="21363"/>
                <wp:lineTo x="20681"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6900" cy="924560"/>
                    </a:xfrm>
                    <a:prstGeom prst="rect">
                      <a:avLst/>
                    </a:prstGeom>
                  </pic:spPr>
                </pic:pic>
              </a:graphicData>
            </a:graphic>
            <wp14:sizeRelH relativeFrom="margin">
              <wp14:pctWidth>0</wp14:pctWidth>
            </wp14:sizeRelH>
            <wp14:sizeRelV relativeFrom="margin">
              <wp14:pctHeight>0</wp14:pctHeight>
            </wp14:sizeRelV>
          </wp:anchor>
        </w:drawing>
      </w:r>
      <w:r w:rsidR="001D6A06">
        <w:t xml:space="preserve">Identify 1 of the following for this Project Goal. Must have </w:t>
      </w:r>
      <w:r w:rsidR="00912846">
        <w:t>one</w:t>
      </w:r>
      <w:r w:rsidR="001D6A06">
        <w:t xml:space="preserve"> project goal for each </w:t>
      </w:r>
      <w:r w:rsidR="0022021A">
        <w:t>I</w:t>
      </w:r>
      <w:r w:rsidR="00E22DA8">
        <w:t>.L.</w:t>
      </w:r>
      <w:r w:rsidR="0022021A">
        <w:t>O</w:t>
      </w:r>
      <w:r w:rsidR="001D6A06">
        <w:t xml:space="preserve">. </w:t>
      </w:r>
    </w:p>
    <w:p w14:paraId="0DA64D4A" w14:textId="5450A980" w:rsidR="00390DF5" w:rsidRDefault="002F660F" w:rsidP="00390DF5">
      <w:pPr>
        <w:pStyle w:val="ListParagraph"/>
        <w:numPr>
          <w:ilvl w:val="0"/>
          <w:numId w:val="1"/>
        </w:numPr>
      </w:pPr>
      <w:r w:rsidRPr="004358D0">
        <w:rPr>
          <w:noProof/>
        </w:rPr>
        <w:drawing>
          <wp:anchor distT="0" distB="0" distL="114300" distR="114300" simplePos="0" relativeHeight="251714560" behindDoc="1" locked="0" layoutInCell="1" allowOverlap="1" wp14:anchorId="1E8B8590" wp14:editId="062A5BD3">
            <wp:simplePos x="0" y="0"/>
            <wp:positionH relativeFrom="column">
              <wp:posOffset>2914015</wp:posOffset>
            </wp:positionH>
            <wp:positionV relativeFrom="paragraph">
              <wp:posOffset>5080</wp:posOffset>
            </wp:positionV>
            <wp:extent cx="593725" cy="915670"/>
            <wp:effectExtent l="0" t="0" r="0" b="0"/>
            <wp:wrapTight wrapText="bothSides">
              <wp:wrapPolygon edited="0">
                <wp:start x="0" y="0"/>
                <wp:lineTo x="0" y="21121"/>
                <wp:lineTo x="20791" y="21121"/>
                <wp:lineTo x="20791"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372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716608" behindDoc="1" locked="0" layoutInCell="1" allowOverlap="1" wp14:anchorId="733286C0" wp14:editId="2E0E371E">
            <wp:simplePos x="0" y="0"/>
            <wp:positionH relativeFrom="column">
              <wp:posOffset>4159948</wp:posOffset>
            </wp:positionH>
            <wp:positionV relativeFrom="paragraph">
              <wp:posOffset>5080</wp:posOffset>
            </wp:positionV>
            <wp:extent cx="594995" cy="915670"/>
            <wp:effectExtent l="0" t="0" r="0" b="0"/>
            <wp:wrapTight wrapText="bothSides">
              <wp:wrapPolygon edited="0">
                <wp:start x="0" y="0"/>
                <wp:lineTo x="0" y="21121"/>
                <wp:lineTo x="20747" y="21121"/>
                <wp:lineTo x="20747"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99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715584" behindDoc="1" locked="0" layoutInCell="1" allowOverlap="1" wp14:anchorId="45BCE55B" wp14:editId="4330DC00">
            <wp:simplePos x="0" y="0"/>
            <wp:positionH relativeFrom="column">
              <wp:posOffset>3535045</wp:posOffset>
            </wp:positionH>
            <wp:positionV relativeFrom="paragraph">
              <wp:posOffset>5080</wp:posOffset>
            </wp:positionV>
            <wp:extent cx="591820" cy="915670"/>
            <wp:effectExtent l="0" t="0" r="0" b="0"/>
            <wp:wrapTight wrapText="bothSides">
              <wp:wrapPolygon edited="0">
                <wp:start x="0" y="0"/>
                <wp:lineTo x="0" y="21121"/>
                <wp:lineTo x="20858" y="21121"/>
                <wp:lineTo x="20858"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1820" cy="915670"/>
                    </a:xfrm>
                    <a:prstGeom prst="rect">
                      <a:avLst/>
                    </a:prstGeom>
                  </pic:spPr>
                </pic:pic>
              </a:graphicData>
            </a:graphic>
            <wp14:sizeRelH relativeFrom="margin">
              <wp14:pctWidth>0</wp14:pctWidth>
            </wp14:sizeRelH>
            <wp14:sizeRelV relativeFrom="margin">
              <wp14:pctHeight>0</wp14:pctHeight>
            </wp14:sizeRelV>
          </wp:anchor>
        </w:drawing>
      </w:r>
      <w:r w:rsidR="00B43C69">
        <w:sym w:font="Wingdings" w:char="F06F"/>
      </w:r>
      <w:r w:rsidR="00390DF5">
        <w:t>Disciple of Jesus Christ</w:t>
      </w:r>
    </w:p>
    <w:p w14:paraId="3FEFC17C" w14:textId="348C0F5E" w:rsidR="00390DF5" w:rsidRDefault="00B43C69" w:rsidP="00390DF5">
      <w:pPr>
        <w:pStyle w:val="ListParagraph"/>
        <w:numPr>
          <w:ilvl w:val="0"/>
          <w:numId w:val="1"/>
        </w:numPr>
      </w:pPr>
      <w:r>
        <w:sym w:font="Wingdings" w:char="F06F"/>
      </w:r>
      <w:r w:rsidR="00390DF5">
        <w:t>Sound Thinkers</w:t>
      </w:r>
    </w:p>
    <w:p w14:paraId="64F5E5CF" w14:textId="42290B77" w:rsidR="00390DF5" w:rsidRDefault="00B43C69" w:rsidP="00390DF5">
      <w:pPr>
        <w:pStyle w:val="ListParagraph"/>
        <w:numPr>
          <w:ilvl w:val="0"/>
          <w:numId w:val="1"/>
        </w:numPr>
      </w:pPr>
      <w:r>
        <w:sym w:font="Wingdings" w:char="F06F"/>
      </w:r>
      <w:r w:rsidR="00390DF5">
        <w:t>Effective Communicators</w:t>
      </w:r>
    </w:p>
    <w:p w14:paraId="5A5834E0" w14:textId="0707D729" w:rsidR="00390DF5" w:rsidRDefault="00B43C69" w:rsidP="00390DF5">
      <w:pPr>
        <w:pStyle w:val="ListParagraph"/>
        <w:numPr>
          <w:ilvl w:val="0"/>
          <w:numId w:val="1"/>
        </w:numPr>
      </w:pPr>
      <w:r>
        <w:sym w:font="Wingdings" w:char="F06F"/>
      </w:r>
      <w:r w:rsidR="00390DF5">
        <w:t>Skilled Collaborators</w:t>
      </w:r>
    </w:p>
    <w:p w14:paraId="14169A4D" w14:textId="34DB6662" w:rsidR="00BF0208" w:rsidRDefault="00BF0208" w:rsidP="005E17EE">
      <w:pPr>
        <w:pStyle w:val="Heading2"/>
      </w:pPr>
      <w:r>
        <w:t>Personal Values</w:t>
      </w:r>
    </w:p>
    <w:p w14:paraId="0D28390F" w14:textId="616C162B" w:rsidR="00BF0208" w:rsidRDefault="00BF0208" w:rsidP="00AF2283">
      <w:pPr>
        <w:rPr>
          <w:rFonts w:ascii="Times New Roman" w:hAnsi="Times New Roman" w:cs="Times New Roman"/>
          <w:sz w:val="24"/>
          <w:szCs w:val="24"/>
        </w:rPr>
      </w:pPr>
      <w:r>
        <w:rPr>
          <w:rFonts w:ascii="Times New Roman" w:hAnsi="Times New Roman" w:cs="Times New Roman"/>
          <w:sz w:val="24"/>
          <w:szCs w:val="24"/>
        </w:rPr>
        <w:t>Values are our core beliefs or desires that guide or motivate our attitudes and actions. List your</w:t>
      </w:r>
      <w:r w:rsidR="00AF2283">
        <w:rPr>
          <w:rFonts w:ascii="Times New Roman" w:hAnsi="Times New Roman" w:cs="Times New Roman"/>
          <w:sz w:val="24"/>
          <w:szCs w:val="24"/>
        </w:rPr>
        <w:t xml:space="preserve"> </w:t>
      </w:r>
      <w:r>
        <w:rPr>
          <w:rFonts w:ascii="Times New Roman" w:hAnsi="Times New Roman" w:cs="Times New Roman"/>
          <w:sz w:val="24"/>
          <w:szCs w:val="24"/>
        </w:rPr>
        <w:t xml:space="preserve">values and the forms that they take; principles, standards, personal qualities, character traits, or </w:t>
      </w:r>
      <w:r w:rsidR="00912846">
        <w:rPr>
          <w:rFonts w:ascii="Times New Roman" w:hAnsi="Times New Roman" w:cs="Times New Roman"/>
          <w:sz w:val="24"/>
          <w:szCs w:val="24"/>
        </w:rPr>
        <w:t>ethics code</w:t>
      </w:r>
      <w:r>
        <w:rPr>
          <w:rFonts w:ascii="Times New Roman" w:hAnsi="Times New Roman" w:cs="Times New Roman"/>
          <w:sz w:val="24"/>
          <w:szCs w:val="24"/>
        </w:rPr>
        <w:t xml:space="preserve">s. </w:t>
      </w:r>
    </w:p>
    <w:p w14:paraId="3E6DB950" w14:textId="77777777" w:rsidR="00AF2283" w:rsidRDefault="00AF2283" w:rsidP="005E17EE">
      <w:pPr>
        <w:pStyle w:val="Heading2"/>
      </w:pPr>
      <w:r>
        <w:t>Vision Statement</w:t>
      </w:r>
    </w:p>
    <w:p w14:paraId="1D190EBB" w14:textId="6946A8B5" w:rsidR="00AF2283" w:rsidRDefault="00AF2283" w:rsidP="00AF2283">
      <w:r>
        <w:rPr>
          <w:rFonts w:ascii="Times New Roman" w:hAnsi="Times New Roman" w:cs="Times New Roman"/>
          <w:sz w:val="24"/>
          <w:szCs w:val="24"/>
        </w:rPr>
        <w:t>A vision is a picture of future success. Our vision is when we think far enough to realize that there will be challenges for which we can prepare.</w:t>
      </w:r>
      <w:r>
        <w:t xml:space="preserve"> </w:t>
      </w:r>
    </w:p>
    <w:p w14:paraId="4CCE4819" w14:textId="53B3F388" w:rsidR="009226AD" w:rsidRDefault="009226AD">
      <w:r>
        <w:br w:type="page"/>
      </w:r>
    </w:p>
    <w:p w14:paraId="3A35362A" w14:textId="77777777" w:rsidR="00E723A6" w:rsidRDefault="00E723A6" w:rsidP="00E723A6">
      <w:pPr>
        <w:pStyle w:val="Heading2"/>
      </w:pPr>
      <w:r>
        <w:lastRenderedPageBreak/>
        <w:t>S.M.A.R.T. Goals</w:t>
      </w:r>
      <w:r>
        <w:tab/>
      </w:r>
      <w:r>
        <w:tab/>
      </w:r>
    </w:p>
    <w:p w14:paraId="266BCBF1" w14:textId="77777777" w:rsidR="00E723A6" w:rsidRPr="008A2471" w:rsidRDefault="00E723A6" w:rsidP="00E723A6">
      <w:pPr>
        <w:autoSpaceDE w:val="0"/>
        <w:autoSpaceDN w:val="0"/>
        <w:adjustRightInd w:val="0"/>
        <w:spacing w:after="0" w:line="240" w:lineRule="auto"/>
        <w:ind w:firstLine="720"/>
      </w:pPr>
      <w:r w:rsidRPr="008A2471">
        <w:rPr>
          <w:rFonts w:ascii="Times New Roman" w:hAnsi="Times New Roman" w:cs="Times New Roman"/>
          <w:i/>
          <w:iCs/>
          <w:sz w:val="26"/>
          <w:szCs w:val="26"/>
        </w:rPr>
        <w:t>“A Goal Without a Deadline is Only a Dream!”</w:t>
      </w:r>
    </w:p>
    <w:p w14:paraId="107B987F" w14:textId="6528315E" w:rsidR="00E723A6" w:rsidRDefault="00B2292C" w:rsidP="00E723A6">
      <w:p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701248" behindDoc="0" locked="0" layoutInCell="1" allowOverlap="1" wp14:anchorId="54CC57B6" wp14:editId="668553AE">
            <wp:simplePos x="0" y="0"/>
            <wp:positionH relativeFrom="column">
              <wp:posOffset>3771900</wp:posOffset>
            </wp:positionH>
            <wp:positionV relativeFrom="paragraph">
              <wp:posOffset>240665</wp:posOffset>
            </wp:positionV>
            <wp:extent cx="2076450" cy="1086809"/>
            <wp:effectExtent l="0" t="0" r="0" b="0"/>
            <wp:wrapThrough wrapText="bothSides">
              <wp:wrapPolygon edited="0">
                <wp:start x="0" y="0"/>
                <wp:lineTo x="0" y="21209"/>
                <wp:lineTo x="21402" y="21209"/>
                <wp:lineTo x="21402" y="0"/>
                <wp:lineTo x="0" y="0"/>
              </wp:wrapPolygon>
            </wp:wrapThrough>
            <wp:docPr id="31" name="Picture 31" descr="S.M.A.R.T. Goalshe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S.M.A.R.T. Goalsheet -"/>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076450" cy="1086809"/>
                    </a:xfrm>
                    <a:prstGeom prst="rect">
                      <a:avLst/>
                    </a:prstGeom>
                    <a:noFill/>
                    <a:ln>
                      <a:noFill/>
                    </a:ln>
                  </pic:spPr>
                </pic:pic>
              </a:graphicData>
            </a:graphic>
          </wp:anchor>
        </w:drawing>
      </w:r>
      <w:r w:rsidR="00D426A5">
        <w:rPr>
          <w:rFonts w:ascii="Times New Roman" w:hAnsi="Times New Roman" w:cs="Times New Roman"/>
          <w:sz w:val="24"/>
          <w:szCs w:val="24"/>
        </w:rPr>
        <w:t>Define y</w:t>
      </w:r>
      <w:r w:rsidR="00E723A6">
        <w:rPr>
          <w:rFonts w:ascii="Times New Roman" w:hAnsi="Times New Roman" w:cs="Times New Roman"/>
          <w:sz w:val="24"/>
          <w:szCs w:val="24"/>
        </w:rPr>
        <w:t xml:space="preserve">our Acorn project as </w:t>
      </w:r>
      <w:r w:rsidR="007602CD">
        <w:rPr>
          <w:rFonts w:ascii="Times New Roman" w:hAnsi="Times New Roman" w:cs="Times New Roman"/>
          <w:sz w:val="24"/>
          <w:szCs w:val="24"/>
        </w:rPr>
        <w:t xml:space="preserve">a </w:t>
      </w:r>
      <w:r w:rsidR="00E723A6">
        <w:rPr>
          <w:rFonts w:ascii="Times New Roman" w:hAnsi="Times New Roman" w:cs="Times New Roman"/>
          <w:sz w:val="24"/>
          <w:szCs w:val="24"/>
        </w:rPr>
        <w:t>“SMART” (</w:t>
      </w:r>
      <w:r w:rsidR="00E723A6">
        <w:rPr>
          <w:rFonts w:ascii="Times New Roman" w:hAnsi="Times New Roman" w:cs="Times New Roman"/>
          <w:b/>
          <w:bCs/>
          <w:sz w:val="24"/>
          <w:szCs w:val="24"/>
        </w:rPr>
        <w:t>S</w:t>
      </w:r>
      <w:r w:rsidR="00E723A6">
        <w:rPr>
          <w:rFonts w:ascii="Times New Roman" w:hAnsi="Times New Roman" w:cs="Times New Roman"/>
          <w:sz w:val="24"/>
          <w:szCs w:val="24"/>
        </w:rPr>
        <w:t xml:space="preserve">pecific, </w:t>
      </w:r>
      <w:r w:rsidR="00E723A6">
        <w:rPr>
          <w:rFonts w:ascii="Times New Roman" w:hAnsi="Times New Roman" w:cs="Times New Roman"/>
          <w:b/>
          <w:bCs/>
          <w:sz w:val="24"/>
          <w:szCs w:val="24"/>
        </w:rPr>
        <w:t>M</w:t>
      </w:r>
      <w:r w:rsidR="00E723A6">
        <w:rPr>
          <w:rFonts w:ascii="Times New Roman" w:hAnsi="Times New Roman" w:cs="Times New Roman"/>
          <w:sz w:val="24"/>
          <w:szCs w:val="24"/>
        </w:rPr>
        <w:t xml:space="preserve">easurable, </w:t>
      </w:r>
      <w:r w:rsidR="00E723A6">
        <w:rPr>
          <w:rFonts w:ascii="Times New Roman" w:hAnsi="Times New Roman" w:cs="Times New Roman"/>
          <w:b/>
          <w:bCs/>
          <w:sz w:val="24"/>
          <w:szCs w:val="24"/>
        </w:rPr>
        <w:t>A</w:t>
      </w:r>
      <w:r w:rsidR="00E723A6">
        <w:rPr>
          <w:rFonts w:ascii="Times New Roman" w:hAnsi="Times New Roman" w:cs="Times New Roman"/>
          <w:sz w:val="24"/>
          <w:szCs w:val="24"/>
        </w:rPr>
        <w:t xml:space="preserve">ttainable, </w:t>
      </w:r>
      <w:r w:rsidR="00E723A6">
        <w:rPr>
          <w:rFonts w:ascii="Times New Roman" w:hAnsi="Times New Roman" w:cs="Times New Roman"/>
          <w:b/>
          <w:bCs/>
          <w:sz w:val="24"/>
          <w:szCs w:val="24"/>
        </w:rPr>
        <w:t>R</w:t>
      </w:r>
      <w:r w:rsidR="00E723A6">
        <w:rPr>
          <w:rFonts w:ascii="Times New Roman" w:hAnsi="Times New Roman" w:cs="Times New Roman"/>
          <w:sz w:val="24"/>
          <w:szCs w:val="24"/>
        </w:rPr>
        <w:t xml:space="preserve">elevant, and </w:t>
      </w:r>
      <w:r w:rsidR="00E723A6">
        <w:rPr>
          <w:rFonts w:ascii="Times New Roman" w:hAnsi="Times New Roman" w:cs="Times New Roman"/>
          <w:b/>
          <w:bCs/>
          <w:sz w:val="24"/>
          <w:szCs w:val="24"/>
        </w:rPr>
        <w:t>T</w:t>
      </w:r>
      <w:r w:rsidR="00E723A6">
        <w:rPr>
          <w:rFonts w:ascii="Times New Roman" w:hAnsi="Times New Roman" w:cs="Times New Roman"/>
          <w:sz w:val="24"/>
          <w:szCs w:val="24"/>
        </w:rPr>
        <w:t>imely) goal.</w:t>
      </w:r>
    </w:p>
    <w:p w14:paraId="457B8B04" w14:textId="7D0FC047" w:rsidR="00E723A6" w:rsidRPr="00810222"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810222">
        <w:rPr>
          <w:rFonts w:ascii="Times New Roman" w:hAnsi="Times New Roman" w:cs="Times New Roman"/>
          <w:b/>
          <w:bCs/>
          <w:sz w:val="24"/>
          <w:szCs w:val="24"/>
        </w:rPr>
        <w:t xml:space="preserve">Specific </w:t>
      </w:r>
      <w:r w:rsidRPr="00810222">
        <w:rPr>
          <w:rFonts w:ascii="Times New Roman" w:hAnsi="Times New Roman" w:cs="Times New Roman"/>
          <w:sz w:val="24"/>
          <w:szCs w:val="24"/>
        </w:rPr>
        <w:t xml:space="preserve">- Describe this </w:t>
      </w:r>
      <w:r>
        <w:rPr>
          <w:rFonts w:ascii="Times New Roman" w:hAnsi="Times New Roman" w:cs="Times New Roman"/>
          <w:sz w:val="24"/>
          <w:szCs w:val="24"/>
        </w:rPr>
        <w:t>Acorn Project</w:t>
      </w:r>
      <w:r w:rsidRPr="00810222">
        <w:rPr>
          <w:rFonts w:ascii="Times New Roman" w:hAnsi="Times New Roman" w:cs="Times New Roman"/>
          <w:sz w:val="24"/>
          <w:szCs w:val="24"/>
        </w:rPr>
        <w:t xml:space="preserve"> Goal in enough detail so that you, your </w:t>
      </w:r>
      <w:r w:rsidR="002C45B4" w:rsidRPr="00810222">
        <w:rPr>
          <w:rFonts w:ascii="Times New Roman" w:hAnsi="Times New Roman" w:cs="Times New Roman"/>
          <w:sz w:val="24"/>
          <w:szCs w:val="24"/>
        </w:rPr>
        <w:t>teammates,</w:t>
      </w:r>
      <w:r w:rsidRPr="00810222">
        <w:rPr>
          <w:rFonts w:ascii="Times New Roman" w:hAnsi="Times New Roman" w:cs="Times New Roman"/>
          <w:sz w:val="24"/>
          <w:szCs w:val="24"/>
        </w:rPr>
        <w:t xml:space="preserve"> and the instructor know specifically </w:t>
      </w:r>
      <w:r w:rsidR="00DC2367">
        <w:rPr>
          <w:rFonts w:ascii="Times New Roman" w:hAnsi="Times New Roman" w:cs="Times New Roman"/>
          <w:sz w:val="24"/>
          <w:szCs w:val="24"/>
        </w:rPr>
        <w:t>what you are going to do, how it is important, or how it will</w:t>
      </w:r>
      <w:r w:rsidRPr="00810222">
        <w:rPr>
          <w:rFonts w:ascii="Times New Roman" w:hAnsi="Times New Roman" w:cs="Times New Roman"/>
          <w:sz w:val="24"/>
          <w:szCs w:val="24"/>
        </w:rPr>
        <w:t xml:space="preserve"> impact</w:t>
      </w:r>
      <w:r w:rsidR="00DC2367">
        <w:rPr>
          <w:rFonts w:ascii="Times New Roman" w:hAnsi="Times New Roman" w:cs="Times New Roman"/>
          <w:sz w:val="24"/>
          <w:szCs w:val="24"/>
        </w:rPr>
        <w:t xml:space="preserve"> you</w:t>
      </w:r>
      <w:r w:rsidRPr="00810222">
        <w:rPr>
          <w:rFonts w:ascii="Times New Roman" w:hAnsi="Times New Roman" w:cs="Times New Roman"/>
          <w:sz w:val="24"/>
          <w:szCs w:val="24"/>
        </w:rPr>
        <w:t>. Is it challenging?</w:t>
      </w:r>
    </w:p>
    <w:p w14:paraId="2F90EACD" w14:textId="26363BE5" w:rsidR="00E723A6" w:rsidRPr="009E319C"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Measurable </w:t>
      </w:r>
      <w:r w:rsidRPr="009E319C">
        <w:rPr>
          <w:rFonts w:ascii="Times New Roman" w:hAnsi="Times New Roman" w:cs="Times New Roman"/>
          <w:sz w:val="24"/>
          <w:szCs w:val="24"/>
        </w:rPr>
        <w:t>- Describe how this Acorn Project Goal is Measur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How will you know when the</w:t>
      </w:r>
      <w:r>
        <w:rPr>
          <w:rFonts w:ascii="Times New Roman" w:hAnsi="Times New Roman" w:cs="Times New Roman"/>
          <w:sz w:val="24"/>
          <w:szCs w:val="24"/>
        </w:rPr>
        <w:t xml:space="preserve"> </w:t>
      </w:r>
      <w:r w:rsidRPr="009E319C">
        <w:rPr>
          <w:rFonts w:ascii="Times New Roman" w:hAnsi="Times New Roman" w:cs="Times New Roman"/>
          <w:sz w:val="24"/>
          <w:szCs w:val="24"/>
        </w:rPr>
        <w:t xml:space="preserve">goal </w:t>
      </w:r>
      <w:r w:rsidR="00993789">
        <w:rPr>
          <w:rFonts w:ascii="Times New Roman" w:hAnsi="Times New Roman" w:cs="Times New Roman"/>
          <w:sz w:val="24"/>
          <w:szCs w:val="24"/>
        </w:rPr>
        <w:t>is completed</w:t>
      </w:r>
      <w:r w:rsidRPr="009E319C">
        <w:rPr>
          <w:rFonts w:ascii="Times New Roman" w:hAnsi="Times New Roman" w:cs="Times New Roman"/>
          <w:sz w:val="24"/>
          <w:szCs w:val="24"/>
        </w:rPr>
        <w:t>?</w:t>
      </w:r>
      <w:r>
        <w:rPr>
          <w:rFonts w:ascii="Times New Roman" w:hAnsi="Times New Roman" w:cs="Times New Roman"/>
          <w:sz w:val="24"/>
          <w:szCs w:val="24"/>
        </w:rPr>
        <w:t xml:space="preserve"> What is your exit strategy? What are the milestones?</w:t>
      </w:r>
    </w:p>
    <w:p w14:paraId="658C85D9" w14:textId="77777777" w:rsidR="00E723A6"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Attainable </w:t>
      </w:r>
      <w:r w:rsidRPr="009E319C">
        <w:rPr>
          <w:rFonts w:ascii="Times New Roman" w:hAnsi="Times New Roman" w:cs="Times New Roman"/>
          <w:sz w:val="24"/>
          <w:szCs w:val="24"/>
        </w:rPr>
        <w:t>- Describe how this Acorn Project Goal is Attain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Can it be accomplished?</w:t>
      </w:r>
      <w:r>
        <w:rPr>
          <w:rFonts w:ascii="Times New Roman" w:hAnsi="Times New Roman" w:cs="Times New Roman"/>
          <w:sz w:val="24"/>
          <w:szCs w:val="24"/>
        </w:rPr>
        <w:t xml:space="preserve"> You have 10-12 weeks to complete the project with four people.</w:t>
      </w:r>
    </w:p>
    <w:p w14:paraId="5AF7CBB1" w14:textId="6BCBA272" w:rsidR="00E723A6" w:rsidRPr="009E319C" w:rsidRDefault="00913B0E"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70528" behindDoc="1" locked="0" layoutInCell="1" allowOverlap="1" wp14:anchorId="6C3DE7EB" wp14:editId="3E17B557">
            <wp:simplePos x="0" y="0"/>
            <wp:positionH relativeFrom="margin">
              <wp:align>right</wp:align>
            </wp:positionH>
            <wp:positionV relativeFrom="paragraph">
              <wp:posOffset>124460</wp:posOffset>
            </wp:positionV>
            <wp:extent cx="5943600" cy="5713730"/>
            <wp:effectExtent l="0" t="0" r="0" b="127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E723A6" w:rsidRPr="009E319C">
        <w:rPr>
          <w:rFonts w:ascii="Times New Roman" w:hAnsi="Times New Roman" w:cs="Times New Roman"/>
          <w:b/>
          <w:bCs/>
          <w:sz w:val="24"/>
          <w:szCs w:val="24"/>
        </w:rPr>
        <w:t xml:space="preserve">Relevant </w:t>
      </w:r>
      <w:r w:rsidR="00E723A6" w:rsidRPr="009E319C">
        <w:rPr>
          <w:rFonts w:ascii="Times New Roman" w:hAnsi="Times New Roman" w:cs="Times New Roman"/>
          <w:sz w:val="24"/>
          <w:szCs w:val="24"/>
        </w:rPr>
        <w:t xml:space="preserve">– Describe how this </w:t>
      </w:r>
      <w:r w:rsidR="00E723A6">
        <w:rPr>
          <w:rFonts w:ascii="Times New Roman" w:hAnsi="Times New Roman" w:cs="Times New Roman"/>
          <w:sz w:val="24"/>
          <w:szCs w:val="24"/>
        </w:rPr>
        <w:t>Acorn Project</w:t>
      </w:r>
      <w:r w:rsidR="00E723A6" w:rsidRPr="00810222">
        <w:rPr>
          <w:rFonts w:ascii="Times New Roman" w:hAnsi="Times New Roman" w:cs="Times New Roman"/>
          <w:sz w:val="24"/>
          <w:szCs w:val="24"/>
        </w:rPr>
        <w:t xml:space="preserve"> Goal </w:t>
      </w:r>
      <w:r w:rsidR="00E723A6" w:rsidRPr="009E319C">
        <w:rPr>
          <w:rFonts w:ascii="Times New Roman" w:hAnsi="Times New Roman" w:cs="Times New Roman"/>
          <w:sz w:val="24"/>
          <w:szCs w:val="24"/>
        </w:rPr>
        <w:t xml:space="preserve">is Relevant. How does it relate </w:t>
      </w:r>
      <w:r w:rsidR="00E723A6">
        <w:rPr>
          <w:rFonts w:ascii="Times New Roman" w:hAnsi="Times New Roman" w:cs="Times New Roman"/>
          <w:sz w:val="24"/>
          <w:szCs w:val="24"/>
        </w:rPr>
        <w:t>to BYU-Idaho I</w:t>
      </w:r>
      <w:r w:rsidR="00E22DA8">
        <w:rPr>
          <w:rFonts w:ascii="Times New Roman" w:hAnsi="Times New Roman" w:cs="Times New Roman"/>
          <w:sz w:val="24"/>
          <w:szCs w:val="24"/>
        </w:rPr>
        <w:t>.L.O.</w:t>
      </w:r>
      <w:r w:rsidR="00E723A6">
        <w:rPr>
          <w:rFonts w:ascii="Times New Roman" w:hAnsi="Times New Roman" w:cs="Times New Roman"/>
          <w:sz w:val="24"/>
          <w:szCs w:val="24"/>
        </w:rPr>
        <w:t>s</w:t>
      </w:r>
      <w:r w:rsidR="00E723A6" w:rsidRPr="009E319C">
        <w:rPr>
          <w:rFonts w:ascii="Times New Roman" w:hAnsi="Times New Roman" w:cs="Times New Roman"/>
          <w:sz w:val="24"/>
          <w:szCs w:val="24"/>
        </w:rPr>
        <w:t>?</w:t>
      </w:r>
      <w:r w:rsidR="00E723A6">
        <w:rPr>
          <w:rFonts w:ascii="Times New Roman" w:hAnsi="Times New Roman" w:cs="Times New Roman"/>
          <w:sz w:val="24"/>
          <w:szCs w:val="24"/>
        </w:rPr>
        <w:t xml:space="preserve"> How will it help grow your </w:t>
      </w:r>
      <w:r w:rsidR="00171762">
        <w:rPr>
          <w:rFonts w:ascii="Times New Roman" w:hAnsi="Times New Roman" w:cs="Times New Roman"/>
          <w:sz w:val="24"/>
          <w:szCs w:val="24"/>
        </w:rPr>
        <w:t>A</w:t>
      </w:r>
      <w:r w:rsidR="00E723A6">
        <w:rPr>
          <w:rFonts w:ascii="Times New Roman" w:hAnsi="Times New Roman" w:cs="Times New Roman"/>
          <w:sz w:val="24"/>
          <w:szCs w:val="24"/>
        </w:rPr>
        <w:t xml:space="preserve">corn </w:t>
      </w:r>
      <w:r w:rsidR="002C45B4">
        <w:rPr>
          <w:rFonts w:ascii="Times New Roman" w:hAnsi="Times New Roman" w:cs="Times New Roman"/>
          <w:sz w:val="24"/>
          <w:szCs w:val="24"/>
        </w:rPr>
        <w:t>into</w:t>
      </w:r>
      <w:r w:rsidR="00E723A6">
        <w:rPr>
          <w:rFonts w:ascii="Times New Roman" w:hAnsi="Times New Roman" w:cs="Times New Roman"/>
          <w:sz w:val="24"/>
          <w:szCs w:val="24"/>
        </w:rPr>
        <w:t xml:space="preserve"> a might oak?</w:t>
      </w:r>
    </w:p>
    <w:p w14:paraId="6F4E3AC9" w14:textId="0F43769A" w:rsidR="00E723A6" w:rsidRPr="008A2471" w:rsidRDefault="00E723A6" w:rsidP="00E723A6">
      <w:pPr>
        <w:pStyle w:val="ListParagraph"/>
        <w:numPr>
          <w:ilvl w:val="0"/>
          <w:numId w:val="2"/>
        </w:numPr>
        <w:autoSpaceDE w:val="0"/>
        <w:autoSpaceDN w:val="0"/>
        <w:adjustRightInd w:val="0"/>
        <w:spacing w:after="0" w:line="240" w:lineRule="auto"/>
      </w:pPr>
      <w:r w:rsidRPr="008A2471">
        <w:rPr>
          <w:rFonts w:ascii="Times New Roman" w:hAnsi="Times New Roman" w:cs="Times New Roman"/>
          <w:b/>
          <w:bCs/>
          <w:sz w:val="24"/>
          <w:szCs w:val="24"/>
        </w:rPr>
        <w:t xml:space="preserve">Timely </w:t>
      </w:r>
      <w:r w:rsidRPr="008A2471">
        <w:rPr>
          <w:rFonts w:ascii="Times New Roman" w:hAnsi="Times New Roman" w:cs="Times New Roman"/>
          <w:sz w:val="24"/>
          <w:szCs w:val="24"/>
        </w:rPr>
        <w:t>- Describe how this Acorn Project Goal is Timely</w:t>
      </w:r>
      <w:r w:rsidRPr="008A2471">
        <w:rPr>
          <w:rFonts w:ascii="Times New Roman" w:hAnsi="Times New Roman" w:cs="Times New Roman"/>
          <w:b/>
          <w:bCs/>
          <w:sz w:val="24"/>
          <w:szCs w:val="24"/>
        </w:rPr>
        <w:t xml:space="preserve">. </w:t>
      </w:r>
      <w:r w:rsidRPr="008A2471">
        <w:rPr>
          <w:rFonts w:ascii="Times New Roman" w:hAnsi="Times New Roman" w:cs="Times New Roman"/>
          <w:sz w:val="24"/>
          <w:szCs w:val="24"/>
        </w:rPr>
        <w:t>Can it be accomplished in a reasonable</w:t>
      </w:r>
      <w:r>
        <w:rPr>
          <w:rFonts w:ascii="Times New Roman" w:hAnsi="Times New Roman" w:cs="Times New Roman"/>
          <w:sz w:val="24"/>
          <w:szCs w:val="24"/>
        </w:rPr>
        <w:t xml:space="preserve"> </w:t>
      </w:r>
      <w:r w:rsidRPr="008A2471">
        <w:rPr>
          <w:rFonts w:ascii="Times New Roman" w:hAnsi="Times New Roman" w:cs="Times New Roman"/>
          <w:sz w:val="24"/>
          <w:szCs w:val="24"/>
        </w:rPr>
        <w:t xml:space="preserve">amount of time? </w:t>
      </w:r>
      <w:r w:rsidR="00171762">
        <w:rPr>
          <w:rFonts w:ascii="Times New Roman" w:hAnsi="Times New Roman" w:cs="Times New Roman"/>
          <w:sz w:val="24"/>
          <w:szCs w:val="24"/>
        </w:rPr>
        <w:t>Ten</w:t>
      </w:r>
      <w:r w:rsidR="00171762" w:rsidRPr="00171762">
        <w:rPr>
          <w:rFonts w:ascii="Times New Roman" w:hAnsi="Times New Roman" w:cs="Times New Roman"/>
          <w:sz w:val="24"/>
          <w:szCs w:val="24"/>
        </w:rPr>
        <w:t xml:space="preserve"> </w:t>
      </w:r>
      <w:r w:rsidR="00171762">
        <w:rPr>
          <w:rFonts w:ascii="Times New Roman" w:hAnsi="Times New Roman" w:cs="Times New Roman"/>
          <w:sz w:val="24"/>
          <w:szCs w:val="24"/>
        </w:rPr>
        <w:t xml:space="preserve">cumulative </w:t>
      </w:r>
      <w:r w:rsidR="00171762" w:rsidRPr="00171762">
        <w:rPr>
          <w:rFonts w:ascii="Times New Roman" w:hAnsi="Times New Roman" w:cs="Times New Roman"/>
          <w:sz w:val="24"/>
          <w:szCs w:val="24"/>
        </w:rPr>
        <w:t>hrs. minimum per project</w:t>
      </w:r>
    </w:p>
    <w:p w14:paraId="3ABD2EB0" w14:textId="13590A69" w:rsidR="009226AD" w:rsidRPr="003021F6" w:rsidRDefault="00F20476" w:rsidP="00F20476">
      <w:pPr>
        <w:rPr>
          <w:sz w:val="28"/>
          <w:szCs w:val="28"/>
        </w:rPr>
      </w:pPr>
      <w:r w:rsidRPr="003021F6">
        <w:rPr>
          <w:sz w:val="28"/>
          <w:szCs w:val="28"/>
        </w:rPr>
        <w:t xml:space="preserve">Re-write the </w:t>
      </w:r>
      <w:r w:rsidR="003021F6">
        <w:rPr>
          <w:sz w:val="28"/>
          <w:szCs w:val="28"/>
        </w:rPr>
        <w:t>SMART goal</w:t>
      </w:r>
      <w:r w:rsidRPr="003021F6">
        <w:rPr>
          <w:sz w:val="28"/>
          <w:szCs w:val="28"/>
        </w:rPr>
        <w:t xml:space="preserve"> as a single sentence</w:t>
      </w:r>
      <w:r w:rsidR="003021F6">
        <w:rPr>
          <w:sz w:val="28"/>
          <w:szCs w:val="28"/>
        </w:rPr>
        <w:t>.</w:t>
      </w:r>
    </w:p>
    <w:p w14:paraId="686DA1F9" w14:textId="6FB6230A" w:rsidR="00C9034A" w:rsidRDefault="003B3810" w:rsidP="005E17EE">
      <w:pPr>
        <w:pStyle w:val="Heading2"/>
      </w:pPr>
      <w:r>
        <w:rPr>
          <w:noProof/>
        </w:rPr>
        <w:drawing>
          <wp:anchor distT="0" distB="0" distL="114300" distR="114300" simplePos="0" relativeHeight="251686912" behindDoc="1" locked="0" layoutInCell="1" allowOverlap="1" wp14:anchorId="6ACFA429" wp14:editId="18B48CBC">
            <wp:simplePos x="0" y="0"/>
            <wp:positionH relativeFrom="margin">
              <wp:align>right</wp:align>
            </wp:positionH>
            <wp:positionV relativeFrom="paragraph">
              <wp:posOffset>2508250</wp:posOffset>
            </wp:positionV>
            <wp:extent cx="5943600" cy="5713730"/>
            <wp:effectExtent l="0" t="0" r="0" b="127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B94431">
        <w:t>Milestones</w:t>
      </w:r>
      <w:r w:rsidR="00C9374B" w:rsidRPr="00C9374B">
        <w:t xml:space="preserve"> </w:t>
      </w:r>
      <w:r w:rsidR="00C9374B">
        <w:rPr>
          <w:noProof/>
        </w:rPr>
        <w:drawing>
          <wp:inline distT="0" distB="0" distL="0" distR="0" wp14:anchorId="0C9D5E78" wp14:editId="1A91C018">
            <wp:extent cx="5943600" cy="254825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2548255"/>
                    </a:xfrm>
                    <a:prstGeom prst="rect">
                      <a:avLst/>
                    </a:prstGeom>
                    <a:noFill/>
                    <a:ln>
                      <a:noFill/>
                    </a:ln>
                  </pic:spPr>
                </pic:pic>
              </a:graphicData>
            </a:graphic>
          </wp:inline>
        </w:drawing>
      </w:r>
    </w:p>
    <w:p w14:paraId="6047CC17" w14:textId="54ADEDB7" w:rsidR="00B94431" w:rsidRDefault="009B06DE" w:rsidP="00A97088">
      <w:r>
        <w:t>It takes more than one step to complete goals.</w:t>
      </w:r>
      <w:r w:rsidR="00EC5487">
        <w:t xml:space="preserve"> List up to </w:t>
      </w:r>
      <w:r w:rsidR="00A82C4E">
        <w:t>10-12</w:t>
      </w:r>
      <w:r w:rsidR="00EC5487">
        <w:t xml:space="preserve"> milestones</w:t>
      </w:r>
      <w:r w:rsidR="0018479E">
        <w:t xml:space="preserve">, </w:t>
      </w:r>
      <w:r w:rsidR="00A82C4E">
        <w:t xml:space="preserve">achievements, </w:t>
      </w:r>
      <w:r w:rsidR="0018479E">
        <w:t>checkpoints, or deliverables for your goal.</w:t>
      </w:r>
      <w:r w:rsidR="00855085">
        <w:t xml:space="preserve"> </w:t>
      </w:r>
      <w:r w:rsidR="00A97088">
        <w:t xml:space="preserve">Following the network of high-level objectives, break down each objective into separate activities necessary to accomplish it. Order </w:t>
      </w:r>
      <w:r w:rsidR="00E45CDC">
        <w:t xml:space="preserve">and prioritize </w:t>
      </w:r>
      <w:r w:rsidR="00A97088">
        <w:t xml:space="preserve">the activities by </w:t>
      </w:r>
      <w:r w:rsidR="00E45CDC">
        <w:t>the longest and plan</w:t>
      </w:r>
      <w:r w:rsidR="00A97088">
        <w:t>.</w:t>
      </w:r>
    </w:p>
    <w:p w14:paraId="614FF2E3" w14:textId="66336E6D" w:rsidR="00940C45" w:rsidRDefault="00900CAF" w:rsidP="00940C45">
      <w:pPr>
        <w:pStyle w:val="Heading1"/>
      </w:pPr>
      <w:r>
        <w:lastRenderedPageBreak/>
        <w:t xml:space="preserve">Approval of </w:t>
      </w:r>
      <w:r w:rsidR="00940C45">
        <w:t>Project</w:t>
      </w:r>
    </w:p>
    <w:p w14:paraId="7E60D5F7" w14:textId="4B6B9E35" w:rsidR="00940C45" w:rsidRDefault="001542DD" w:rsidP="00940C45">
      <w:r>
        <w:rPr>
          <w:noProof/>
        </w:rPr>
        <w:drawing>
          <wp:anchor distT="0" distB="0" distL="114300" distR="114300" simplePos="0" relativeHeight="251702272" behindDoc="0" locked="0" layoutInCell="1" allowOverlap="1" wp14:anchorId="045F3105" wp14:editId="76DF00EE">
            <wp:simplePos x="0" y="0"/>
            <wp:positionH relativeFrom="margin">
              <wp:posOffset>3886200</wp:posOffset>
            </wp:positionH>
            <wp:positionV relativeFrom="paragraph">
              <wp:posOffset>8255</wp:posOffset>
            </wp:positionV>
            <wp:extent cx="1895475" cy="1315720"/>
            <wp:effectExtent l="0" t="0" r="9525" b="0"/>
            <wp:wrapThrough wrapText="bothSides">
              <wp:wrapPolygon edited="0">
                <wp:start x="0" y="0"/>
                <wp:lineTo x="0" y="21266"/>
                <wp:lineTo x="21491" y="21266"/>
                <wp:lineTo x="21491" y="0"/>
                <wp:lineTo x="0" y="0"/>
              </wp:wrapPolygon>
            </wp:wrapThrough>
            <wp:docPr id="33" name="Picture 33" descr="$1 billion solar, battery storage project in Nevada gets federal approval |  Solar Bui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1 billion solar, battery storage project in Nevada gets federal approval |  Solar Builder"/>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895475" cy="1315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You will submit your project</w:t>
      </w:r>
      <w:r w:rsidR="00C169D1">
        <w:t xml:space="preserve">s for </w:t>
      </w:r>
      <w:r w:rsidR="003B2294">
        <w:t xml:space="preserve">review &amp; </w:t>
      </w:r>
      <w:r w:rsidR="00C169D1">
        <w:t>approval to your instructor. Expect a week for feedback. You can continue as if it was approved</w:t>
      </w:r>
      <w:r w:rsidR="003F613C">
        <w:t>;</w:t>
      </w:r>
      <w:r w:rsidR="00E50A6C">
        <w:t xml:space="preserve"> meanwhile, y</w:t>
      </w:r>
      <w:r w:rsidR="00C169D1">
        <w:t xml:space="preserve">our instructor will </w:t>
      </w:r>
      <w:r w:rsidR="003B2294">
        <w:t>give you additional tasks and ideas to improve the projects.</w:t>
      </w:r>
      <w:r w:rsidR="002C1F60">
        <w:t xml:space="preserve"> </w:t>
      </w:r>
      <w:r w:rsidR="003F613C">
        <w:t xml:space="preserve">Submit a final revision with changes for approval. </w:t>
      </w:r>
    </w:p>
    <w:p w14:paraId="27261BDC" w14:textId="0EDA8D6B" w:rsidR="00900CAF" w:rsidRDefault="00AA7679" w:rsidP="00940C45">
      <w:pPr>
        <w:pStyle w:val="Heading1"/>
      </w:pPr>
      <w:r>
        <w:rPr>
          <w:noProof/>
        </w:rPr>
        <w:drawing>
          <wp:anchor distT="0" distB="0" distL="114300" distR="114300" simplePos="0" relativeHeight="251703296" behindDoc="0" locked="0" layoutInCell="1" allowOverlap="1" wp14:anchorId="48DA656C" wp14:editId="20C58D41">
            <wp:simplePos x="0" y="0"/>
            <wp:positionH relativeFrom="margin">
              <wp:posOffset>4362450</wp:posOffset>
            </wp:positionH>
            <wp:positionV relativeFrom="paragraph">
              <wp:posOffset>208915</wp:posOffset>
            </wp:positionV>
            <wp:extent cx="1392555" cy="1045845"/>
            <wp:effectExtent l="0" t="0" r="0" b="1905"/>
            <wp:wrapThrough wrapText="bothSides">
              <wp:wrapPolygon edited="0">
                <wp:start x="0" y="0"/>
                <wp:lineTo x="0" y="21246"/>
                <wp:lineTo x="21275" y="21246"/>
                <wp:lineTo x="21275" y="0"/>
                <wp:lineTo x="0" y="0"/>
              </wp:wrapPolygon>
            </wp:wrapThrough>
            <wp:docPr id="34" name="Picture 34" descr="Update Software Concept. Upgrade System Icon. Application Status.. Royalty  Free Cliparts, Vectors, And Stock Illustration. Image 126610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Update Software Concept. Upgrade System Icon. Application Status.. Royalty  Free Cliparts, Vectors, And Stock Illustration. Image 12661092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92555" cy="10458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 xml:space="preserve">Bi-Weekly Status of Project </w:t>
      </w:r>
    </w:p>
    <w:p w14:paraId="7C078B8E" w14:textId="4A24B163" w:rsidR="00900CAF" w:rsidRDefault="00900CAF" w:rsidP="00900CAF">
      <w:r>
        <w:t>As mentioned in the brainstorming</w:t>
      </w:r>
      <w:r w:rsidR="003F613C">
        <w:t>,</w:t>
      </w:r>
      <w:r>
        <w:t xml:space="preserve"> you will have changes, conflicts, decision making. </w:t>
      </w:r>
      <w:r w:rsidR="009C467E">
        <w:t>Change</w:t>
      </w:r>
      <w:r>
        <w:t xml:space="preserve"> is normal. Each week you need to meet with your team to discuss the progress of your Acorn Projects. You can complete them in sequence or parallel. </w:t>
      </w:r>
    </w:p>
    <w:p w14:paraId="4881AF1C" w14:textId="6A8E1514" w:rsidR="00900CAF" w:rsidRDefault="00900CAF" w:rsidP="00900CAF">
      <w:r>
        <w:t xml:space="preserve">You will be required to provide </w:t>
      </w:r>
      <w:r w:rsidR="009C467E">
        <w:t>the</w:t>
      </w:r>
      <w:r>
        <w:t xml:space="preserve"> status of your Acorn projects every other week. You will need to indicate the </w:t>
      </w:r>
      <w:r w:rsidRPr="008E6FA9">
        <w:rPr>
          <w:b/>
          <w:bCs/>
        </w:rPr>
        <w:t>percentage done</w:t>
      </w:r>
      <w:r>
        <w:t xml:space="preserve">. </w:t>
      </w:r>
    </w:p>
    <w:p w14:paraId="210DBD5B" w14:textId="70A261E4" w:rsidR="00900CAF" w:rsidRPr="00900CAF" w:rsidRDefault="00900CAF" w:rsidP="00900CAF"/>
    <w:p w14:paraId="7A06FA63" w14:textId="77777777" w:rsidR="007A218C" w:rsidRDefault="007A218C">
      <w:pPr>
        <w:rPr>
          <w:rFonts w:asciiTheme="majorHAnsi" w:eastAsiaTheme="majorEastAsia" w:hAnsiTheme="majorHAnsi" w:cstheme="majorBidi"/>
          <w:color w:val="2F5496" w:themeColor="accent1" w:themeShade="BF"/>
          <w:sz w:val="32"/>
          <w:szCs w:val="32"/>
        </w:rPr>
      </w:pPr>
      <w:r>
        <w:br w:type="page"/>
      </w:r>
    </w:p>
    <w:p w14:paraId="58277EA3" w14:textId="04C7A4B9" w:rsidR="003E01DA" w:rsidRDefault="003E01DA" w:rsidP="003E01DA">
      <w:pPr>
        <w:pStyle w:val="Heading1"/>
      </w:pPr>
      <w:r w:rsidRPr="00322D3A">
        <w:rPr>
          <w:noProof/>
        </w:rPr>
        <w:lastRenderedPageBreak/>
        <w:drawing>
          <wp:anchor distT="0" distB="0" distL="114300" distR="114300" simplePos="0" relativeHeight="251664384" behindDoc="1" locked="0" layoutInCell="1" allowOverlap="1" wp14:anchorId="757B835E" wp14:editId="4441E939">
            <wp:simplePos x="0" y="0"/>
            <wp:positionH relativeFrom="margin">
              <wp:posOffset>3731597</wp:posOffset>
            </wp:positionH>
            <wp:positionV relativeFrom="paragraph">
              <wp:posOffset>137061</wp:posOffset>
            </wp:positionV>
            <wp:extent cx="2166620" cy="1292225"/>
            <wp:effectExtent l="0" t="0" r="5080" b="3175"/>
            <wp:wrapTight wrapText="bothSides">
              <wp:wrapPolygon edited="0">
                <wp:start x="0" y="0"/>
                <wp:lineTo x="0" y="21335"/>
                <wp:lineTo x="21461" y="21335"/>
                <wp:lineTo x="21461" y="0"/>
                <wp:lineTo x="0" y="0"/>
              </wp:wrapPolygon>
            </wp:wrapTight>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2166620" cy="1292225"/>
                    </a:xfrm>
                    <a:prstGeom prst="rect">
                      <a:avLst/>
                    </a:prstGeom>
                    <a:effectLst/>
                  </pic:spPr>
                </pic:pic>
              </a:graphicData>
            </a:graphic>
            <wp14:sizeRelH relativeFrom="margin">
              <wp14:pctWidth>0</wp14:pctWidth>
            </wp14:sizeRelH>
            <wp14:sizeRelV relativeFrom="margin">
              <wp14:pctHeight>0</wp14:pctHeight>
            </wp14:sizeRelV>
          </wp:anchor>
        </w:drawing>
      </w:r>
      <w:r>
        <w:t xml:space="preserve">Stages of Team Development </w:t>
      </w:r>
    </w:p>
    <w:p w14:paraId="3D0CB22E" w14:textId="1CF9C900" w:rsidR="003E01DA" w:rsidRPr="003E01DA" w:rsidRDefault="003E01DA" w:rsidP="003E01DA">
      <w:r>
        <w:t xml:space="preserve">As you move with your Acorn project, you and your team will </w:t>
      </w:r>
      <w:r w:rsidR="0015783A">
        <w:t xml:space="preserve">hit some challenges and accomplish some breakthroughs. Here is a guide to let you know </w:t>
      </w:r>
      <w:r w:rsidR="004B6D7C">
        <w:t xml:space="preserve">what you will face as your team pulls together. </w:t>
      </w:r>
      <w:r w:rsidR="00C64CF1">
        <w:t>It is expected that each goal has multiple sessions</w:t>
      </w:r>
      <w:r w:rsidR="005C33F4">
        <w:t>/milestones</w:t>
      </w:r>
      <w:r w:rsidR="00C64CF1">
        <w:t xml:space="preserve">, </w:t>
      </w:r>
      <w:r w:rsidR="005C33F4">
        <w:t xml:space="preserve">to show these phases. </w:t>
      </w:r>
    </w:p>
    <w:p w14:paraId="7E320EA0" w14:textId="0662951A"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first stage in a team</w:t>
      </w:r>
      <w:r w:rsidR="00CE2230">
        <w:rPr>
          <w:rFonts w:ascii="Calibri" w:hAnsi="Calibri" w:cs="Calibri"/>
          <w:sz w:val="22"/>
          <w:szCs w:val="22"/>
        </w:rPr>
        <w:t>’</w:t>
      </w:r>
      <w:r>
        <w:rPr>
          <w:rFonts w:ascii="Calibri" w:hAnsi="Calibri" w:cs="Calibri"/>
          <w:sz w:val="22"/>
          <w:szCs w:val="22"/>
        </w:rPr>
        <w:t xml:space="preserve">s development is </w:t>
      </w:r>
      <w:r w:rsidRPr="00582CDB">
        <w:rPr>
          <w:rFonts w:ascii="Calibri" w:hAnsi="Calibri" w:cs="Calibri"/>
          <w:b/>
          <w:bCs/>
          <w:sz w:val="22"/>
          <w:szCs w:val="22"/>
        </w:rPr>
        <w:t>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ickup Sticks</w:t>
      </w:r>
      <w:r w:rsidR="009C467E">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olite</w:t>
      </w:r>
      <w:r w:rsidR="00CE2230">
        <w:rPr>
          <w:rFonts w:ascii="Calibri" w:hAnsi="Calibri" w:cs="Calibri"/>
          <w:sz w:val="22"/>
          <w:szCs w:val="22"/>
        </w:rPr>
        <w:t>”</w:t>
      </w:r>
      <w:r>
        <w:rPr>
          <w:rFonts w:ascii="Calibri" w:hAnsi="Calibri" w:cs="Calibri"/>
          <w:sz w:val="22"/>
          <w:szCs w:val="22"/>
        </w:rPr>
        <w:t xml:space="preserve">). </w:t>
      </w:r>
    </w:p>
    <w:p w14:paraId="6168010A" w14:textId="561D1676" w:rsidR="003E01DA" w:rsidRDefault="003E01DA" w:rsidP="003E01DA">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Most team members are </w:t>
      </w:r>
      <w:r w:rsidR="00931E8C">
        <w:rPr>
          <w:rFonts w:ascii="Calibri" w:hAnsi="Calibri" w:cs="Calibri"/>
          <w:sz w:val="22"/>
          <w:szCs w:val="22"/>
        </w:rPr>
        <w:t>eager</w:t>
      </w:r>
      <w:r>
        <w:rPr>
          <w:rFonts w:ascii="Calibri" w:hAnsi="Calibri" w:cs="Calibri"/>
          <w:sz w:val="22"/>
          <w:szCs w:val="22"/>
        </w:rPr>
        <w:t xml:space="preserve"> to be on the team. However, they often come with high</w:t>
      </w:r>
      <w:r w:rsidR="009C467E">
        <w:rPr>
          <w:rFonts w:ascii="Calibri" w:hAnsi="Calibri" w:cs="Calibri"/>
          <w:sz w:val="22"/>
          <w:szCs w:val="22"/>
        </w:rPr>
        <w:t>,</w:t>
      </w:r>
      <w:r>
        <w:rPr>
          <w:rFonts w:ascii="Calibri" w:hAnsi="Calibri" w:cs="Calibri"/>
          <w:sz w:val="22"/>
          <w:szCs w:val="22"/>
        </w:rPr>
        <w:t xml:space="preserve"> unrealistic expectations. These expectations </w:t>
      </w:r>
      <w:r w:rsidR="0094363C">
        <w:rPr>
          <w:rFonts w:ascii="Calibri" w:hAnsi="Calibri" w:cs="Calibri"/>
          <w:sz w:val="22"/>
          <w:szCs w:val="22"/>
        </w:rPr>
        <w:t xml:space="preserve">come </w:t>
      </w:r>
      <w:r w:rsidR="00F20FE0">
        <w:rPr>
          <w:rFonts w:ascii="Calibri" w:hAnsi="Calibri" w:cs="Calibri"/>
          <w:sz w:val="22"/>
          <w:szCs w:val="22"/>
        </w:rPr>
        <w:t>with</w:t>
      </w:r>
      <w:r>
        <w:rPr>
          <w:rFonts w:ascii="Calibri" w:hAnsi="Calibri" w:cs="Calibri"/>
          <w:sz w:val="22"/>
          <w:szCs w:val="22"/>
        </w:rPr>
        <w:t xml:space="preserve"> some anxiety about how they will fit in</w:t>
      </w:r>
      <w:r w:rsidR="00F20FE0">
        <w:rPr>
          <w:rFonts w:ascii="Calibri" w:hAnsi="Calibri" w:cs="Calibri"/>
          <w:sz w:val="22"/>
          <w:szCs w:val="22"/>
        </w:rPr>
        <w:t>, h</w:t>
      </w:r>
      <w:r>
        <w:rPr>
          <w:rFonts w:ascii="Calibri" w:hAnsi="Calibri" w:cs="Calibri"/>
          <w:sz w:val="22"/>
          <w:szCs w:val="22"/>
        </w:rPr>
        <w:t xml:space="preserve">ow much they can trust others, and </w:t>
      </w:r>
      <w:r w:rsidR="009A7F9D">
        <w:rPr>
          <w:rFonts w:ascii="Calibri" w:hAnsi="Calibri" w:cs="Calibri"/>
          <w:sz w:val="22"/>
          <w:szCs w:val="22"/>
        </w:rPr>
        <w:t>how much time to set aside</w:t>
      </w:r>
      <w:r>
        <w:rPr>
          <w:rFonts w:ascii="Calibri" w:hAnsi="Calibri" w:cs="Calibri"/>
          <w:sz w:val="22"/>
          <w:szCs w:val="22"/>
        </w:rPr>
        <w:t>. Team members are also unclear about norms, roles</w:t>
      </w:r>
      <w:r w:rsidR="009A7F9D">
        <w:rPr>
          <w:rFonts w:ascii="Calibri" w:hAnsi="Calibri" w:cs="Calibri"/>
          <w:sz w:val="22"/>
          <w:szCs w:val="22"/>
        </w:rPr>
        <w:t>,</w:t>
      </w:r>
      <w:r>
        <w:rPr>
          <w:rFonts w:ascii="Calibri" w:hAnsi="Calibri" w:cs="Calibri"/>
          <w:sz w:val="22"/>
          <w:szCs w:val="22"/>
        </w:rPr>
        <w:t xml:space="preserve"> goals, and timelines. In this stage, there is </w:t>
      </w:r>
      <w:r w:rsidR="009A7F9D">
        <w:rPr>
          <w:rFonts w:ascii="Calibri" w:hAnsi="Calibri" w:cs="Calibri"/>
          <w:sz w:val="22"/>
          <w:szCs w:val="22"/>
        </w:rPr>
        <w:t xml:space="preserve">a </w:t>
      </w:r>
      <w:r>
        <w:rPr>
          <w:rFonts w:ascii="Calibri" w:hAnsi="Calibri" w:cs="Calibri"/>
          <w:sz w:val="22"/>
          <w:szCs w:val="22"/>
        </w:rPr>
        <w:t>high dependence on the lead</w:t>
      </w:r>
      <w:r w:rsidR="00774B85">
        <w:rPr>
          <w:rFonts w:ascii="Calibri" w:hAnsi="Calibri" w:cs="Calibri"/>
          <w:sz w:val="22"/>
          <w:szCs w:val="22"/>
        </w:rPr>
        <w:t>ing</w:t>
      </w:r>
      <w:r>
        <w:rPr>
          <w:rFonts w:ascii="Calibri" w:hAnsi="Calibri" w:cs="Calibri"/>
          <w:sz w:val="22"/>
          <w:szCs w:val="22"/>
        </w:rPr>
        <w:t xml:space="preserve"> figure for purpose and direction. Behavior is usually tentative and polite. The major issues are personal well-being, acceptance, and trust. </w:t>
      </w:r>
    </w:p>
    <w:p w14:paraId="6DFCD2A4" w14:textId="2441F674" w:rsidR="003E01DA" w:rsidRDefault="00913B0E" w:rsidP="003E01DA">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682816" behindDoc="1" locked="0" layoutInCell="1" allowOverlap="1" wp14:anchorId="02193796" wp14:editId="2F9A4856">
            <wp:simplePos x="0" y="0"/>
            <wp:positionH relativeFrom="margin">
              <wp:align>right</wp:align>
            </wp:positionH>
            <wp:positionV relativeFrom="paragraph">
              <wp:posOffset>34925</wp:posOffset>
            </wp:positionV>
            <wp:extent cx="5943600" cy="5713730"/>
            <wp:effectExtent l="0" t="0" r="0" b="127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1729E101" w14:textId="78DA6993"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second stage in a team’s development is </w:t>
      </w:r>
      <w:r w:rsidRPr="00D911EF">
        <w:rPr>
          <w:rFonts w:ascii="Calibri" w:hAnsi="Calibri" w:cs="Calibri"/>
          <w:b/>
          <w:bCs/>
          <w:sz w:val="22"/>
          <w:szCs w:val="22"/>
        </w:rPr>
        <w:t>St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t Odds</w:t>
      </w:r>
      <w:r w:rsidR="00377324">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esting</w:t>
      </w:r>
      <w:r w:rsidR="00CE2230">
        <w:rPr>
          <w:rFonts w:ascii="Calibri" w:hAnsi="Calibri" w:cs="Calibri"/>
          <w:sz w:val="22"/>
          <w:szCs w:val="22"/>
        </w:rPr>
        <w:t>”</w:t>
      </w:r>
      <w:r>
        <w:rPr>
          <w:rFonts w:ascii="Calibri" w:hAnsi="Calibri" w:cs="Calibri"/>
          <w:sz w:val="22"/>
          <w:szCs w:val="22"/>
        </w:rPr>
        <w:t xml:space="preserve">). </w:t>
      </w:r>
    </w:p>
    <w:p w14:paraId="3CA9ADEB" w14:textId="2DB083E8" w:rsidR="003E01DA" w:rsidRDefault="003E01DA" w:rsidP="003E01DA">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As the team gets some experience </w:t>
      </w:r>
      <w:r w:rsidR="00774B85">
        <w:rPr>
          <w:rFonts w:ascii="Calibri" w:hAnsi="Calibri" w:cs="Calibri"/>
          <w:sz w:val="22"/>
          <w:szCs w:val="22"/>
        </w:rPr>
        <w:t xml:space="preserve">working together </w:t>
      </w:r>
      <w:r>
        <w:rPr>
          <w:rFonts w:ascii="Calibri" w:hAnsi="Calibri" w:cs="Calibri"/>
          <w:sz w:val="22"/>
          <w:szCs w:val="22"/>
        </w:rPr>
        <w:t xml:space="preserve">under </w:t>
      </w:r>
      <w:r w:rsidR="00774B85">
        <w:rPr>
          <w:rFonts w:ascii="Calibri" w:hAnsi="Calibri" w:cs="Calibri"/>
          <w:sz w:val="22"/>
          <w:szCs w:val="22"/>
        </w:rPr>
        <w:t>th</w:t>
      </w:r>
      <w:r w:rsidR="00377324">
        <w:rPr>
          <w:rFonts w:ascii="Calibri" w:hAnsi="Calibri" w:cs="Calibri"/>
          <w:sz w:val="22"/>
          <w:szCs w:val="22"/>
        </w:rPr>
        <w:t>ei</w:t>
      </w:r>
      <w:r w:rsidR="00774B85">
        <w:rPr>
          <w:rFonts w:ascii="Calibri" w:hAnsi="Calibri" w:cs="Calibri"/>
          <w:sz w:val="22"/>
          <w:szCs w:val="22"/>
        </w:rPr>
        <w:t>r</w:t>
      </w:r>
      <w:r>
        <w:rPr>
          <w:rFonts w:ascii="Calibri" w:hAnsi="Calibri" w:cs="Calibri"/>
          <w:sz w:val="22"/>
          <w:szCs w:val="22"/>
        </w:rPr>
        <w:t xml:space="preserve"> belt</w:t>
      </w:r>
      <w:r w:rsidR="00774B85">
        <w:rPr>
          <w:rFonts w:ascii="Calibri" w:hAnsi="Calibri" w:cs="Calibri"/>
          <w:sz w:val="22"/>
          <w:szCs w:val="22"/>
        </w:rPr>
        <w:t>,</w:t>
      </w:r>
      <w:r>
        <w:rPr>
          <w:rFonts w:ascii="Calibri" w:hAnsi="Calibri" w:cs="Calibri"/>
          <w:sz w:val="22"/>
          <w:szCs w:val="22"/>
        </w:rPr>
        <w:t xml:space="preserve"> there is a dip in morale as team members experience </w:t>
      </w:r>
      <w:r w:rsidR="00377324">
        <w:rPr>
          <w:rFonts w:ascii="Calibri" w:hAnsi="Calibri" w:cs="Calibri"/>
          <w:sz w:val="22"/>
          <w:szCs w:val="22"/>
        </w:rPr>
        <w:t>discrepancies</w:t>
      </w:r>
      <w:r>
        <w:rPr>
          <w:rFonts w:ascii="Calibri" w:hAnsi="Calibri" w:cs="Calibri"/>
          <w:sz w:val="22"/>
          <w:szCs w:val="22"/>
        </w:rPr>
        <w:t xml:space="preserve"> between their initial expectations and reality. The difficulties in accomplishing the task and </w:t>
      </w:r>
      <w:r w:rsidR="00377324">
        <w:rPr>
          <w:rFonts w:ascii="Calibri" w:hAnsi="Calibri" w:cs="Calibri"/>
          <w:sz w:val="22"/>
          <w:szCs w:val="22"/>
        </w:rPr>
        <w:t>working together lead to confusion and frustration</w:t>
      </w:r>
      <w:r w:rsidR="00392482">
        <w:rPr>
          <w:rFonts w:ascii="Calibri" w:hAnsi="Calibri" w:cs="Calibri"/>
          <w:sz w:val="22"/>
          <w:szCs w:val="22"/>
        </w:rPr>
        <w:t>,</w:t>
      </w:r>
      <w:r w:rsidR="00377324">
        <w:rPr>
          <w:rFonts w:ascii="Calibri" w:hAnsi="Calibri" w:cs="Calibri"/>
          <w:sz w:val="22"/>
          <w:szCs w:val="22"/>
        </w:rPr>
        <w:t xml:space="preserve"> and</w:t>
      </w:r>
      <w:r>
        <w:rPr>
          <w:rFonts w:ascii="Calibri" w:hAnsi="Calibri" w:cs="Calibri"/>
          <w:sz w:val="22"/>
          <w:szCs w:val="22"/>
        </w:rPr>
        <w:t xml:space="preserve"> growing dissatisfaction. Negative reactions to each other develop, and subgroups form, which polarize the team. The breakdown of communication and the inability to problem-solve result in lowered trust. The primary issues in this stage concern power. </w:t>
      </w:r>
      <w:r w:rsidR="00377324">
        <w:rPr>
          <w:rFonts w:ascii="Calibri" w:hAnsi="Calibri" w:cs="Calibri"/>
          <w:sz w:val="22"/>
          <w:szCs w:val="22"/>
        </w:rPr>
        <w:t>C</w:t>
      </w:r>
      <w:r>
        <w:rPr>
          <w:rFonts w:ascii="Calibri" w:hAnsi="Calibri" w:cs="Calibri"/>
          <w:sz w:val="22"/>
          <w:szCs w:val="22"/>
        </w:rPr>
        <w:t xml:space="preserve">ontrol and conflict. </w:t>
      </w:r>
    </w:p>
    <w:p w14:paraId="5481DFF2" w14:textId="77777777" w:rsidR="003E01DA" w:rsidRDefault="003E01DA" w:rsidP="003E01DA">
      <w:pPr>
        <w:pStyle w:val="NormalWeb"/>
        <w:spacing w:before="0" w:beforeAutospacing="0" w:after="0" w:afterAutospacing="0"/>
        <w:rPr>
          <w:rFonts w:ascii="Calibri" w:hAnsi="Calibri" w:cs="Calibri"/>
          <w:sz w:val="22"/>
          <w:szCs w:val="22"/>
        </w:rPr>
      </w:pPr>
    </w:p>
    <w:p w14:paraId="15791D02" w14:textId="373CAC73"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third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N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Coming Around</w:t>
      </w:r>
      <w:r w:rsidR="00392482">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Valuing</w:t>
      </w:r>
      <w:r w:rsidR="00CE2230">
        <w:rPr>
          <w:rFonts w:ascii="Calibri" w:hAnsi="Calibri" w:cs="Calibri"/>
          <w:sz w:val="22"/>
          <w:szCs w:val="22"/>
        </w:rPr>
        <w:t>”</w:t>
      </w:r>
      <w:r>
        <w:rPr>
          <w:rFonts w:ascii="Calibri" w:hAnsi="Calibri" w:cs="Calibri"/>
          <w:sz w:val="22"/>
          <w:szCs w:val="22"/>
        </w:rPr>
        <w:t xml:space="preserve">). </w:t>
      </w:r>
    </w:p>
    <w:p w14:paraId="625AA440" w14:textId="3AEA98CF"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s the issues encountered in the second stage are addressed and resolved, morale begins to rise. Task accomplishment and technical skills increase, </w:t>
      </w:r>
      <w:r w:rsidR="00DA37F6">
        <w:rPr>
          <w:rFonts w:ascii="Calibri" w:hAnsi="Calibri" w:cs="Calibri"/>
          <w:sz w:val="22"/>
          <w:szCs w:val="22"/>
        </w:rPr>
        <w:t>contributing</w:t>
      </w:r>
      <w:r>
        <w:rPr>
          <w:rFonts w:ascii="Calibri" w:hAnsi="Calibri" w:cs="Calibri"/>
          <w:sz w:val="22"/>
          <w:szCs w:val="22"/>
        </w:rPr>
        <w:t xml:space="preserve"> to a positive, even euphoric</w:t>
      </w:r>
      <w:r w:rsidR="00392482">
        <w:rPr>
          <w:rFonts w:ascii="Calibri" w:hAnsi="Calibri" w:cs="Calibri"/>
          <w:sz w:val="22"/>
          <w:szCs w:val="22"/>
        </w:rPr>
        <w:t xml:space="preserve"> f</w:t>
      </w:r>
      <w:r>
        <w:rPr>
          <w:rFonts w:ascii="Calibri" w:hAnsi="Calibri" w:cs="Calibri"/>
          <w:sz w:val="22"/>
          <w:szCs w:val="22"/>
        </w:rPr>
        <w:t>eeling</w:t>
      </w:r>
      <w:r w:rsidR="00DA37F6">
        <w:rPr>
          <w:rFonts w:ascii="Calibri" w:hAnsi="Calibri" w:cs="Calibri"/>
          <w:sz w:val="22"/>
          <w:szCs w:val="22"/>
        </w:rPr>
        <w:t>—c</w:t>
      </w:r>
      <w:r>
        <w:rPr>
          <w:rFonts w:ascii="Calibri" w:hAnsi="Calibri" w:cs="Calibri"/>
          <w:sz w:val="22"/>
          <w:szCs w:val="22"/>
        </w:rPr>
        <w:t>larity and commitment</w:t>
      </w:r>
      <w:r w:rsidR="00DA37F6">
        <w:rPr>
          <w:rFonts w:ascii="Calibri" w:hAnsi="Calibri" w:cs="Calibri"/>
          <w:sz w:val="22"/>
          <w:szCs w:val="22"/>
        </w:rPr>
        <w:t xml:space="preserve"> increase</w:t>
      </w:r>
      <w:r>
        <w:rPr>
          <w:rFonts w:ascii="Calibri" w:hAnsi="Calibri" w:cs="Calibri"/>
          <w:sz w:val="22"/>
          <w:szCs w:val="22"/>
        </w:rPr>
        <w:t xml:space="preserve"> </w:t>
      </w:r>
      <w:r w:rsidR="00DA37F6">
        <w:rPr>
          <w:rFonts w:ascii="Calibri" w:hAnsi="Calibri" w:cs="Calibri"/>
          <w:sz w:val="22"/>
          <w:szCs w:val="22"/>
        </w:rPr>
        <w:t xml:space="preserve">on </w:t>
      </w:r>
      <w:r>
        <w:rPr>
          <w:rFonts w:ascii="Calibri" w:hAnsi="Calibri" w:cs="Calibri"/>
          <w:sz w:val="22"/>
          <w:szCs w:val="22"/>
        </w:rPr>
        <w:t>purpose</w:t>
      </w:r>
      <w:r w:rsidR="00DA37F6">
        <w:rPr>
          <w:rFonts w:ascii="Calibri" w:hAnsi="Calibri" w:cs="Calibri"/>
          <w:sz w:val="22"/>
          <w:szCs w:val="22"/>
        </w:rPr>
        <w:t xml:space="preserve">, </w:t>
      </w:r>
      <w:r>
        <w:rPr>
          <w:rFonts w:ascii="Calibri" w:hAnsi="Calibri" w:cs="Calibri"/>
          <w:sz w:val="22"/>
          <w:szCs w:val="22"/>
        </w:rPr>
        <w:t>values</w:t>
      </w:r>
      <w:r w:rsidR="00DA37F6">
        <w:rPr>
          <w:rFonts w:ascii="Calibri" w:hAnsi="Calibri" w:cs="Calibri"/>
          <w:sz w:val="22"/>
          <w:szCs w:val="22"/>
        </w:rPr>
        <w:t>,</w:t>
      </w:r>
      <w:r>
        <w:rPr>
          <w:rFonts w:ascii="Calibri" w:hAnsi="Calibri" w:cs="Calibri"/>
          <w:sz w:val="22"/>
          <w:szCs w:val="22"/>
        </w:rPr>
        <w:t xml:space="preserve"> </w:t>
      </w:r>
      <w:r w:rsidR="00DA37F6">
        <w:rPr>
          <w:rFonts w:ascii="Calibri" w:hAnsi="Calibri" w:cs="Calibri"/>
          <w:sz w:val="22"/>
          <w:szCs w:val="22"/>
        </w:rPr>
        <w:t>n</w:t>
      </w:r>
      <w:r>
        <w:rPr>
          <w:rFonts w:ascii="Calibri" w:hAnsi="Calibri" w:cs="Calibri"/>
          <w:sz w:val="22"/>
          <w:szCs w:val="22"/>
        </w:rPr>
        <w:t xml:space="preserve">orms, roles, and goals. Trust and cohesion grow as communication becomes more open and </w:t>
      </w:r>
      <w:r w:rsidR="00931E8C">
        <w:rPr>
          <w:rFonts w:ascii="Calibri" w:hAnsi="Calibri" w:cs="Calibri"/>
          <w:sz w:val="22"/>
          <w:szCs w:val="22"/>
        </w:rPr>
        <w:t>task</w:t>
      </w:r>
      <w:r w:rsidR="00392482">
        <w:rPr>
          <w:rFonts w:ascii="Calibri" w:hAnsi="Calibri" w:cs="Calibri"/>
          <w:sz w:val="22"/>
          <w:szCs w:val="22"/>
        </w:rPr>
        <w:t>-</w:t>
      </w:r>
      <w:r w:rsidR="00931E8C">
        <w:rPr>
          <w:rFonts w:ascii="Calibri" w:hAnsi="Calibri" w:cs="Calibri"/>
          <w:sz w:val="22"/>
          <w:szCs w:val="22"/>
        </w:rPr>
        <w:t>oriented</w:t>
      </w:r>
      <w:r>
        <w:rPr>
          <w:rFonts w:ascii="Calibri" w:hAnsi="Calibri" w:cs="Calibri"/>
          <w:sz w:val="22"/>
          <w:szCs w:val="22"/>
        </w:rPr>
        <w:t xml:space="preserve">. There is a willingness to share responsibility and control. Team members value the differences among themselves. The team starts thinking in terms of </w:t>
      </w:r>
      <w:r w:rsidR="00CE2230">
        <w:rPr>
          <w:rFonts w:ascii="Calibri" w:hAnsi="Calibri" w:cs="Calibri"/>
          <w:sz w:val="22"/>
          <w:szCs w:val="22"/>
        </w:rPr>
        <w:t>“</w:t>
      </w:r>
      <w:r>
        <w:rPr>
          <w:rFonts w:ascii="Calibri" w:hAnsi="Calibri" w:cs="Calibri"/>
          <w:sz w:val="22"/>
          <w:szCs w:val="22"/>
        </w:rPr>
        <w:t>we</w:t>
      </w:r>
      <w:r w:rsidR="00CE2230">
        <w:rPr>
          <w:rFonts w:ascii="Calibri" w:hAnsi="Calibri" w:cs="Calibri"/>
          <w:sz w:val="22"/>
          <w:szCs w:val="22"/>
        </w:rPr>
        <w:t>”</w:t>
      </w:r>
      <w:r>
        <w:rPr>
          <w:rFonts w:ascii="Calibri" w:hAnsi="Calibri" w:cs="Calibri"/>
          <w:sz w:val="22"/>
          <w:szCs w:val="22"/>
        </w:rPr>
        <w:t xml:space="preserve"> rather than </w:t>
      </w:r>
      <w:r w:rsidR="00CE2230">
        <w:rPr>
          <w:rFonts w:ascii="Calibri" w:hAnsi="Calibri" w:cs="Calibri"/>
          <w:sz w:val="22"/>
          <w:szCs w:val="22"/>
        </w:rPr>
        <w:t>“</w:t>
      </w:r>
      <w:r>
        <w:rPr>
          <w:rFonts w:ascii="Calibri" w:hAnsi="Calibri" w:cs="Calibri"/>
          <w:sz w:val="22"/>
          <w:szCs w:val="22"/>
        </w:rPr>
        <w:t xml:space="preserve">1.1! Because the newly developed feelings of trust and cohesion are fragile, team members avoid conflict for fear of losing the positive climate. This reluctance to deal with conflict can slow progress and lead to less effective decisions. Issues at this stage concern the sharing of control and avoidance of conflict. </w:t>
      </w:r>
    </w:p>
    <w:p w14:paraId="4A5C12E0" w14:textId="77777777" w:rsidR="003E01DA" w:rsidRDefault="003E01DA" w:rsidP="003E01DA">
      <w:pPr>
        <w:pStyle w:val="NormalWeb"/>
        <w:spacing w:before="0" w:beforeAutospacing="0" w:after="0" w:afterAutospacing="0"/>
        <w:rPr>
          <w:rFonts w:ascii="Calibri" w:hAnsi="Calibri" w:cs="Calibri"/>
          <w:sz w:val="22"/>
          <w:szCs w:val="22"/>
        </w:rPr>
      </w:pPr>
    </w:p>
    <w:p w14:paraId="494CFD3B" w14:textId="0F4B8A9D"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fourth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Per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s One</w:t>
      </w:r>
      <w:r w:rsidR="007A218C">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rusting</w:t>
      </w:r>
      <w:r w:rsidR="00CE2230">
        <w:rPr>
          <w:rFonts w:ascii="Calibri" w:hAnsi="Calibri" w:cs="Calibri"/>
          <w:sz w:val="22"/>
          <w:szCs w:val="22"/>
        </w:rPr>
        <w:t>”</w:t>
      </w:r>
      <w:r>
        <w:rPr>
          <w:rFonts w:ascii="Calibri" w:hAnsi="Calibri" w:cs="Calibri"/>
          <w:sz w:val="22"/>
          <w:szCs w:val="22"/>
        </w:rPr>
        <w:t xml:space="preserve">). </w:t>
      </w:r>
    </w:p>
    <w:p w14:paraId="299BA2D1" w14:textId="4A602928" w:rsidR="003E01DA" w:rsidRDefault="00E11F31" w:rsidP="003E01DA">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707392" behindDoc="0" locked="0" layoutInCell="1" allowOverlap="1" wp14:anchorId="3E9883C4" wp14:editId="22E9D31D">
            <wp:simplePos x="0" y="0"/>
            <wp:positionH relativeFrom="column">
              <wp:posOffset>1085850</wp:posOffset>
            </wp:positionH>
            <wp:positionV relativeFrom="paragraph">
              <wp:posOffset>1102360</wp:posOffset>
            </wp:positionV>
            <wp:extent cx="3571875" cy="927168"/>
            <wp:effectExtent l="0" t="0" r="0" b="6350"/>
            <wp:wrapThrough wrapText="bothSides">
              <wp:wrapPolygon edited="0">
                <wp:start x="922" y="0"/>
                <wp:lineTo x="0" y="3107"/>
                <wp:lineTo x="0" y="21304"/>
                <wp:lineTo x="18778" y="21304"/>
                <wp:lineTo x="21427" y="21304"/>
                <wp:lineTo x="21427" y="13759"/>
                <wp:lineTo x="20621" y="7989"/>
                <wp:lineTo x="21312" y="3551"/>
                <wp:lineTo x="21312" y="888"/>
                <wp:lineTo x="20736" y="0"/>
                <wp:lineTo x="922" y="0"/>
              </wp:wrapPolygon>
            </wp:wrapThrough>
            <wp:docPr id="40" name="Picture 40" descr="The 5 stages of team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The 5 stages of team developmen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571875" cy="927168"/>
                    </a:xfrm>
                    <a:prstGeom prst="rect">
                      <a:avLst/>
                    </a:prstGeom>
                    <a:noFill/>
                    <a:ln>
                      <a:noFill/>
                    </a:ln>
                  </pic:spPr>
                </pic:pic>
              </a:graphicData>
            </a:graphic>
          </wp:anchor>
        </w:drawing>
      </w:r>
      <w:r w:rsidR="003E01DA">
        <w:rPr>
          <w:rFonts w:ascii="Calibri" w:hAnsi="Calibri" w:cs="Calibri"/>
          <w:sz w:val="22"/>
          <w:szCs w:val="22"/>
        </w:rPr>
        <w:t>At this stage, both productivity and morale are high</w:t>
      </w:r>
      <w:r w:rsidR="00DA37F6">
        <w:rPr>
          <w:rFonts w:ascii="Calibri" w:hAnsi="Calibri" w:cs="Calibri"/>
          <w:sz w:val="22"/>
          <w:szCs w:val="22"/>
        </w:rPr>
        <w:t>, a</w:t>
      </w:r>
      <w:r w:rsidR="003E01DA">
        <w:rPr>
          <w:rFonts w:ascii="Calibri" w:hAnsi="Calibri" w:cs="Calibri"/>
          <w:sz w:val="22"/>
          <w:szCs w:val="22"/>
        </w:rPr>
        <w:t xml:space="preserve">nd they reinforce one another. There is a sense of pride and excitement in being part of a high-performing team. The primary focus is on performance. </w:t>
      </w:r>
      <w:r w:rsidR="00705C29">
        <w:rPr>
          <w:rFonts w:ascii="Calibri" w:hAnsi="Calibri" w:cs="Calibri"/>
          <w:sz w:val="22"/>
          <w:szCs w:val="22"/>
        </w:rPr>
        <w:t>The p</w:t>
      </w:r>
      <w:r w:rsidR="003E01DA">
        <w:rPr>
          <w:rFonts w:ascii="Calibri" w:hAnsi="Calibri" w:cs="Calibri"/>
          <w:sz w:val="22"/>
          <w:szCs w:val="22"/>
        </w:rPr>
        <w:t>urpose</w:t>
      </w:r>
      <w:r w:rsidR="00705C29">
        <w:rPr>
          <w:rFonts w:ascii="Calibri" w:hAnsi="Calibri" w:cs="Calibri"/>
          <w:sz w:val="22"/>
          <w:szCs w:val="22"/>
        </w:rPr>
        <w:t xml:space="preserve"> of r</w:t>
      </w:r>
      <w:r w:rsidR="003E01DA">
        <w:rPr>
          <w:rFonts w:ascii="Calibri" w:hAnsi="Calibri" w:cs="Calibri"/>
          <w:sz w:val="22"/>
          <w:szCs w:val="22"/>
        </w:rPr>
        <w:t xml:space="preserve">oles and goals are clear. Standards are high, and there is a commitment to </w:t>
      </w:r>
      <w:r w:rsidR="007A218C">
        <w:rPr>
          <w:rFonts w:ascii="Calibri" w:hAnsi="Calibri" w:cs="Calibri"/>
          <w:sz w:val="22"/>
          <w:szCs w:val="22"/>
        </w:rPr>
        <w:t>meeting standards and</w:t>
      </w:r>
      <w:r w:rsidR="003E01DA">
        <w:rPr>
          <w:rFonts w:ascii="Calibri" w:hAnsi="Calibri" w:cs="Calibri"/>
          <w:sz w:val="22"/>
          <w:szCs w:val="22"/>
        </w:rPr>
        <w:t xml:space="preserve"> continuous improvement. Team members are confident in their ability to perform and overcome obstacles. They are proud of their work and enjoy working together. Communication is open</w:t>
      </w:r>
      <w:r w:rsidR="007A218C">
        <w:rPr>
          <w:rFonts w:ascii="Calibri" w:hAnsi="Calibri" w:cs="Calibri"/>
          <w:sz w:val="22"/>
          <w:szCs w:val="22"/>
        </w:rPr>
        <w:t>,</w:t>
      </w:r>
      <w:r w:rsidR="003E01DA">
        <w:rPr>
          <w:rFonts w:ascii="Calibri" w:hAnsi="Calibri" w:cs="Calibri"/>
          <w:sz w:val="22"/>
          <w:szCs w:val="22"/>
        </w:rPr>
        <w:t xml:space="preserve"> and leadership is shared. Mutual respect and trust are the norms. Issues include continued refinements and growth. </w:t>
      </w:r>
    </w:p>
    <w:p w14:paraId="6617B01B" w14:textId="6B7928D0" w:rsidR="00C64CF1" w:rsidRDefault="00C64CF1" w:rsidP="003E01DA">
      <w:pPr>
        <w:pStyle w:val="NormalWeb"/>
        <w:spacing w:before="0" w:beforeAutospacing="0" w:after="0" w:afterAutospacing="0"/>
        <w:rPr>
          <w:rFonts w:ascii="Calibri" w:hAnsi="Calibri" w:cs="Calibri"/>
          <w:sz w:val="22"/>
          <w:szCs w:val="22"/>
        </w:rPr>
      </w:pPr>
    </w:p>
    <w:p w14:paraId="52C1F25C" w14:textId="42A25D2C" w:rsidR="003E01DA" w:rsidRDefault="003E01DA" w:rsidP="003E01DA">
      <w:pPr>
        <w:pStyle w:val="NormalWeb"/>
        <w:spacing w:before="0" w:beforeAutospacing="0" w:after="0" w:afterAutospacing="0"/>
        <w:rPr>
          <w:rFonts w:ascii="Calibri" w:hAnsi="Calibri" w:cs="Calibri"/>
          <w:sz w:val="22"/>
          <w:szCs w:val="22"/>
        </w:rPr>
      </w:pPr>
    </w:p>
    <w:p w14:paraId="531C7ECF" w14:textId="1711422B" w:rsidR="00DC6D08" w:rsidRDefault="00AA7679" w:rsidP="00EB066C">
      <w:pPr>
        <w:pStyle w:val="Heading2"/>
      </w:pPr>
      <w:r>
        <w:lastRenderedPageBreak/>
        <w:t>Pushing Through</w:t>
      </w:r>
      <w:r w:rsidR="006D5245" w:rsidRPr="006D5245">
        <w:rPr>
          <w:noProof/>
        </w:rPr>
        <w:t xml:space="preserve"> </w:t>
      </w:r>
    </w:p>
    <w:p w14:paraId="667223A2" w14:textId="7D8FBF5E" w:rsidR="00DC6D08" w:rsidRDefault="006D5245" w:rsidP="00DC6D08">
      <w:r w:rsidRPr="006D5245">
        <w:rPr>
          <w:noProof/>
        </w:rPr>
        <w:drawing>
          <wp:anchor distT="0" distB="0" distL="114300" distR="114300" simplePos="0" relativeHeight="251704320" behindDoc="0" locked="0" layoutInCell="1" allowOverlap="1" wp14:anchorId="39961DA9" wp14:editId="6A8ADD64">
            <wp:simplePos x="0" y="0"/>
            <wp:positionH relativeFrom="margin">
              <wp:align>right</wp:align>
            </wp:positionH>
            <wp:positionV relativeFrom="paragraph">
              <wp:posOffset>382270</wp:posOffset>
            </wp:positionV>
            <wp:extent cx="2609850" cy="1467485"/>
            <wp:effectExtent l="0" t="0" r="0" b="0"/>
            <wp:wrapThrough wrapText="bothSides">
              <wp:wrapPolygon edited="0">
                <wp:start x="0" y="0"/>
                <wp:lineTo x="0" y="21310"/>
                <wp:lineTo x="21442" y="21310"/>
                <wp:lineTo x="21442"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609850" cy="1467485"/>
                    </a:xfrm>
                    <a:prstGeom prst="rect">
                      <a:avLst/>
                    </a:prstGeom>
                  </pic:spPr>
                </pic:pic>
              </a:graphicData>
            </a:graphic>
          </wp:anchor>
        </w:drawing>
      </w:r>
      <w:r w:rsidR="00DC6D08">
        <w:t xml:space="preserve">As mentioned in the </w:t>
      </w:r>
      <w:r w:rsidR="008E6FA9">
        <w:t>brainstorming</w:t>
      </w:r>
      <w:r w:rsidR="007A218C">
        <w:t>,</w:t>
      </w:r>
      <w:r w:rsidR="00DC6D08">
        <w:t xml:space="preserve"> you w</w:t>
      </w:r>
      <w:r w:rsidR="00DA5497">
        <w:t>ill have changes, conflicts, decision</w:t>
      </w:r>
      <w:r w:rsidR="002A7D1E">
        <w:t>-</w:t>
      </w:r>
      <w:r w:rsidR="00DA5497">
        <w:t xml:space="preserve">making. Each week you need to meet with your team to </w:t>
      </w:r>
      <w:r w:rsidR="002154D2">
        <w:t xml:space="preserve">discuss the progress of your Acorn Projects. You can complete them in sequence or parallel. </w:t>
      </w:r>
    </w:p>
    <w:p w14:paraId="7C70912F" w14:textId="2CBCA9FC" w:rsidR="00EC58AC" w:rsidRDefault="00EC58AC" w:rsidP="00DC6D08">
      <w:r>
        <w:t xml:space="preserve">You will be required to provide </w:t>
      </w:r>
      <w:r w:rsidR="002A7D1E">
        <w:t>the</w:t>
      </w:r>
      <w:r>
        <w:t xml:space="preserve"> status of your Acorn projects every other week. You will need to indicate the </w:t>
      </w:r>
      <w:r w:rsidRPr="008E6FA9">
        <w:rPr>
          <w:b/>
          <w:bCs/>
        </w:rPr>
        <w:t>percentage done</w:t>
      </w:r>
      <w:r w:rsidR="008E6FA9">
        <w:t xml:space="preserve">. </w:t>
      </w:r>
    </w:p>
    <w:p w14:paraId="48366A85" w14:textId="584ACC3E" w:rsidR="005C21E3" w:rsidRDefault="005C21E3" w:rsidP="00EB066C">
      <w:pPr>
        <w:pStyle w:val="Heading2"/>
      </w:pPr>
      <w:r>
        <w:t>The finish line</w:t>
      </w:r>
    </w:p>
    <w:p w14:paraId="3C025E78" w14:textId="62277835" w:rsidR="00BF0208" w:rsidRDefault="0026799D" w:rsidP="00AF2283">
      <w:r w:rsidRPr="00DD058B">
        <w:rPr>
          <w:noProof/>
        </w:rPr>
        <w:drawing>
          <wp:anchor distT="0" distB="0" distL="114300" distR="114300" simplePos="0" relativeHeight="251705344" behindDoc="0" locked="0" layoutInCell="1" allowOverlap="1" wp14:anchorId="6F202393" wp14:editId="043A6CED">
            <wp:simplePos x="0" y="0"/>
            <wp:positionH relativeFrom="column">
              <wp:posOffset>3884103</wp:posOffset>
            </wp:positionH>
            <wp:positionV relativeFrom="paragraph">
              <wp:posOffset>385756</wp:posOffset>
            </wp:positionV>
            <wp:extent cx="2023110" cy="1085850"/>
            <wp:effectExtent l="0" t="0" r="0" b="0"/>
            <wp:wrapThrough wrapText="bothSides">
              <wp:wrapPolygon edited="0">
                <wp:start x="0" y="0"/>
                <wp:lineTo x="0" y="21221"/>
                <wp:lineTo x="21356" y="21221"/>
                <wp:lineTo x="21356"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2023110" cy="1085850"/>
                    </a:xfrm>
                    <a:prstGeom prst="rect">
                      <a:avLst/>
                    </a:prstGeom>
                  </pic:spPr>
                </pic:pic>
              </a:graphicData>
            </a:graphic>
            <wp14:sizeRelH relativeFrom="margin">
              <wp14:pctWidth>0</wp14:pctWidth>
            </wp14:sizeRelH>
            <wp14:sizeRelV relativeFrom="margin">
              <wp14:pctHeight>0</wp14:pctHeight>
            </wp14:sizeRelV>
          </wp:anchor>
        </w:drawing>
      </w:r>
      <w:r w:rsidR="003B3810">
        <w:rPr>
          <w:noProof/>
        </w:rPr>
        <w:drawing>
          <wp:anchor distT="0" distB="0" distL="114300" distR="114300" simplePos="0" relativeHeight="251684864" behindDoc="1" locked="0" layoutInCell="1" allowOverlap="1" wp14:anchorId="5E3DDD17" wp14:editId="7689E0CD">
            <wp:simplePos x="0" y="0"/>
            <wp:positionH relativeFrom="margin">
              <wp:align>right</wp:align>
            </wp:positionH>
            <wp:positionV relativeFrom="paragraph">
              <wp:posOffset>479425</wp:posOffset>
            </wp:positionV>
            <wp:extent cx="5943600" cy="5713730"/>
            <wp:effectExtent l="0" t="0" r="0" b="127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975E3D">
        <w:t>No runner stops exactly at the finish line</w:t>
      </w:r>
      <w:r w:rsidR="00D832BA">
        <w:t>;</w:t>
      </w:r>
      <w:r w:rsidR="00975E3D">
        <w:t xml:space="preserve"> No athlete walks straight to the car</w:t>
      </w:r>
      <w:r w:rsidR="001E0325">
        <w:t xml:space="preserve"> and goes home</w:t>
      </w:r>
      <w:r w:rsidR="00D832BA">
        <w:t>;</w:t>
      </w:r>
      <w:r w:rsidR="001E0325">
        <w:t xml:space="preserve"> No engineer throws away all the equipment after an experiment. </w:t>
      </w:r>
      <w:r w:rsidR="00195BDC">
        <w:t>After camping</w:t>
      </w:r>
      <w:r w:rsidR="00D832BA">
        <w:t>,</w:t>
      </w:r>
      <w:r w:rsidR="00195BDC">
        <w:t xml:space="preserve"> what do you keep and what do you throw </w:t>
      </w:r>
      <w:proofErr w:type="gramStart"/>
      <w:r w:rsidR="00195BDC">
        <w:t>away.</w:t>
      </w:r>
      <w:proofErr w:type="gramEnd"/>
      <w:r w:rsidR="00195BDC">
        <w:t xml:space="preserve"> </w:t>
      </w:r>
      <w:r w:rsidR="001E0325">
        <w:t xml:space="preserve">There is clean up, reflection, </w:t>
      </w:r>
      <w:r w:rsidR="00195BDC">
        <w:t xml:space="preserve">lessons learned, and preparing to do it again. </w:t>
      </w:r>
    </w:p>
    <w:p w14:paraId="226A50DF" w14:textId="31D870E7" w:rsidR="00EC26FB" w:rsidRDefault="00EC26FB" w:rsidP="00AF2283">
      <w:r>
        <w:t>You will need to complete the following for each Aco</w:t>
      </w:r>
      <w:r w:rsidR="00253F2F">
        <w:t>r</w:t>
      </w:r>
      <w:r>
        <w:t>n:</w:t>
      </w:r>
    </w:p>
    <w:p w14:paraId="07B760AF" w14:textId="63B57742" w:rsidR="003E486E" w:rsidRDefault="003E486E" w:rsidP="00EC26FB">
      <w:pPr>
        <w:pStyle w:val="ListParagraph"/>
        <w:numPr>
          <w:ilvl w:val="0"/>
          <w:numId w:val="7"/>
        </w:numPr>
      </w:pPr>
      <w:r>
        <w:t>Presentation</w:t>
      </w:r>
    </w:p>
    <w:p w14:paraId="00F24985" w14:textId="061536FF" w:rsidR="00EB7C91" w:rsidRDefault="00EB7C91" w:rsidP="00EB7C91">
      <w:pPr>
        <w:pStyle w:val="ListParagraph"/>
        <w:numPr>
          <w:ilvl w:val="1"/>
          <w:numId w:val="7"/>
        </w:numPr>
      </w:pPr>
      <w:r>
        <w:t xml:space="preserve">Your team will be required to present a </w:t>
      </w:r>
      <w:proofErr w:type="gramStart"/>
      <w:r>
        <w:t>3-5 minute</w:t>
      </w:r>
      <w:proofErr w:type="gramEnd"/>
      <w:r>
        <w:t xml:space="preserve"> briefing of your Acorn Project</w:t>
      </w:r>
      <w:r w:rsidR="00A34F39">
        <w:t xml:space="preserve"> to the class.</w:t>
      </w:r>
    </w:p>
    <w:p w14:paraId="35DF917D" w14:textId="794947D1" w:rsidR="00EC26FB" w:rsidRDefault="00EC26FB" w:rsidP="00EC26FB">
      <w:pPr>
        <w:pStyle w:val="ListParagraph"/>
        <w:numPr>
          <w:ilvl w:val="0"/>
          <w:numId w:val="7"/>
        </w:numPr>
      </w:pPr>
      <w:r>
        <w:t>Lessons Learned</w:t>
      </w:r>
    </w:p>
    <w:p w14:paraId="204AB87F" w14:textId="298E7F8B" w:rsidR="00A34F39" w:rsidRDefault="00A34F39" w:rsidP="00A34F39">
      <w:pPr>
        <w:pStyle w:val="ListParagraph"/>
        <w:numPr>
          <w:ilvl w:val="1"/>
          <w:numId w:val="7"/>
        </w:numPr>
      </w:pPr>
      <w:r>
        <w:t xml:space="preserve">You need to reflect on the vision and goal of the project. Think if you were to do each of the projects again, how would you do </w:t>
      </w:r>
      <w:r w:rsidR="00A67C98">
        <w:t>better. What advi</w:t>
      </w:r>
      <w:r w:rsidR="00D832BA">
        <w:t>c</w:t>
      </w:r>
      <w:r w:rsidR="00A67C98">
        <w:t>e would you give someone</w:t>
      </w:r>
      <w:r w:rsidR="00126F27">
        <w:t>?</w:t>
      </w:r>
      <w:r w:rsidR="00A67C98">
        <w:t xml:space="preserve"> </w:t>
      </w:r>
    </w:p>
    <w:p w14:paraId="5C3E248D" w14:textId="6CCDC5B1" w:rsidR="00A67C98" w:rsidRDefault="00A67C98" w:rsidP="00A67C98">
      <w:pPr>
        <w:pStyle w:val="ListParagraph"/>
        <w:numPr>
          <w:ilvl w:val="1"/>
          <w:numId w:val="7"/>
        </w:numPr>
      </w:pPr>
      <w:r>
        <w:t xml:space="preserve">You need to have at least </w:t>
      </w:r>
      <w:r w:rsidR="00126F27">
        <w:t>two</w:t>
      </w:r>
      <w:r>
        <w:t xml:space="preserve"> lessons learned for each of the 4 Acorn Projects.</w:t>
      </w:r>
      <w:r w:rsidR="00EB066C">
        <w:t xml:space="preserve"> </w:t>
      </w:r>
    </w:p>
    <w:p w14:paraId="619CD08D" w14:textId="08A6E642" w:rsidR="00EB066C" w:rsidRDefault="00126F27" w:rsidP="00A67C98">
      <w:pPr>
        <w:pStyle w:val="ListParagraph"/>
        <w:numPr>
          <w:ilvl w:val="1"/>
          <w:numId w:val="7"/>
        </w:numPr>
      </w:pPr>
      <w:r>
        <w:t xml:space="preserve">Also, </w:t>
      </w:r>
      <w:r w:rsidR="00EB066C">
        <w:t>additional</w:t>
      </w:r>
      <w:r>
        <w:t xml:space="preserve"> lesson learned on</w:t>
      </w:r>
      <w:r w:rsidR="00EB066C">
        <w:t xml:space="preserve"> your team dynamics. </w:t>
      </w:r>
    </w:p>
    <w:p w14:paraId="36C2ACD1" w14:textId="1AC42A07" w:rsidR="00470602" w:rsidRDefault="00470602" w:rsidP="00470602">
      <w:pPr>
        <w:pStyle w:val="ListParagraph"/>
        <w:numPr>
          <w:ilvl w:val="0"/>
          <w:numId w:val="7"/>
        </w:numPr>
      </w:pPr>
      <w:r>
        <w:t>S.T.A.R</w:t>
      </w:r>
    </w:p>
    <w:p w14:paraId="728D0DB4" w14:textId="3748EAD4" w:rsidR="00470602" w:rsidRDefault="00470602" w:rsidP="00470602">
      <w:pPr>
        <w:pStyle w:val="ListParagraph"/>
        <w:numPr>
          <w:ilvl w:val="1"/>
          <w:numId w:val="7"/>
        </w:numPr>
      </w:pPr>
      <w:r>
        <w:t>Write up a summary of your experience in the following format</w:t>
      </w:r>
    </w:p>
    <w:p w14:paraId="658D8532" w14:textId="0365AA73" w:rsidR="00470602" w:rsidRDefault="004D59DE" w:rsidP="00470602">
      <w:pPr>
        <w:pStyle w:val="ListParagraph"/>
        <w:numPr>
          <w:ilvl w:val="2"/>
          <w:numId w:val="7"/>
        </w:numPr>
      </w:pPr>
      <w:r w:rsidRPr="004D59DE">
        <w:rPr>
          <w:noProof/>
        </w:rPr>
        <w:drawing>
          <wp:anchor distT="0" distB="0" distL="114300" distR="114300" simplePos="0" relativeHeight="251718656" behindDoc="0" locked="0" layoutInCell="1" allowOverlap="1" wp14:anchorId="4C9667C3" wp14:editId="40977784">
            <wp:simplePos x="0" y="0"/>
            <wp:positionH relativeFrom="page">
              <wp:posOffset>4894615</wp:posOffset>
            </wp:positionH>
            <wp:positionV relativeFrom="paragraph">
              <wp:posOffset>9261</wp:posOffset>
            </wp:positionV>
            <wp:extent cx="2273935" cy="974725"/>
            <wp:effectExtent l="0" t="0" r="0" b="0"/>
            <wp:wrapThrough wrapText="bothSides">
              <wp:wrapPolygon edited="0">
                <wp:start x="0" y="0"/>
                <wp:lineTo x="0" y="21107"/>
                <wp:lineTo x="21353" y="21107"/>
                <wp:lineTo x="21353" y="0"/>
                <wp:lineTo x="0" y="0"/>
              </wp:wrapPolygon>
            </wp:wrapThrough>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273935" cy="974725"/>
                    </a:xfrm>
                    <a:prstGeom prst="rect">
                      <a:avLst/>
                    </a:prstGeom>
                  </pic:spPr>
                </pic:pic>
              </a:graphicData>
            </a:graphic>
            <wp14:sizeRelH relativeFrom="margin">
              <wp14:pctWidth>0</wp14:pctWidth>
            </wp14:sizeRelH>
            <wp14:sizeRelV relativeFrom="margin">
              <wp14:pctHeight>0</wp14:pctHeight>
            </wp14:sizeRelV>
          </wp:anchor>
        </w:drawing>
      </w:r>
      <w:r w:rsidR="00470602">
        <w:t>S. Situation</w:t>
      </w:r>
    </w:p>
    <w:p w14:paraId="6774974D" w14:textId="558EE138" w:rsidR="00470602" w:rsidRDefault="00470602" w:rsidP="00470602">
      <w:pPr>
        <w:pStyle w:val="ListParagraph"/>
        <w:numPr>
          <w:ilvl w:val="2"/>
          <w:numId w:val="7"/>
        </w:numPr>
      </w:pPr>
      <w:r>
        <w:t>T. Task</w:t>
      </w:r>
    </w:p>
    <w:p w14:paraId="52F56FC9" w14:textId="1FC11737" w:rsidR="00470602" w:rsidRDefault="00470602" w:rsidP="00470602">
      <w:pPr>
        <w:pStyle w:val="ListParagraph"/>
        <w:numPr>
          <w:ilvl w:val="2"/>
          <w:numId w:val="7"/>
        </w:numPr>
      </w:pPr>
      <w:r>
        <w:t>A. Achievement</w:t>
      </w:r>
    </w:p>
    <w:p w14:paraId="4DA44EEE" w14:textId="248D73B0" w:rsidR="00470602" w:rsidRDefault="00470602" w:rsidP="00470602">
      <w:pPr>
        <w:pStyle w:val="ListParagraph"/>
        <w:numPr>
          <w:ilvl w:val="2"/>
          <w:numId w:val="7"/>
        </w:numPr>
      </w:pPr>
      <w:r>
        <w:t>R. Results</w:t>
      </w:r>
    </w:p>
    <w:p w14:paraId="114B89DD" w14:textId="16E9DD22" w:rsidR="001A5B5B" w:rsidRDefault="0026799D" w:rsidP="001A5B5B">
      <w:pPr>
        <w:pStyle w:val="ListParagraph"/>
        <w:numPr>
          <w:ilvl w:val="0"/>
          <w:numId w:val="7"/>
        </w:numPr>
      </w:pPr>
      <w:r>
        <w:t>Participation</w:t>
      </w:r>
    </w:p>
    <w:p w14:paraId="35E3B6EF" w14:textId="12292594" w:rsidR="001A5B5B" w:rsidRDefault="001A5B5B" w:rsidP="001A5B5B">
      <w:pPr>
        <w:pStyle w:val="ListParagraph"/>
        <w:numPr>
          <w:ilvl w:val="1"/>
          <w:numId w:val="7"/>
        </w:numPr>
      </w:pPr>
      <w:r>
        <w:t>Each of you will provide a report on how you participated</w:t>
      </w:r>
      <w:r w:rsidR="0026799D">
        <w:t xml:space="preserve"> and</w:t>
      </w:r>
    </w:p>
    <w:p w14:paraId="4F934F65" w14:textId="24D52FBB" w:rsidR="0026799D" w:rsidRDefault="0026799D" w:rsidP="001A5B5B">
      <w:pPr>
        <w:pStyle w:val="ListParagraph"/>
        <w:numPr>
          <w:ilvl w:val="1"/>
          <w:numId w:val="7"/>
        </w:numPr>
      </w:pPr>
      <w:r>
        <w:t>Each of you will report on how each member of the team participated.</w:t>
      </w:r>
    </w:p>
    <w:p w14:paraId="2194D7C3" w14:textId="05DC2C20" w:rsidR="0026799D" w:rsidRDefault="0026799D" w:rsidP="001A5B5B">
      <w:pPr>
        <w:pStyle w:val="ListParagraph"/>
        <w:numPr>
          <w:ilvl w:val="1"/>
          <w:numId w:val="7"/>
        </w:numPr>
      </w:pPr>
      <w:r>
        <w:t>As a team</w:t>
      </w:r>
      <w:r w:rsidR="00126F27">
        <w:t>,</w:t>
      </w:r>
      <w:r>
        <w:t xml:space="preserve"> you will determine how many hours you spend on each project. </w:t>
      </w:r>
    </w:p>
    <w:p w14:paraId="58B3B895" w14:textId="13ED4A64" w:rsidR="003E486E" w:rsidRDefault="00EC26FB" w:rsidP="001A5B5B">
      <w:pPr>
        <w:pStyle w:val="ListParagraph"/>
        <w:numPr>
          <w:ilvl w:val="0"/>
          <w:numId w:val="7"/>
        </w:numPr>
      </w:pPr>
      <w:r>
        <w:t xml:space="preserve">Stop, </w:t>
      </w:r>
      <w:r w:rsidR="00CE0867">
        <w:t>Start,</w:t>
      </w:r>
      <w:r>
        <w:t xml:space="preserve"> and Continue</w:t>
      </w:r>
    </w:p>
    <w:p w14:paraId="59E7EB5C" w14:textId="6A95794D" w:rsidR="00A67C98" w:rsidRDefault="00A67C98" w:rsidP="00A67C98">
      <w:pPr>
        <w:pStyle w:val="ListParagraph"/>
        <w:numPr>
          <w:ilvl w:val="1"/>
          <w:numId w:val="7"/>
        </w:numPr>
      </w:pPr>
      <w:r>
        <w:t xml:space="preserve">As a team </w:t>
      </w:r>
      <w:r w:rsidR="00737F83">
        <w:t>and as an individual</w:t>
      </w:r>
      <w:r w:rsidR="00126F27">
        <w:t>,</w:t>
      </w:r>
      <w:r w:rsidR="00737F83">
        <w:t xml:space="preserve"> </w:t>
      </w:r>
      <w:r>
        <w:t xml:space="preserve">you need to reflect on </w:t>
      </w:r>
      <w:r w:rsidR="00737F83">
        <w:t>three thing</w:t>
      </w:r>
      <w:r w:rsidR="003F0691">
        <w:t>s</w:t>
      </w:r>
      <w:r w:rsidR="00737F83">
        <w:t>:</w:t>
      </w:r>
    </w:p>
    <w:p w14:paraId="1D80A15B" w14:textId="7F462285" w:rsidR="00737F83" w:rsidRDefault="00737F83" w:rsidP="00737F83">
      <w:pPr>
        <w:pStyle w:val="ListParagraph"/>
        <w:numPr>
          <w:ilvl w:val="2"/>
          <w:numId w:val="4"/>
        </w:numPr>
      </w:pPr>
      <w:r>
        <w:t xml:space="preserve">Stop: List </w:t>
      </w:r>
      <w:r w:rsidR="00491991">
        <w:t xml:space="preserve">an </w:t>
      </w:r>
      <w:r w:rsidR="00167C44">
        <w:t xml:space="preserve">item that your team and </w:t>
      </w:r>
      <w:r w:rsidR="000B1138">
        <w:t>yourself that you need to stop doing that hindered</w:t>
      </w:r>
      <w:r w:rsidR="00167C44">
        <w:t xml:space="preserve"> the tea</w:t>
      </w:r>
      <w:r w:rsidR="009D6FB1">
        <w:t>m and project.</w:t>
      </w:r>
    </w:p>
    <w:p w14:paraId="6E9BA7D4" w14:textId="706F6E65" w:rsidR="009D6FB1" w:rsidRDefault="009D6FB1" w:rsidP="00737F83">
      <w:pPr>
        <w:pStyle w:val="ListParagraph"/>
        <w:numPr>
          <w:ilvl w:val="2"/>
          <w:numId w:val="4"/>
        </w:numPr>
      </w:pPr>
      <w:r>
        <w:t xml:space="preserve">Start: List </w:t>
      </w:r>
      <w:r w:rsidR="00491991">
        <w:t>an</w:t>
      </w:r>
      <w:r>
        <w:t xml:space="preserve"> item that would </w:t>
      </w:r>
      <w:r w:rsidR="00C74E91">
        <w:t xml:space="preserve">improve and </w:t>
      </w:r>
      <w:r>
        <w:t xml:space="preserve">innovate </w:t>
      </w:r>
      <w:r w:rsidR="00437BD4">
        <w:t>the project.</w:t>
      </w:r>
    </w:p>
    <w:p w14:paraId="5E73F8F1" w14:textId="5EE6A23A" w:rsidR="00437BD4" w:rsidRDefault="00C74E91" w:rsidP="00737F83">
      <w:pPr>
        <w:pStyle w:val="ListParagraph"/>
        <w:numPr>
          <w:ilvl w:val="2"/>
          <w:numId w:val="4"/>
        </w:numPr>
      </w:pPr>
      <w:r>
        <w:t>Continue</w:t>
      </w:r>
      <w:r w:rsidR="003F0691">
        <w:t xml:space="preserve">: </w:t>
      </w:r>
      <w:r w:rsidR="00491991">
        <w:t xml:space="preserve">List </w:t>
      </w:r>
      <w:r w:rsidR="003F0691">
        <w:t xml:space="preserve">items that went well and is necessary for </w:t>
      </w:r>
      <w:r w:rsidR="000B1138">
        <w:t xml:space="preserve">the </w:t>
      </w:r>
      <w:r w:rsidR="003F0691">
        <w:t>success of the project</w:t>
      </w:r>
    </w:p>
    <w:p w14:paraId="2B3D550F" w14:textId="50EA66EF" w:rsidR="00470602" w:rsidRDefault="00491991" w:rsidP="00470602">
      <w:pPr>
        <w:pStyle w:val="ListParagraph"/>
        <w:numPr>
          <w:ilvl w:val="1"/>
          <w:numId w:val="4"/>
        </w:numPr>
      </w:pPr>
      <w:r>
        <w:t>Complete Stop, Start</w:t>
      </w:r>
      <w:r w:rsidR="000B1138">
        <w:t>,</w:t>
      </w:r>
      <w:r>
        <w:t xml:space="preserve"> and Continue for each of your projects. </w:t>
      </w:r>
    </w:p>
    <w:p w14:paraId="70389140" w14:textId="35BC6D61" w:rsidR="00EB066C" w:rsidRDefault="00EB066C" w:rsidP="00D64B32">
      <w:pPr>
        <w:pStyle w:val="Heading1"/>
      </w:pPr>
      <w:r>
        <w:lastRenderedPageBreak/>
        <w:t>Presentation of Acorns</w:t>
      </w:r>
      <w:r w:rsidR="00F8638C">
        <w:t xml:space="preserve"> Ceremony</w:t>
      </w:r>
      <w:r w:rsidR="00CB4E76" w:rsidRPr="00CB4E76">
        <w:t xml:space="preserve"> </w:t>
      </w:r>
    </w:p>
    <w:p w14:paraId="7AC50B13" w14:textId="350A9BA7" w:rsidR="00EB066C" w:rsidRDefault="00EB066C" w:rsidP="00EB066C">
      <w:r>
        <w:t xml:space="preserve">On the Last of Class, </w:t>
      </w:r>
      <w:r w:rsidR="00DE7772">
        <w:t xml:space="preserve">we will have a ceremony where </w:t>
      </w:r>
      <w:r w:rsidR="0047752B">
        <w:t xml:space="preserve">I will present you </w:t>
      </w:r>
      <w:r w:rsidR="00816190">
        <w:t>with</w:t>
      </w:r>
      <w:r w:rsidR="000B1138">
        <w:t xml:space="preserve"> </w:t>
      </w:r>
      <w:r w:rsidR="00816190">
        <w:t>four</w:t>
      </w:r>
      <w:r w:rsidR="00E250A3">
        <w:t xml:space="preserve"> </w:t>
      </w:r>
      <w:r w:rsidR="00816190">
        <w:t>A</w:t>
      </w:r>
      <w:r w:rsidR="00E250A3">
        <w:t>corn</w:t>
      </w:r>
      <w:r w:rsidR="00816190">
        <w:t>s</w:t>
      </w:r>
      <w:r w:rsidR="00E250A3">
        <w:t xml:space="preserve">, one for each project that you completed. </w:t>
      </w:r>
    </w:p>
    <w:p w14:paraId="69389F08" w14:textId="18BCE54D" w:rsidR="0026799D" w:rsidRDefault="00DE7772" w:rsidP="00EB066C">
      <w:r>
        <w:rPr>
          <w:noProof/>
        </w:rPr>
        <w:drawing>
          <wp:anchor distT="0" distB="0" distL="114300" distR="114300" simplePos="0" relativeHeight="251706368" behindDoc="0" locked="0" layoutInCell="1" allowOverlap="1" wp14:anchorId="42090865" wp14:editId="6096E0DA">
            <wp:simplePos x="0" y="0"/>
            <wp:positionH relativeFrom="margin">
              <wp:posOffset>4099304</wp:posOffset>
            </wp:positionH>
            <wp:positionV relativeFrom="paragraph">
              <wp:posOffset>-806</wp:posOffset>
            </wp:positionV>
            <wp:extent cx="819150" cy="819150"/>
            <wp:effectExtent l="0" t="0" r="0" b="0"/>
            <wp:wrapThrough wrapText="bothSides">
              <wp:wrapPolygon edited="0">
                <wp:start x="0" y="0"/>
                <wp:lineTo x="0" y="21098"/>
                <wp:lineTo x="21098" y="21098"/>
                <wp:lineTo x="21098"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6799D" w:rsidRPr="0026799D">
        <w:rPr>
          <w:noProof/>
        </w:rPr>
        <w:drawing>
          <wp:inline distT="0" distB="0" distL="0" distR="0" wp14:anchorId="14F9F4FD" wp14:editId="6B082B96">
            <wp:extent cx="914400" cy="914400"/>
            <wp:effectExtent l="0" t="0" r="0" b="0"/>
            <wp:docPr id="46" name="Graphic 46"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0C8A8C24" wp14:editId="20B597A4">
            <wp:extent cx="914400" cy="914400"/>
            <wp:effectExtent l="0" t="0" r="0" b="0"/>
            <wp:docPr id="47" name="Graphic 47"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29FFBA1F" wp14:editId="71873588">
            <wp:extent cx="914400" cy="914400"/>
            <wp:effectExtent l="0" t="0" r="0" b="0"/>
            <wp:docPr id="48" name="Graphic 4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142D51F5" wp14:editId="6B1DA321">
            <wp:extent cx="914400" cy="914400"/>
            <wp:effectExtent l="0" t="0" r="0" b="0"/>
            <wp:docPr id="49" name="Graphic 4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914400" cy="914400"/>
                    </a:xfrm>
                    <a:prstGeom prst="rect">
                      <a:avLst/>
                    </a:prstGeom>
                  </pic:spPr>
                </pic:pic>
              </a:graphicData>
            </a:graphic>
          </wp:inline>
        </w:drawing>
      </w:r>
    </w:p>
    <w:p w14:paraId="5D54EBAD" w14:textId="5B2BBA72" w:rsidR="002442A0" w:rsidRDefault="002442A0" w:rsidP="00524B3D">
      <w:pPr>
        <w:pStyle w:val="Heading2"/>
      </w:pPr>
      <w:r>
        <w:t>Other Resources</w:t>
      </w:r>
    </w:p>
    <w:p w14:paraId="755F86E7" w14:textId="7DBD0C17" w:rsidR="00100D07" w:rsidRDefault="00CE0867" w:rsidP="00C632FE">
      <w:pPr>
        <w:pStyle w:val="ListParagraph"/>
        <w:numPr>
          <w:ilvl w:val="0"/>
          <w:numId w:val="1"/>
        </w:numPr>
        <w:rPr>
          <w:rStyle w:val="Hyperlink"/>
        </w:rPr>
      </w:pPr>
      <w:r>
        <w:rPr>
          <w:noProof/>
        </w:rPr>
        <w:drawing>
          <wp:anchor distT="0" distB="0" distL="114300" distR="114300" simplePos="0" relativeHeight="251709440" behindDoc="1" locked="0" layoutInCell="1" allowOverlap="1" wp14:anchorId="2311FEF5" wp14:editId="767E1872">
            <wp:simplePos x="0" y="0"/>
            <wp:positionH relativeFrom="margin">
              <wp:align>right</wp:align>
            </wp:positionH>
            <wp:positionV relativeFrom="paragraph">
              <wp:posOffset>518675</wp:posOffset>
            </wp:positionV>
            <wp:extent cx="5943600" cy="5713730"/>
            <wp:effectExtent l="0" t="0" r="0" b="127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hyperlink r:id="rId51" w:history="1">
        <w:r w:rsidR="0026799D" w:rsidRPr="00DF5A95">
          <w:rPr>
            <w:rStyle w:val="Hyperlink"/>
          </w:rPr>
          <w:t>https://www.byui.edu/mighty-oaks</w:t>
        </w:r>
      </w:hyperlink>
    </w:p>
    <w:p w14:paraId="5885BE5F" w14:textId="77777777" w:rsidR="00100D07" w:rsidRDefault="00100D07">
      <w:pPr>
        <w:rPr>
          <w:rStyle w:val="Hyperlink"/>
        </w:rPr>
      </w:pPr>
      <w:r>
        <w:rPr>
          <w:rStyle w:val="Hyperlink"/>
        </w:rPr>
        <w:br w:type="page"/>
      </w:r>
    </w:p>
    <w:p w14:paraId="2559F98A" w14:textId="4117AE78" w:rsidR="009B16A0" w:rsidRDefault="00067979" w:rsidP="009B16A0">
      <w:pPr>
        <w:jc w:val="center"/>
        <w:rPr>
          <w:b/>
          <w:bCs/>
          <w:sz w:val="32"/>
          <w:szCs w:val="32"/>
        </w:rPr>
      </w:pPr>
      <w:r w:rsidRPr="0026799D">
        <w:rPr>
          <w:noProof/>
        </w:rPr>
        <w:lastRenderedPageBreak/>
        <w:drawing>
          <wp:anchor distT="0" distB="0" distL="114300" distR="114300" simplePos="0" relativeHeight="251732992" behindDoc="0" locked="0" layoutInCell="1" allowOverlap="1" wp14:anchorId="448CF5EE" wp14:editId="15AF9A7C">
            <wp:simplePos x="0" y="0"/>
            <wp:positionH relativeFrom="margin">
              <wp:align>left</wp:align>
            </wp:positionH>
            <wp:positionV relativeFrom="paragraph">
              <wp:posOffset>0</wp:posOffset>
            </wp:positionV>
            <wp:extent cx="457200" cy="457200"/>
            <wp:effectExtent l="0" t="0" r="0" b="0"/>
            <wp:wrapNone/>
            <wp:docPr id="58" name="Graphic 5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07C6E0E1" w14:textId="77777777" w:rsidR="009B16A0" w:rsidRDefault="009B16A0" w:rsidP="009B16A0">
      <w:pPr>
        <w:pStyle w:val="ListParagraph"/>
        <w:ind w:left="360"/>
        <w:jc w:val="center"/>
      </w:pPr>
      <w:r w:rsidRPr="007610CF">
        <w:rPr>
          <w:b/>
          <w:bCs/>
        </w:rPr>
        <w:t>Project Mission Focus:</w:t>
      </w:r>
      <w:r>
        <w:t xml:space="preserve"> Disciple of Jesus Christ</w:t>
      </w:r>
    </w:p>
    <w:p w14:paraId="0FF79C3A" w14:textId="52D5245B" w:rsidR="00AF53FA" w:rsidRPr="00AF53FA" w:rsidRDefault="00AF53FA" w:rsidP="00AF53FA">
      <w:pPr>
        <w:pStyle w:val="ListParagraph"/>
        <w:numPr>
          <w:ilvl w:val="0"/>
          <w:numId w:val="9"/>
        </w:numPr>
        <w:rPr>
          <w:b/>
          <w:bCs/>
        </w:rPr>
      </w:pPr>
      <w:r w:rsidRPr="00AF53FA">
        <w:rPr>
          <w:b/>
          <w:bCs/>
        </w:rPr>
        <w:t xml:space="preserve">Team Name: </w:t>
      </w:r>
      <w:r w:rsidR="00836680">
        <w:rPr>
          <w:b/>
          <w:bCs/>
        </w:rPr>
        <w:t>Brigham Young Fan Club</w:t>
      </w:r>
    </w:p>
    <w:p w14:paraId="4F5570C2" w14:textId="404AFE96"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r w:rsidR="00836680">
        <w:rPr>
          <w:b/>
          <w:bCs/>
        </w:rPr>
        <w:t xml:space="preserve"> Carson McBride, Nolan Monnier, David Schaad, Garrison Williams</w:t>
      </w:r>
    </w:p>
    <w:p w14:paraId="73ADBEA0" w14:textId="00929926" w:rsidR="009B16A0" w:rsidRDefault="009B16A0" w:rsidP="00AF53FA">
      <w:pPr>
        <w:pStyle w:val="ListParagraph"/>
        <w:numPr>
          <w:ilvl w:val="0"/>
          <w:numId w:val="9"/>
        </w:numPr>
      </w:pPr>
      <w:r w:rsidRPr="007610CF">
        <w:rPr>
          <w:b/>
          <w:bCs/>
          <w:noProof/>
        </w:rPr>
        <w:drawing>
          <wp:anchor distT="0" distB="0" distL="114300" distR="114300" simplePos="0" relativeHeight="251720704" behindDoc="0" locked="0" layoutInCell="1" allowOverlap="1" wp14:anchorId="66A7BF39" wp14:editId="4C5FCD77">
            <wp:simplePos x="0" y="0"/>
            <wp:positionH relativeFrom="margin">
              <wp:posOffset>4505629</wp:posOffset>
            </wp:positionH>
            <wp:positionV relativeFrom="paragraph">
              <wp:posOffset>227381</wp:posOffset>
            </wp:positionV>
            <wp:extent cx="1936598" cy="954902"/>
            <wp:effectExtent l="0" t="0" r="6985"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836680">
        <w:t>Service Project</w:t>
      </w:r>
    </w:p>
    <w:p w14:paraId="6B76E460" w14:textId="77777777"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1EA29CF0" w14:textId="77777777" w:rsidTr="00D73EBC">
        <w:tc>
          <w:tcPr>
            <w:tcW w:w="1615" w:type="dxa"/>
          </w:tcPr>
          <w:p w14:paraId="4B243893" w14:textId="77777777" w:rsidR="009B16A0" w:rsidRDefault="009B16A0" w:rsidP="00D73EBC">
            <w:pPr>
              <w:pStyle w:val="ListParagraph"/>
              <w:ind w:left="0"/>
            </w:pPr>
          </w:p>
        </w:tc>
        <w:tc>
          <w:tcPr>
            <w:tcW w:w="2610" w:type="dxa"/>
          </w:tcPr>
          <w:p w14:paraId="479B496D"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2B5CB543"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473620AA" w14:textId="77777777" w:rsidTr="00D73EBC">
        <w:tc>
          <w:tcPr>
            <w:tcW w:w="1615" w:type="dxa"/>
          </w:tcPr>
          <w:p w14:paraId="5F6B759B" w14:textId="77777777" w:rsidR="009B16A0" w:rsidRPr="007610CF" w:rsidRDefault="009B16A0" w:rsidP="00D73EBC">
            <w:pPr>
              <w:pStyle w:val="ListParagraph"/>
              <w:ind w:left="0"/>
              <w:rPr>
                <w:b/>
                <w:bCs/>
              </w:rPr>
            </w:pPr>
            <w:r w:rsidRPr="007610CF">
              <w:rPr>
                <w:b/>
                <w:bCs/>
              </w:rPr>
              <w:t>Self</w:t>
            </w:r>
          </w:p>
        </w:tc>
        <w:tc>
          <w:tcPr>
            <w:tcW w:w="2610" w:type="dxa"/>
          </w:tcPr>
          <w:p w14:paraId="388BB405"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Consciousness</w:t>
            </w:r>
          </w:p>
        </w:tc>
        <w:tc>
          <w:tcPr>
            <w:tcW w:w="2340" w:type="dxa"/>
          </w:tcPr>
          <w:p w14:paraId="6285EF31"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Conduct</w:t>
            </w:r>
          </w:p>
        </w:tc>
      </w:tr>
      <w:tr w:rsidR="009B16A0" w14:paraId="74C6CF98" w14:textId="77777777" w:rsidTr="00D73EBC">
        <w:tc>
          <w:tcPr>
            <w:tcW w:w="1615" w:type="dxa"/>
          </w:tcPr>
          <w:p w14:paraId="028FE8E3" w14:textId="77777777" w:rsidR="009B16A0" w:rsidRPr="007610CF" w:rsidRDefault="009B16A0" w:rsidP="00D73EBC">
            <w:pPr>
              <w:pStyle w:val="ListParagraph"/>
              <w:ind w:left="0"/>
              <w:rPr>
                <w:b/>
                <w:bCs/>
              </w:rPr>
            </w:pPr>
            <w:r w:rsidRPr="007610CF">
              <w:rPr>
                <w:b/>
                <w:bCs/>
              </w:rPr>
              <w:t>Group</w:t>
            </w:r>
          </w:p>
        </w:tc>
        <w:tc>
          <w:tcPr>
            <w:tcW w:w="2610" w:type="dxa"/>
          </w:tcPr>
          <w:p w14:paraId="65E5F8BF"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Connectedness</w:t>
            </w:r>
          </w:p>
        </w:tc>
        <w:tc>
          <w:tcPr>
            <w:tcW w:w="2340" w:type="dxa"/>
          </w:tcPr>
          <w:p w14:paraId="42849EA4"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Interaction</w:t>
            </w:r>
          </w:p>
        </w:tc>
      </w:tr>
      <w:tr w:rsidR="009B16A0" w14:paraId="3CD27820" w14:textId="77777777" w:rsidTr="00D73EBC">
        <w:tc>
          <w:tcPr>
            <w:tcW w:w="1615" w:type="dxa"/>
          </w:tcPr>
          <w:p w14:paraId="0A16E824" w14:textId="77777777" w:rsidR="009B16A0" w:rsidRPr="007610CF" w:rsidRDefault="009B16A0" w:rsidP="00D73EBC">
            <w:pPr>
              <w:pStyle w:val="ListParagraph"/>
              <w:ind w:left="0"/>
              <w:rPr>
                <w:b/>
                <w:bCs/>
              </w:rPr>
            </w:pPr>
            <w:r w:rsidRPr="007610CF">
              <w:rPr>
                <w:b/>
                <w:bCs/>
              </w:rPr>
              <w:t>Community</w:t>
            </w:r>
          </w:p>
        </w:tc>
        <w:tc>
          <w:tcPr>
            <w:tcW w:w="2610" w:type="dxa"/>
          </w:tcPr>
          <w:p w14:paraId="2BD4728A"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Representation</w:t>
            </w:r>
          </w:p>
        </w:tc>
        <w:tc>
          <w:tcPr>
            <w:tcW w:w="2340" w:type="dxa"/>
          </w:tcPr>
          <w:p w14:paraId="103ADA39" w14:textId="4150FC8D" w:rsidR="009B16A0" w:rsidRPr="007610CF" w:rsidRDefault="00796D1B" w:rsidP="00D73EBC">
            <w:pPr>
              <w:pStyle w:val="ListParagraph"/>
              <w:ind w:left="0"/>
              <w:rPr>
                <w:color w:val="1F3864" w:themeColor="accent1" w:themeShade="80"/>
              </w:rPr>
            </w:pPr>
            <w:r>
              <w:rPr>
                <w:noProof/>
                <w:color w:val="1F3864" w:themeColor="accent1" w:themeShade="80"/>
              </w:rPr>
              <w:drawing>
                <wp:inline distT="0" distB="0" distL="0" distR="0" wp14:anchorId="5AF58903" wp14:editId="14BF6C8C">
                  <wp:extent cx="92922" cy="92922"/>
                  <wp:effectExtent l="0" t="0" r="0" b="0"/>
                  <wp:docPr id="16" name="Graphic 1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Checkmark"/>
                          <pic:cNvPicPr/>
                        </pic:nvPicPr>
                        <pic:blipFill>
                          <a:blip r:embed="rId53" cstate="print">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a:xfrm>
                            <a:off x="0" y="0"/>
                            <a:ext cx="99702" cy="99702"/>
                          </a:xfrm>
                          <a:prstGeom prst="rect">
                            <a:avLst/>
                          </a:prstGeom>
                        </pic:spPr>
                      </pic:pic>
                    </a:graphicData>
                  </a:graphic>
                </wp:inline>
              </w:drawing>
            </w:r>
            <w:r w:rsidR="009B16A0" w:rsidRPr="007610CF">
              <w:rPr>
                <w:color w:val="1F3864" w:themeColor="accent1" w:themeShade="80"/>
              </w:rPr>
              <w:t>Cooperation</w:t>
            </w:r>
          </w:p>
        </w:tc>
      </w:tr>
    </w:tbl>
    <w:p w14:paraId="1948D908" w14:textId="00C06B6E" w:rsidR="00AE6806" w:rsidRDefault="00AE6806" w:rsidP="00AE6806">
      <w:pPr>
        <w:pStyle w:val="ListParagraph"/>
        <w:ind w:left="360" w:firstLine="360"/>
        <w:rPr>
          <w:b/>
          <w:bCs/>
        </w:rPr>
      </w:pPr>
      <w:r>
        <w:rPr>
          <w:b/>
          <w:bCs/>
        </w:rPr>
        <w:t>Explain:</w:t>
      </w:r>
      <w:r w:rsidR="00796D1B">
        <w:rPr>
          <w:b/>
          <w:bCs/>
        </w:rPr>
        <w:t xml:space="preserve"> This service project will help us come closer to Jesus Christ, but it will also help the community grow.</w:t>
      </w:r>
      <w:r w:rsidR="004F3F2E" w:rsidRPr="004F3F2E">
        <w:rPr>
          <w:noProof/>
          <w:color w:val="1F3864" w:themeColor="accent1" w:themeShade="80"/>
        </w:rPr>
        <w:t xml:space="preserve"> </w:t>
      </w:r>
    </w:p>
    <w:p w14:paraId="2A4EA2B1" w14:textId="5731068F" w:rsidR="00AE6806" w:rsidRDefault="00AE6806" w:rsidP="00AE6806">
      <w:pPr>
        <w:pStyle w:val="ListParagraph"/>
        <w:ind w:left="360"/>
        <w:rPr>
          <w:b/>
          <w:bCs/>
        </w:rPr>
      </w:pPr>
    </w:p>
    <w:p w14:paraId="71573F09" w14:textId="0ED579EA" w:rsidR="009B16A0" w:rsidRPr="007610CF" w:rsidRDefault="004801DF" w:rsidP="009B16A0">
      <w:pPr>
        <w:pStyle w:val="ListParagraph"/>
        <w:numPr>
          <w:ilvl w:val="0"/>
          <w:numId w:val="9"/>
        </w:numPr>
        <w:rPr>
          <w:b/>
          <w:bCs/>
        </w:rPr>
      </w:pPr>
      <w:r>
        <w:rPr>
          <w:noProof/>
        </w:rPr>
        <w:drawing>
          <wp:anchor distT="0" distB="0" distL="114300" distR="114300" simplePos="0" relativeHeight="251738112" behindDoc="1" locked="0" layoutInCell="1" allowOverlap="1" wp14:anchorId="40020088" wp14:editId="53236CC0">
            <wp:simplePos x="0" y="0"/>
            <wp:positionH relativeFrom="margin">
              <wp:posOffset>0</wp:posOffset>
            </wp:positionH>
            <wp:positionV relativeFrom="paragraph">
              <wp:posOffset>32385</wp:posOffset>
            </wp:positionV>
            <wp:extent cx="5943600" cy="5713730"/>
            <wp:effectExtent l="0" t="0" r="0" b="127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9B16A0" w:rsidRPr="007610CF">
        <w:rPr>
          <w:b/>
          <w:bCs/>
        </w:rPr>
        <w:t xml:space="preserve">Project Values: </w:t>
      </w:r>
      <w:r w:rsidR="00932F18">
        <w:rPr>
          <w:b/>
          <w:bCs/>
        </w:rPr>
        <w:t xml:space="preserve">By doing this activity, we will grow our faith and our love for others. </w:t>
      </w:r>
    </w:p>
    <w:p w14:paraId="3B1A2D30" w14:textId="4B8D83E3" w:rsidR="009B16A0" w:rsidRDefault="009B16A0" w:rsidP="009B16A0">
      <w:pPr>
        <w:pStyle w:val="ListParagraph"/>
        <w:numPr>
          <w:ilvl w:val="0"/>
          <w:numId w:val="9"/>
        </w:numPr>
        <w:rPr>
          <w:b/>
          <w:bCs/>
        </w:rPr>
      </w:pPr>
      <w:r w:rsidRPr="007610CF">
        <w:rPr>
          <w:b/>
          <w:bCs/>
        </w:rPr>
        <w:t xml:space="preserve">Description: </w:t>
      </w:r>
      <w:r w:rsidR="00932F18">
        <w:rPr>
          <w:b/>
          <w:bCs/>
        </w:rPr>
        <w:t xml:space="preserve">We will do a service project on campus, but we have not chosen yet. </w:t>
      </w:r>
    </w:p>
    <w:p w14:paraId="76445A15" w14:textId="77777777" w:rsidR="009B16A0" w:rsidRPr="007610CF" w:rsidRDefault="009B16A0" w:rsidP="009B16A0">
      <w:pPr>
        <w:pStyle w:val="ListParagraph"/>
        <w:ind w:left="360"/>
        <w:rPr>
          <w:b/>
          <w:bCs/>
        </w:rPr>
      </w:pPr>
    </w:p>
    <w:p w14:paraId="3740DB0E" w14:textId="229F90FD" w:rsidR="009B16A0" w:rsidRDefault="009B16A0" w:rsidP="009B16A0">
      <w:pPr>
        <w:pStyle w:val="ListParagraph"/>
        <w:numPr>
          <w:ilvl w:val="0"/>
          <w:numId w:val="9"/>
        </w:numPr>
        <w:rPr>
          <w:b/>
          <w:bCs/>
        </w:rPr>
      </w:pPr>
      <w:r w:rsidRPr="007610CF">
        <w:rPr>
          <w:b/>
          <w:bCs/>
        </w:rPr>
        <w:t xml:space="preserve">Vision Statement: </w:t>
      </w:r>
      <w:r w:rsidR="00932F18">
        <w:rPr>
          <w:b/>
          <w:bCs/>
        </w:rPr>
        <w:t xml:space="preserve">We will look at various possibilities, and finally choose something together, so that we can help each other become better people and help the community be better off. </w:t>
      </w:r>
    </w:p>
    <w:p w14:paraId="4E2072A4" w14:textId="28A26302" w:rsidR="009B16A0" w:rsidRPr="007610CF" w:rsidRDefault="009B16A0" w:rsidP="009B16A0">
      <w:pPr>
        <w:pStyle w:val="ListParagraph"/>
        <w:ind w:left="360"/>
        <w:rPr>
          <w:b/>
          <w:bCs/>
        </w:rPr>
      </w:pPr>
      <w:r>
        <w:rPr>
          <w:noProof/>
        </w:rPr>
        <w:drawing>
          <wp:anchor distT="0" distB="0" distL="114300" distR="114300" simplePos="0" relativeHeight="251725824" behindDoc="1" locked="0" layoutInCell="1" allowOverlap="1" wp14:anchorId="0D005941" wp14:editId="78BD037D">
            <wp:simplePos x="0" y="0"/>
            <wp:positionH relativeFrom="margin">
              <wp:align>right</wp:align>
            </wp:positionH>
            <wp:positionV relativeFrom="paragraph">
              <wp:posOffset>10185</wp:posOffset>
            </wp:positionV>
            <wp:extent cx="5943600" cy="5713730"/>
            <wp:effectExtent l="0" t="0" r="0" b="127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4DDACD27" w14:textId="7DA51443" w:rsidR="009B16A0" w:rsidRPr="007610CF" w:rsidRDefault="009B16A0" w:rsidP="009B16A0">
      <w:pPr>
        <w:pStyle w:val="ListParagraph"/>
        <w:numPr>
          <w:ilvl w:val="0"/>
          <w:numId w:val="9"/>
        </w:numPr>
        <w:rPr>
          <w:b/>
          <w:bCs/>
        </w:rPr>
      </w:pPr>
      <w:r w:rsidRPr="007610CF">
        <w:rPr>
          <w:b/>
          <w:bCs/>
        </w:rPr>
        <w:t>SMART Goal:</w:t>
      </w:r>
    </w:p>
    <w:p w14:paraId="5DFD2742" w14:textId="50F0F4BD" w:rsidR="009B16A0" w:rsidRDefault="009B16A0" w:rsidP="009B16A0">
      <w:pPr>
        <w:pStyle w:val="ListParagraph"/>
        <w:numPr>
          <w:ilvl w:val="1"/>
          <w:numId w:val="9"/>
        </w:numPr>
      </w:pPr>
      <w:r>
        <w:t>Specific:</w:t>
      </w:r>
      <w:r>
        <w:tab/>
      </w:r>
      <w:r w:rsidR="00932F18">
        <w:t xml:space="preserve">We will </w:t>
      </w:r>
      <w:r w:rsidR="001A4AD1">
        <w:t xml:space="preserve">do a service project that will help the community be better. </w:t>
      </w:r>
    </w:p>
    <w:p w14:paraId="53D803DD" w14:textId="6C14BE55" w:rsidR="009B16A0" w:rsidRDefault="009B16A0" w:rsidP="009B16A0">
      <w:pPr>
        <w:pStyle w:val="ListParagraph"/>
        <w:numPr>
          <w:ilvl w:val="1"/>
          <w:numId w:val="9"/>
        </w:numPr>
      </w:pPr>
      <w:r>
        <w:t>Measurable:</w:t>
      </w:r>
      <w:r>
        <w:tab/>
      </w:r>
      <w:r w:rsidR="001A4AD1">
        <w:t xml:space="preserve">We will be able to see how well we are doing depending on the service project we decide to do. </w:t>
      </w:r>
    </w:p>
    <w:p w14:paraId="21191CEA" w14:textId="139F6E2B" w:rsidR="009B16A0" w:rsidRDefault="009B16A0" w:rsidP="009B16A0">
      <w:pPr>
        <w:pStyle w:val="ListParagraph"/>
        <w:numPr>
          <w:ilvl w:val="1"/>
          <w:numId w:val="9"/>
        </w:numPr>
      </w:pPr>
      <w:r>
        <w:t>Attainable:</w:t>
      </w:r>
      <w:r>
        <w:tab/>
      </w:r>
      <w:r w:rsidR="001A4AD1">
        <w:t xml:space="preserve">It is attainable before the end of the semester, because all we have to do is pick something, and do it. </w:t>
      </w:r>
    </w:p>
    <w:p w14:paraId="5B76F880" w14:textId="6EFD5778" w:rsidR="009B16A0" w:rsidRDefault="009B16A0" w:rsidP="009B16A0">
      <w:pPr>
        <w:pStyle w:val="ListParagraph"/>
        <w:numPr>
          <w:ilvl w:val="1"/>
          <w:numId w:val="9"/>
        </w:numPr>
      </w:pPr>
      <w:r>
        <w:t>Relevant:</w:t>
      </w:r>
      <w:r>
        <w:tab/>
      </w:r>
      <w:r w:rsidR="001A4AD1">
        <w:t xml:space="preserve">By being better servants, we will become better disciples of Christ. </w:t>
      </w:r>
    </w:p>
    <w:p w14:paraId="7E2828E1" w14:textId="5AB06146" w:rsidR="009B16A0" w:rsidRDefault="009B16A0" w:rsidP="009B16A0">
      <w:pPr>
        <w:pStyle w:val="ListParagraph"/>
        <w:numPr>
          <w:ilvl w:val="1"/>
          <w:numId w:val="9"/>
        </w:numPr>
      </w:pPr>
      <w:r>
        <w:t>Timely:</w:t>
      </w:r>
      <w:r>
        <w:tab/>
      </w:r>
      <w:r w:rsidR="001A4AD1">
        <w:t xml:space="preserve">The end of the project will be the end of the semester. </w:t>
      </w:r>
    </w:p>
    <w:p w14:paraId="727A53B7" w14:textId="14DE383C" w:rsidR="009B16A0" w:rsidRDefault="009B16A0" w:rsidP="004801DF">
      <w:pPr>
        <w:pStyle w:val="ListParagraph"/>
        <w:ind w:left="360"/>
      </w:pPr>
      <w:r w:rsidRPr="007610CF">
        <w:rPr>
          <w:b/>
          <w:bCs/>
          <w:i/>
          <w:iCs/>
        </w:rPr>
        <w:t>Summary</w:t>
      </w:r>
      <w:r>
        <w:t xml:space="preserve">: </w:t>
      </w:r>
      <w:r>
        <w:tab/>
      </w:r>
      <w:r>
        <w:tab/>
      </w:r>
      <w:r w:rsidR="001A4AD1">
        <w:t xml:space="preserve">Once we find the service project we want to do, we will do it and be able to help others. </w:t>
      </w:r>
    </w:p>
    <w:p w14:paraId="59EA8C6A" w14:textId="29AF1F2D" w:rsidR="009B16A0" w:rsidRDefault="009B16A0" w:rsidP="009B16A0">
      <w:pPr>
        <w:pStyle w:val="ListParagraph"/>
        <w:numPr>
          <w:ilvl w:val="0"/>
          <w:numId w:val="9"/>
        </w:numPr>
        <w:rPr>
          <w:b/>
          <w:bCs/>
        </w:rPr>
      </w:pPr>
      <w:r w:rsidRPr="007610CF">
        <w:rPr>
          <w:b/>
          <w:bCs/>
        </w:rPr>
        <w:t>Audience (</w:t>
      </w:r>
      <w:r w:rsidRPr="007610CF">
        <w:rPr>
          <w:b/>
          <w:bCs/>
          <w:i/>
          <w:iCs/>
        </w:rPr>
        <w:t xml:space="preserve">Who, What, Where, When, </w:t>
      </w:r>
      <w:proofErr w:type="gramStart"/>
      <w:r w:rsidRPr="007610CF">
        <w:rPr>
          <w:b/>
          <w:bCs/>
          <w:i/>
          <w:iCs/>
        </w:rPr>
        <w:t>Why</w:t>
      </w:r>
      <w:proofErr w:type="gramEnd"/>
      <w:r w:rsidRPr="007610CF">
        <w:rPr>
          <w:b/>
          <w:bCs/>
          <w:i/>
          <w:iCs/>
        </w:rPr>
        <w:t>, How</w:t>
      </w:r>
      <w:r w:rsidRPr="007610CF">
        <w:rPr>
          <w:b/>
          <w:bCs/>
        </w:rPr>
        <w:t>):</w:t>
      </w:r>
      <w:r w:rsidR="001A4AD1">
        <w:rPr>
          <w:b/>
          <w:bCs/>
        </w:rPr>
        <w:t xml:space="preserve"> The campus of BYUI</w:t>
      </w:r>
    </w:p>
    <w:p w14:paraId="16199EF2" w14:textId="77777777" w:rsidR="009B16A0" w:rsidRPr="007610CF" w:rsidRDefault="009B16A0" w:rsidP="009B16A0">
      <w:pPr>
        <w:pStyle w:val="ListParagraph"/>
        <w:ind w:left="360"/>
        <w:rPr>
          <w:b/>
          <w:bCs/>
        </w:rPr>
      </w:pPr>
    </w:p>
    <w:p w14:paraId="73D0E7DB" w14:textId="2DBEA682" w:rsidR="00E55646" w:rsidRPr="00E55646" w:rsidRDefault="00E55646" w:rsidP="00E55646">
      <w:pPr>
        <w:pStyle w:val="ListParagraph"/>
        <w:numPr>
          <w:ilvl w:val="0"/>
          <w:numId w:val="9"/>
        </w:numPr>
        <w:rPr>
          <w:b/>
          <w:bCs/>
        </w:rPr>
      </w:pPr>
      <w:r>
        <w:rPr>
          <w:b/>
          <w:bCs/>
        </w:rPr>
        <w:t xml:space="preserve">Roles and </w:t>
      </w:r>
      <w:r w:rsidR="00C847C5">
        <w:rPr>
          <w:b/>
          <w:bCs/>
        </w:rPr>
        <w:t>Responsibilities</w:t>
      </w:r>
      <w:r>
        <w:rPr>
          <w:b/>
          <w:bCs/>
        </w:rPr>
        <w:t>:</w:t>
      </w:r>
    </w:p>
    <w:p w14:paraId="7537AC10" w14:textId="7FB61DD7" w:rsidR="00E55646" w:rsidRDefault="00E55646" w:rsidP="004D2538">
      <w:pPr>
        <w:pStyle w:val="ListParagraph"/>
        <w:ind w:firstLine="720"/>
        <w:rPr>
          <w:b/>
          <w:bCs/>
        </w:rPr>
      </w:pPr>
      <w:r>
        <w:rPr>
          <w:b/>
          <w:bCs/>
        </w:rPr>
        <w:t xml:space="preserve">Role </w:t>
      </w:r>
      <w:r>
        <w:rPr>
          <w:b/>
          <w:bCs/>
        </w:rPr>
        <w:tab/>
      </w:r>
      <w:r>
        <w:rPr>
          <w:b/>
          <w:bCs/>
        </w:rPr>
        <w:tab/>
      </w:r>
      <w:r>
        <w:rPr>
          <w:b/>
          <w:bCs/>
        </w:rPr>
        <w:tab/>
      </w:r>
      <w:r>
        <w:rPr>
          <w:b/>
          <w:bCs/>
        </w:rPr>
        <w:tab/>
      </w:r>
      <w:r>
        <w:rPr>
          <w:b/>
          <w:bCs/>
        </w:rPr>
        <w:tab/>
      </w:r>
      <w:r w:rsidR="00C847C5">
        <w:rPr>
          <w:b/>
          <w:bCs/>
        </w:rPr>
        <w:t>Responsibilities</w:t>
      </w:r>
    </w:p>
    <w:p w14:paraId="454CBC14" w14:textId="12046831" w:rsidR="00BB786A" w:rsidRDefault="00BB786A" w:rsidP="00E55646">
      <w:pPr>
        <w:pStyle w:val="ListParagraph"/>
        <w:numPr>
          <w:ilvl w:val="1"/>
          <w:numId w:val="9"/>
        </w:numPr>
        <w:rPr>
          <w:b/>
          <w:bCs/>
        </w:rPr>
      </w:pPr>
      <w:r>
        <w:rPr>
          <w:b/>
          <w:bCs/>
        </w:rPr>
        <w:t>1:</w:t>
      </w:r>
      <w:r w:rsidR="00645688">
        <w:rPr>
          <w:b/>
          <w:bCs/>
        </w:rPr>
        <w:t xml:space="preserve"> Finder</w:t>
      </w:r>
      <w:r w:rsidR="00645688">
        <w:rPr>
          <w:b/>
          <w:bCs/>
        </w:rPr>
        <w:tab/>
      </w:r>
      <w:r w:rsidR="00645688">
        <w:rPr>
          <w:b/>
          <w:bCs/>
        </w:rPr>
        <w:tab/>
      </w:r>
      <w:r w:rsidR="00645688">
        <w:rPr>
          <w:b/>
          <w:bCs/>
        </w:rPr>
        <w:tab/>
      </w:r>
      <w:r w:rsidR="00645688">
        <w:rPr>
          <w:b/>
          <w:bCs/>
        </w:rPr>
        <w:tab/>
      </w:r>
      <w:r w:rsidR="00645688">
        <w:rPr>
          <w:b/>
          <w:bCs/>
        </w:rPr>
        <w:tab/>
        <w:t>Have to find the service opportunity</w:t>
      </w:r>
    </w:p>
    <w:p w14:paraId="17BEDF28" w14:textId="5AD6B04D" w:rsidR="004D2538" w:rsidRPr="004801DF" w:rsidRDefault="004D2538" w:rsidP="004801DF">
      <w:pPr>
        <w:pStyle w:val="ListParagraph"/>
        <w:numPr>
          <w:ilvl w:val="1"/>
          <w:numId w:val="9"/>
        </w:numPr>
        <w:rPr>
          <w:b/>
          <w:bCs/>
        </w:rPr>
      </w:pPr>
      <w:r>
        <w:rPr>
          <w:b/>
          <w:bCs/>
        </w:rPr>
        <w:t>2:</w:t>
      </w:r>
      <w:r w:rsidR="00645688">
        <w:rPr>
          <w:b/>
          <w:bCs/>
        </w:rPr>
        <w:t xml:space="preserve"> Server</w:t>
      </w:r>
      <w:r w:rsidR="00645688">
        <w:rPr>
          <w:b/>
          <w:bCs/>
        </w:rPr>
        <w:tab/>
      </w:r>
      <w:r w:rsidR="00645688">
        <w:rPr>
          <w:b/>
          <w:bCs/>
        </w:rPr>
        <w:tab/>
      </w:r>
      <w:r w:rsidR="00645688">
        <w:rPr>
          <w:b/>
          <w:bCs/>
        </w:rPr>
        <w:tab/>
      </w:r>
      <w:r w:rsidR="00645688">
        <w:rPr>
          <w:b/>
          <w:bCs/>
        </w:rPr>
        <w:tab/>
      </w:r>
      <w:r w:rsidR="00645688">
        <w:rPr>
          <w:b/>
          <w:bCs/>
        </w:rPr>
        <w:tab/>
        <w:t>Serve</w:t>
      </w:r>
    </w:p>
    <w:p w14:paraId="6FF3549F" w14:textId="784761BF" w:rsidR="009B16A0" w:rsidRPr="007610CF" w:rsidRDefault="009B16A0" w:rsidP="009B16A0">
      <w:pPr>
        <w:pStyle w:val="ListParagraph"/>
        <w:numPr>
          <w:ilvl w:val="0"/>
          <w:numId w:val="9"/>
        </w:numPr>
        <w:rPr>
          <w:b/>
          <w:bCs/>
        </w:rPr>
      </w:pPr>
      <w:r w:rsidRPr="007610CF">
        <w:rPr>
          <w:b/>
          <w:bCs/>
        </w:rPr>
        <w:t>Milestones</w:t>
      </w:r>
    </w:p>
    <w:p w14:paraId="65024621" w14:textId="71A8F42F" w:rsidR="009B16A0" w:rsidRDefault="009B16A0" w:rsidP="009B16A0">
      <w:pPr>
        <w:pStyle w:val="ListParagraph"/>
        <w:numPr>
          <w:ilvl w:val="1"/>
          <w:numId w:val="9"/>
        </w:numPr>
      </w:pPr>
      <w:r>
        <w:t xml:space="preserve">1. </w:t>
      </w:r>
      <w:r w:rsidR="00645688">
        <w:t>Find the service project</w:t>
      </w:r>
    </w:p>
    <w:p w14:paraId="23494F42" w14:textId="2C3564EF" w:rsidR="009B16A0" w:rsidRDefault="009B16A0" w:rsidP="009B16A0">
      <w:pPr>
        <w:pStyle w:val="ListParagraph"/>
        <w:numPr>
          <w:ilvl w:val="1"/>
          <w:numId w:val="9"/>
        </w:numPr>
      </w:pPr>
      <w:r>
        <w:t>2.</w:t>
      </w:r>
      <w:r w:rsidR="00F8688B">
        <w:t xml:space="preserve"> Come up with a time where we can do it</w:t>
      </w:r>
    </w:p>
    <w:p w14:paraId="04C696BC" w14:textId="0176CB06" w:rsidR="009B16A0" w:rsidRDefault="009B16A0" w:rsidP="004801DF">
      <w:pPr>
        <w:pStyle w:val="ListParagraph"/>
        <w:numPr>
          <w:ilvl w:val="1"/>
          <w:numId w:val="9"/>
        </w:numPr>
      </w:pPr>
      <w:r>
        <w:t>3.</w:t>
      </w:r>
      <w:r w:rsidR="00F8688B">
        <w:t xml:space="preserve"> Serve</w:t>
      </w:r>
    </w:p>
    <w:p w14:paraId="51916C4F" w14:textId="331306E8" w:rsidR="009B16A0" w:rsidRDefault="009B16A0" w:rsidP="009B16A0">
      <w:pPr>
        <w:pStyle w:val="ListParagraph"/>
        <w:numPr>
          <w:ilvl w:val="0"/>
          <w:numId w:val="9"/>
        </w:numPr>
      </w:pPr>
      <w:r w:rsidRPr="007610CF">
        <w:rPr>
          <w:b/>
          <w:bCs/>
        </w:rPr>
        <w:t>Instructor Improvements Suggestions</w:t>
      </w:r>
      <w:r>
        <w:t xml:space="preserve">: </w:t>
      </w:r>
    </w:p>
    <w:p w14:paraId="52F4ED83" w14:textId="2C83834F" w:rsidR="009B16A0" w:rsidRDefault="009B16A0" w:rsidP="009B16A0">
      <w:pPr>
        <w:pStyle w:val="ListParagraph"/>
        <w:numPr>
          <w:ilvl w:val="1"/>
          <w:numId w:val="9"/>
        </w:numPr>
      </w:pPr>
      <w:r>
        <w:t>_________________________________________________________</w:t>
      </w:r>
    </w:p>
    <w:p w14:paraId="19489A20" w14:textId="3A1F4A68" w:rsidR="009B16A0" w:rsidRDefault="009B16A0" w:rsidP="009B16A0">
      <w:pPr>
        <w:pStyle w:val="ListParagraph"/>
        <w:numPr>
          <w:ilvl w:val="1"/>
          <w:numId w:val="9"/>
        </w:numPr>
      </w:pPr>
      <w:r>
        <w:t>__________________________________________________________</w:t>
      </w:r>
    </w:p>
    <w:p w14:paraId="01DFE12A" w14:textId="4ACAF41E" w:rsidR="009B16A0" w:rsidRDefault="009B16A0" w:rsidP="004D2538">
      <w:pPr>
        <w:pStyle w:val="ListParagraph"/>
      </w:pPr>
      <w:proofErr w:type="gramStart"/>
      <w:r>
        <w:t>[ ]</w:t>
      </w:r>
      <w:proofErr w:type="gramEnd"/>
      <w:r>
        <w:t xml:space="preserve"> </w:t>
      </w:r>
      <w:r w:rsidRPr="007610CF">
        <w:rPr>
          <w:b/>
          <w:bCs/>
        </w:rPr>
        <w:t>Approved</w:t>
      </w:r>
      <w:r>
        <w:tab/>
        <w:t>Date: __________________</w:t>
      </w:r>
      <w:r>
        <w:br w:type="page"/>
      </w:r>
    </w:p>
    <w:p w14:paraId="04CDAE8D" w14:textId="2AB0B40F" w:rsidR="009B16A0" w:rsidRDefault="00067979" w:rsidP="009B16A0">
      <w:pPr>
        <w:jc w:val="center"/>
        <w:rPr>
          <w:b/>
          <w:bCs/>
          <w:sz w:val="32"/>
          <w:szCs w:val="32"/>
        </w:rPr>
      </w:pPr>
      <w:r w:rsidRPr="0026799D">
        <w:rPr>
          <w:noProof/>
        </w:rPr>
        <w:lastRenderedPageBreak/>
        <w:drawing>
          <wp:anchor distT="0" distB="0" distL="114300" distR="114300" simplePos="0" relativeHeight="251734016" behindDoc="0" locked="0" layoutInCell="1" allowOverlap="1" wp14:anchorId="57F86D2D" wp14:editId="335A466D">
            <wp:simplePos x="0" y="0"/>
            <wp:positionH relativeFrom="margin">
              <wp:align>left</wp:align>
            </wp:positionH>
            <wp:positionV relativeFrom="paragraph">
              <wp:posOffset>0</wp:posOffset>
            </wp:positionV>
            <wp:extent cx="457200" cy="457200"/>
            <wp:effectExtent l="0" t="0" r="0" b="0"/>
            <wp:wrapNone/>
            <wp:docPr id="59" name="Graphic 5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61AE03BB" w14:textId="77777777" w:rsidR="009B16A0" w:rsidRDefault="009B16A0" w:rsidP="009B16A0">
      <w:pPr>
        <w:pStyle w:val="ListParagraph"/>
        <w:ind w:left="360"/>
        <w:jc w:val="center"/>
      </w:pPr>
      <w:r w:rsidRPr="007610CF">
        <w:rPr>
          <w:b/>
          <w:bCs/>
        </w:rPr>
        <w:t>Project Mission Focus:</w:t>
      </w:r>
      <w:r>
        <w:t xml:space="preserve"> Sound Thinkers</w:t>
      </w:r>
    </w:p>
    <w:p w14:paraId="029251E3" w14:textId="77777777" w:rsidR="00F8688B" w:rsidRPr="00AF53FA" w:rsidRDefault="00F8688B" w:rsidP="00F8688B">
      <w:pPr>
        <w:pStyle w:val="ListParagraph"/>
        <w:numPr>
          <w:ilvl w:val="0"/>
          <w:numId w:val="9"/>
        </w:numPr>
        <w:rPr>
          <w:b/>
          <w:bCs/>
        </w:rPr>
      </w:pPr>
      <w:r w:rsidRPr="00AF53FA">
        <w:rPr>
          <w:b/>
          <w:bCs/>
        </w:rPr>
        <w:t xml:space="preserve">Team Name: </w:t>
      </w:r>
      <w:r>
        <w:rPr>
          <w:b/>
          <w:bCs/>
        </w:rPr>
        <w:t>Brigham Young Fan Club</w:t>
      </w:r>
    </w:p>
    <w:p w14:paraId="425C25FD" w14:textId="77777777" w:rsidR="00F8688B" w:rsidRPr="00AF53FA" w:rsidRDefault="00F8688B" w:rsidP="00F8688B">
      <w:pPr>
        <w:pStyle w:val="ListParagraph"/>
        <w:numPr>
          <w:ilvl w:val="0"/>
          <w:numId w:val="9"/>
        </w:numPr>
        <w:rPr>
          <w:b/>
          <w:bCs/>
        </w:rPr>
      </w:pPr>
      <w:r w:rsidRPr="00AF53FA">
        <w:rPr>
          <w:b/>
          <w:bCs/>
        </w:rPr>
        <w:t>Team</w:t>
      </w:r>
      <w:r>
        <w:rPr>
          <w:b/>
          <w:bCs/>
        </w:rPr>
        <w:t xml:space="preserve"> </w:t>
      </w:r>
      <w:r w:rsidRPr="00AF53FA">
        <w:rPr>
          <w:b/>
          <w:bCs/>
        </w:rPr>
        <w:t>member’s Names:</w:t>
      </w:r>
      <w:r>
        <w:rPr>
          <w:b/>
          <w:bCs/>
        </w:rPr>
        <w:t xml:space="preserve"> Carson McBride, Nolan Monnier, David Schaad, Garrison Williams</w:t>
      </w:r>
    </w:p>
    <w:p w14:paraId="6BD209B8" w14:textId="6D218BF5" w:rsidR="009B16A0" w:rsidRDefault="009B16A0" w:rsidP="009B16A0">
      <w:pPr>
        <w:pStyle w:val="ListParagraph"/>
        <w:numPr>
          <w:ilvl w:val="0"/>
          <w:numId w:val="9"/>
        </w:numPr>
      </w:pPr>
      <w:r w:rsidRPr="007610CF">
        <w:rPr>
          <w:b/>
          <w:bCs/>
          <w:noProof/>
        </w:rPr>
        <w:drawing>
          <wp:anchor distT="0" distB="0" distL="114300" distR="114300" simplePos="0" relativeHeight="251721728" behindDoc="0" locked="0" layoutInCell="1" allowOverlap="1" wp14:anchorId="125A2D51" wp14:editId="28894329">
            <wp:simplePos x="0" y="0"/>
            <wp:positionH relativeFrom="margin">
              <wp:posOffset>4505629</wp:posOffset>
            </wp:positionH>
            <wp:positionV relativeFrom="paragraph">
              <wp:posOffset>227381</wp:posOffset>
            </wp:positionV>
            <wp:extent cx="1936598" cy="954902"/>
            <wp:effectExtent l="0" t="0" r="6985"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4F3F2E">
        <w:t>Letter about religious rights</w:t>
      </w:r>
    </w:p>
    <w:p w14:paraId="73CBBEDE" w14:textId="77777777"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13A492C2" w14:textId="77777777" w:rsidTr="00D73EBC">
        <w:tc>
          <w:tcPr>
            <w:tcW w:w="1615" w:type="dxa"/>
          </w:tcPr>
          <w:p w14:paraId="6A66418F" w14:textId="77777777" w:rsidR="009B16A0" w:rsidRDefault="009B16A0" w:rsidP="00D73EBC">
            <w:pPr>
              <w:pStyle w:val="ListParagraph"/>
              <w:ind w:left="0"/>
            </w:pPr>
          </w:p>
        </w:tc>
        <w:tc>
          <w:tcPr>
            <w:tcW w:w="2610" w:type="dxa"/>
          </w:tcPr>
          <w:p w14:paraId="6FEDEEFA"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15F5D978"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292C43B8" w14:textId="77777777" w:rsidTr="00D73EBC">
        <w:tc>
          <w:tcPr>
            <w:tcW w:w="1615" w:type="dxa"/>
          </w:tcPr>
          <w:p w14:paraId="2B9EDEDD" w14:textId="77777777" w:rsidR="009B16A0" w:rsidRPr="007610CF" w:rsidRDefault="009B16A0" w:rsidP="00D73EBC">
            <w:pPr>
              <w:pStyle w:val="ListParagraph"/>
              <w:ind w:left="0"/>
              <w:rPr>
                <w:b/>
                <w:bCs/>
              </w:rPr>
            </w:pPr>
            <w:r w:rsidRPr="007610CF">
              <w:rPr>
                <w:b/>
                <w:bCs/>
              </w:rPr>
              <w:t>Self</w:t>
            </w:r>
          </w:p>
        </w:tc>
        <w:tc>
          <w:tcPr>
            <w:tcW w:w="2610" w:type="dxa"/>
          </w:tcPr>
          <w:p w14:paraId="08D89B95"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Consciousness</w:t>
            </w:r>
          </w:p>
        </w:tc>
        <w:tc>
          <w:tcPr>
            <w:tcW w:w="2340" w:type="dxa"/>
          </w:tcPr>
          <w:p w14:paraId="78D547B1"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Conduct</w:t>
            </w:r>
          </w:p>
        </w:tc>
      </w:tr>
      <w:tr w:rsidR="009B16A0" w14:paraId="5A9F4465" w14:textId="77777777" w:rsidTr="00D73EBC">
        <w:tc>
          <w:tcPr>
            <w:tcW w:w="1615" w:type="dxa"/>
          </w:tcPr>
          <w:p w14:paraId="222EAB68" w14:textId="77777777" w:rsidR="009B16A0" w:rsidRPr="007610CF" w:rsidRDefault="009B16A0" w:rsidP="00D73EBC">
            <w:pPr>
              <w:pStyle w:val="ListParagraph"/>
              <w:ind w:left="0"/>
              <w:rPr>
                <w:b/>
                <w:bCs/>
              </w:rPr>
            </w:pPr>
            <w:r w:rsidRPr="007610CF">
              <w:rPr>
                <w:b/>
                <w:bCs/>
              </w:rPr>
              <w:t>Group</w:t>
            </w:r>
          </w:p>
        </w:tc>
        <w:tc>
          <w:tcPr>
            <w:tcW w:w="2610" w:type="dxa"/>
          </w:tcPr>
          <w:p w14:paraId="73728C25"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Connectedness</w:t>
            </w:r>
          </w:p>
        </w:tc>
        <w:tc>
          <w:tcPr>
            <w:tcW w:w="2340" w:type="dxa"/>
          </w:tcPr>
          <w:p w14:paraId="0C775FB4"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Interaction</w:t>
            </w:r>
          </w:p>
        </w:tc>
      </w:tr>
      <w:tr w:rsidR="009B16A0" w14:paraId="7B73380B" w14:textId="77777777" w:rsidTr="00D73EBC">
        <w:tc>
          <w:tcPr>
            <w:tcW w:w="1615" w:type="dxa"/>
          </w:tcPr>
          <w:p w14:paraId="2B0FC5E3" w14:textId="77777777" w:rsidR="009B16A0" w:rsidRPr="007610CF" w:rsidRDefault="009B16A0" w:rsidP="00D73EBC">
            <w:pPr>
              <w:pStyle w:val="ListParagraph"/>
              <w:ind w:left="0"/>
              <w:rPr>
                <w:b/>
                <w:bCs/>
              </w:rPr>
            </w:pPr>
            <w:r w:rsidRPr="007610CF">
              <w:rPr>
                <w:b/>
                <w:bCs/>
              </w:rPr>
              <w:t>Community</w:t>
            </w:r>
          </w:p>
        </w:tc>
        <w:tc>
          <w:tcPr>
            <w:tcW w:w="2610" w:type="dxa"/>
          </w:tcPr>
          <w:p w14:paraId="17275E39" w14:textId="542F4AAB" w:rsidR="009B16A0" w:rsidRPr="007610CF" w:rsidRDefault="0022765E" w:rsidP="00D73EBC">
            <w:pPr>
              <w:pStyle w:val="ListParagraph"/>
              <w:ind w:left="0"/>
              <w:rPr>
                <w:color w:val="833C0B" w:themeColor="accent2" w:themeShade="80"/>
              </w:rPr>
            </w:pPr>
            <w:r w:rsidRPr="001D7602">
              <w:rPr>
                <w:noProof/>
              </w:rPr>
              <w:pict w14:anchorId="5C47DCB3">
                <v:shape id="_x0000_i1027" type="#_x0000_t75" alt="Checkmark" style="width:7.35pt;height:7.35pt;visibility:visible;mso-wrap-style:square;mso-width-percent:0;mso-height-percent:0;mso-width-percent:0;mso-height-percent:0">
                  <v:imagedata r:id="rId55" o:title="Checkmark"/>
                </v:shape>
              </w:pict>
            </w:r>
            <w:r w:rsidR="004F3F2E">
              <w:rPr>
                <w:color w:val="833C0B" w:themeColor="accent2" w:themeShade="80"/>
              </w:rPr>
              <w:t xml:space="preserve"> </w:t>
            </w:r>
            <w:r w:rsidR="009B16A0" w:rsidRPr="007610CF">
              <w:rPr>
                <w:color w:val="833C0B" w:themeColor="accent2" w:themeShade="80"/>
              </w:rPr>
              <w:t>Representation</w:t>
            </w:r>
          </w:p>
        </w:tc>
        <w:tc>
          <w:tcPr>
            <w:tcW w:w="2340" w:type="dxa"/>
          </w:tcPr>
          <w:p w14:paraId="5C56727E"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Cooperation</w:t>
            </w:r>
          </w:p>
        </w:tc>
      </w:tr>
    </w:tbl>
    <w:p w14:paraId="25C42563" w14:textId="6F4F403C" w:rsidR="00AE6806" w:rsidRDefault="00AE6806" w:rsidP="00AE6806">
      <w:pPr>
        <w:pStyle w:val="ListParagraph"/>
        <w:ind w:left="360" w:firstLine="360"/>
        <w:rPr>
          <w:b/>
          <w:bCs/>
        </w:rPr>
      </w:pPr>
      <w:r>
        <w:rPr>
          <w:b/>
          <w:bCs/>
        </w:rPr>
        <w:t>Explain:</w:t>
      </w:r>
      <w:r w:rsidR="003221EE">
        <w:rPr>
          <w:b/>
          <w:bCs/>
        </w:rPr>
        <w:t xml:space="preserve"> We live in a country where we have the blessing of having </w:t>
      </w:r>
      <w:r w:rsidR="001E1679">
        <w:rPr>
          <w:b/>
          <w:bCs/>
        </w:rPr>
        <w:t xml:space="preserve">religious freedom. But sometimes, our leaders </w:t>
      </w:r>
      <w:r w:rsidR="00F40954">
        <w:rPr>
          <w:b/>
          <w:bCs/>
        </w:rPr>
        <w:t>don’t</w:t>
      </w:r>
      <w:r w:rsidR="001E1679">
        <w:rPr>
          <w:b/>
          <w:bCs/>
        </w:rPr>
        <w:t xml:space="preserve"> </w:t>
      </w:r>
      <w:r w:rsidR="00F40954">
        <w:rPr>
          <w:b/>
          <w:bCs/>
        </w:rPr>
        <w:t xml:space="preserve">remember that it is a right that we have here. </w:t>
      </w:r>
    </w:p>
    <w:p w14:paraId="65866BBA" w14:textId="77777777" w:rsidR="00AE6806" w:rsidRDefault="00AE6806" w:rsidP="00AE6806">
      <w:pPr>
        <w:pStyle w:val="ListParagraph"/>
        <w:ind w:left="360" w:firstLine="360"/>
        <w:rPr>
          <w:b/>
          <w:bCs/>
        </w:rPr>
      </w:pPr>
    </w:p>
    <w:p w14:paraId="0E39E9E5" w14:textId="3654D16F" w:rsidR="009B16A0" w:rsidRPr="007610CF" w:rsidRDefault="009B16A0" w:rsidP="009B16A0">
      <w:pPr>
        <w:pStyle w:val="ListParagraph"/>
        <w:numPr>
          <w:ilvl w:val="0"/>
          <w:numId w:val="9"/>
        </w:numPr>
        <w:rPr>
          <w:b/>
          <w:bCs/>
        </w:rPr>
      </w:pPr>
      <w:r w:rsidRPr="007610CF">
        <w:rPr>
          <w:b/>
          <w:bCs/>
        </w:rPr>
        <w:t xml:space="preserve">Project Values: </w:t>
      </w:r>
      <w:r w:rsidR="004F3F2E">
        <w:rPr>
          <w:b/>
          <w:bCs/>
        </w:rPr>
        <w:t xml:space="preserve">By doing so, we can </w:t>
      </w:r>
      <w:r w:rsidR="00F40954">
        <w:rPr>
          <w:b/>
          <w:bCs/>
        </w:rPr>
        <w:t>help the community</w:t>
      </w:r>
      <w:r w:rsidR="004F3F2E">
        <w:rPr>
          <w:b/>
          <w:bCs/>
        </w:rPr>
        <w:t xml:space="preserve"> grow</w:t>
      </w:r>
      <w:r w:rsidR="00F40954">
        <w:rPr>
          <w:b/>
          <w:bCs/>
        </w:rPr>
        <w:t xml:space="preserve">. Religious freedom is a right that everyone here is entitled to have. </w:t>
      </w:r>
    </w:p>
    <w:p w14:paraId="3C8BB18C" w14:textId="40CBCBC3" w:rsidR="009B16A0" w:rsidRPr="00F40954" w:rsidRDefault="009B16A0" w:rsidP="00F40954">
      <w:pPr>
        <w:pStyle w:val="ListParagraph"/>
        <w:numPr>
          <w:ilvl w:val="0"/>
          <w:numId w:val="9"/>
        </w:numPr>
        <w:rPr>
          <w:b/>
          <w:bCs/>
        </w:rPr>
      </w:pPr>
      <w:r w:rsidRPr="007610CF">
        <w:rPr>
          <w:b/>
          <w:bCs/>
        </w:rPr>
        <w:t xml:space="preserve">Description: </w:t>
      </w:r>
      <w:r w:rsidR="00F40954">
        <w:rPr>
          <w:b/>
          <w:bCs/>
        </w:rPr>
        <w:t>In this project, we will get together and draft a letter that we can send to a local politician, to talk about religious rights.</w:t>
      </w:r>
    </w:p>
    <w:p w14:paraId="562723A5" w14:textId="65D4305F" w:rsidR="009B16A0" w:rsidRDefault="009B16A0" w:rsidP="009B16A0">
      <w:pPr>
        <w:pStyle w:val="ListParagraph"/>
        <w:numPr>
          <w:ilvl w:val="0"/>
          <w:numId w:val="9"/>
        </w:numPr>
        <w:rPr>
          <w:b/>
          <w:bCs/>
        </w:rPr>
      </w:pPr>
      <w:r w:rsidRPr="007610CF">
        <w:rPr>
          <w:b/>
          <w:bCs/>
        </w:rPr>
        <w:t xml:space="preserve">Vision Statement: </w:t>
      </w:r>
      <w:r w:rsidR="00F40954">
        <w:rPr>
          <w:b/>
          <w:bCs/>
        </w:rPr>
        <w:t xml:space="preserve">Our vision is to help the community grow and become better, with a better understanding of religious rights. </w:t>
      </w:r>
    </w:p>
    <w:p w14:paraId="368F5E56" w14:textId="76A39C95" w:rsidR="009B16A0" w:rsidRPr="007610CF" w:rsidRDefault="009B16A0" w:rsidP="009B16A0">
      <w:pPr>
        <w:pStyle w:val="ListParagraph"/>
        <w:ind w:left="360"/>
        <w:rPr>
          <w:b/>
          <w:bCs/>
        </w:rPr>
      </w:pPr>
      <w:r>
        <w:rPr>
          <w:noProof/>
        </w:rPr>
        <w:drawing>
          <wp:anchor distT="0" distB="0" distL="114300" distR="114300" simplePos="0" relativeHeight="251727872" behindDoc="1" locked="0" layoutInCell="1" allowOverlap="1" wp14:anchorId="3D9BDEEC" wp14:editId="7DBB062C">
            <wp:simplePos x="0" y="0"/>
            <wp:positionH relativeFrom="margin">
              <wp:align>right</wp:align>
            </wp:positionH>
            <wp:positionV relativeFrom="paragraph">
              <wp:posOffset>28740</wp:posOffset>
            </wp:positionV>
            <wp:extent cx="5943600" cy="5713730"/>
            <wp:effectExtent l="0" t="0" r="0" b="127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3522EA93" w14:textId="7DFD15CD" w:rsidR="009B16A0" w:rsidRPr="007610CF" w:rsidRDefault="009B16A0" w:rsidP="009B16A0">
      <w:pPr>
        <w:pStyle w:val="ListParagraph"/>
        <w:numPr>
          <w:ilvl w:val="0"/>
          <w:numId w:val="9"/>
        </w:numPr>
        <w:rPr>
          <w:b/>
          <w:bCs/>
        </w:rPr>
      </w:pPr>
      <w:r w:rsidRPr="007610CF">
        <w:rPr>
          <w:b/>
          <w:bCs/>
        </w:rPr>
        <w:t>SMART Goal:</w:t>
      </w:r>
    </w:p>
    <w:p w14:paraId="178DE15F" w14:textId="6BB7E69C" w:rsidR="009B16A0" w:rsidRDefault="009B16A0" w:rsidP="009B16A0">
      <w:pPr>
        <w:pStyle w:val="ListParagraph"/>
        <w:numPr>
          <w:ilvl w:val="1"/>
          <w:numId w:val="9"/>
        </w:numPr>
      </w:pPr>
      <w:r>
        <w:t>Specific:</w:t>
      </w:r>
      <w:r>
        <w:tab/>
      </w:r>
      <w:r w:rsidR="00F40954">
        <w:t>We will send a letter to a politician</w:t>
      </w:r>
    </w:p>
    <w:p w14:paraId="390BB66E" w14:textId="4F6E078C" w:rsidR="009B16A0" w:rsidRDefault="009B16A0" w:rsidP="009B16A0">
      <w:pPr>
        <w:pStyle w:val="ListParagraph"/>
        <w:numPr>
          <w:ilvl w:val="1"/>
          <w:numId w:val="9"/>
        </w:numPr>
      </w:pPr>
      <w:r>
        <w:t>Measurable:</w:t>
      </w:r>
      <w:r>
        <w:tab/>
      </w:r>
      <w:r w:rsidR="00F40954">
        <w:t xml:space="preserve">We will be able to measure our success through </w:t>
      </w:r>
    </w:p>
    <w:p w14:paraId="1162674A" w14:textId="345A2893" w:rsidR="009B16A0" w:rsidRDefault="009B16A0" w:rsidP="009B16A0">
      <w:pPr>
        <w:pStyle w:val="ListParagraph"/>
        <w:numPr>
          <w:ilvl w:val="1"/>
          <w:numId w:val="9"/>
        </w:numPr>
      </w:pPr>
      <w:r>
        <w:t>Attainable:</w:t>
      </w:r>
      <w:r>
        <w:tab/>
      </w:r>
      <w:r w:rsidR="00F97BB0">
        <w:t>We can will have enough time to be able to achieve</w:t>
      </w:r>
    </w:p>
    <w:p w14:paraId="072146BF" w14:textId="7FD59D53" w:rsidR="009B16A0" w:rsidRDefault="009B16A0" w:rsidP="009B16A0">
      <w:pPr>
        <w:pStyle w:val="ListParagraph"/>
        <w:numPr>
          <w:ilvl w:val="1"/>
          <w:numId w:val="9"/>
        </w:numPr>
      </w:pPr>
      <w:r>
        <w:t>Relevant:</w:t>
      </w:r>
      <w:r>
        <w:tab/>
      </w:r>
      <w:r w:rsidR="001701BB">
        <w:t xml:space="preserve">This is relevant because we are in a religious school, and I feel like people often forget about respecting religion. </w:t>
      </w:r>
    </w:p>
    <w:p w14:paraId="22A3BE18" w14:textId="39E28111" w:rsidR="009B16A0" w:rsidRDefault="009B16A0" w:rsidP="001701BB">
      <w:pPr>
        <w:pStyle w:val="ListParagraph"/>
        <w:numPr>
          <w:ilvl w:val="1"/>
          <w:numId w:val="9"/>
        </w:numPr>
      </w:pPr>
      <w:r>
        <w:t>Timely:</w:t>
      </w:r>
      <w:r>
        <w:tab/>
      </w:r>
      <w:r w:rsidR="001701BB">
        <w:tab/>
      </w:r>
      <w:r w:rsidR="001701BB">
        <w:t xml:space="preserve">The end of the project will be the end of the semester. </w:t>
      </w:r>
    </w:p>
    <w:p w14:paraId="7EC054BD" w14:textId="4F4500F1" w:rsidR="009B16A0" w:rsidRDefault="009B16A0" w:rsidP="009B16A0">
      <w:pPr>
        <w:pStyle w:val="ListParagraph"/>
        <w:ind w:left="360"/>
      </w:pPr>
      <w:r w:rsidRPr="007610CF">
        <w:rPr>
          <w:b/>
          <w:bCs/>
          <w:i/>
          <w:iCs/>
        </w:rPr>
        <w:t>Summary</w:t>
      </w:r>
      <w:r>
        <w:t xml:space="preserve">: </w:t>
      </w:r>
      <w:r>
        <w:tab/>
      </w:r>
      <w:r>
        <w:tab/>
      </w:r>
      <w:r w:rsidR="001F4302">
        <w:t xml:space="preserve">In this goal, we will be able to help out the community, by asking for help from a leader. </w:t>
      </w:r>
    </w:p>
    <w:p w14:paraId="337FD571" w14:textId="77777777" w:rsidR="009B16A0" w:rsidRDefault="009B16A0" w:rsidP="009B16A0">
      <w:pPr>
        <w:pStyle w:val="ListParagraph"/>
        <w:ind w:left="360"/>
      </w:pPr>
    </w:p>
    <w:p w14:paraId="4A2C106A" w14:textId="3B2573FE" w:rsidR="009B16A0" w:rsidRDefault="009B16A0" w:rsidP="009B16A0">
      <w:pPr>
        <w:pStyle w:val="ListParagraph"/>
        <w:numPr>
          <w:ilvl w:val="0"/>
          <w:numId w:val="9"/>
        </w:numPr>
        <w:rPr>
          <w:b/>
          <w:bCs/>
        </w:rPr>
      </w:pPr>
      <w:r w:rsidRPr="007610CF">
        <w:rPr>
          <w:b/>
          <w:bCs/>
        </w:rPr>
        <w:t>Audience (</w:t>
      </w:r>
      <w:r w:rsidRPr="007610CF">
        <w:rPr>
          <w:b/>
          <w:bCs/>
          <w:i/>
          <w:iCs/>
        </w:rPr>
        <w:t xml:space="preserve">Who, </w:t>
      </w:r>
      <w:proofErr w:type="gramStart"/>
      <w:r w:rsidRPr="007610CF">
        <w:rPr>
          <w:b/>
          <w:bCs/>
          <w:i/>
          <w:iCs/>
        </w:rPr>
        <w:t>What</w:t>
      </w:r>
      <w:proofErr w:type="gramEnd"/>
      <w:r w:rsidRPr="007610CF">
        <w:rPr>
          <w:b/>
          <w:bCs/>
          <w:i/>
          <w:iCs/>
        </w:rPr>
        <w:t>, Where, When, Why, How</w:t>
      </w:r>
      <w:r w:rsidRPr="007610CF">
        <w:rPr>
          <w:b/>
          <w:bCs/>
        </w:rPr>
        <w:t>):</w:t>
      </w:r>
      <w:r w:rsidR="001F4302">
        <w:rPr>
          <w:b/>
          <w:bCs/>
        </w:rPr>
        <w:t xml:space="preserve"> The direct audience of this project will be the politician that we will contact. The indirect audience of this project will hopefully be the people in Idaho. </w:t>
      </w:r>
    </w:p>
    <w:p w14:paraId="177E8D79" w14:textId="77777777" w:rsidR="009B16A0" w:rsidRPr="007610CF" w:rsidRDefault="009B16A0" w:rsidP="009B16A0">
      <w:pPr>
        <w:pStyle w:val="ListParagraph"/>
        <w:ind w:left="360"/>
        <w:rPr>
          <w:b/>
          <w:bCs/>
        </w:rPr>
      </w:pPr>
    </w:p>
    <w:p w14:paraId="00BE1AA2" w14:textId="4DE0C349" w:rsidR="00450503" w:rsidRPr="00E55646" w:rsidRDefault="00450503" w:rsidP="00450503">
      <w:pPr>
        <w:pStyle w:val="ListParagraph"/>
        <w:numPr>
          <w:ilvl w:val="0"/>
          <w:numId w:val="9"/>
        </w:numPr>
        <w:rPr>
          <w:b/>
          <w:bCs/>
        </w:rPr>
      </w:pPr>
      <w:r>
        <w:rPr>
          <w:b/>
          <w:bCs/>
        </w:rPr>
        <w:t>Roles and Responsibilities:</w:t>
      </w:r>
    </w:p>
    <w:p w14:paraId="181078EB" w14:textId="2961066B" w:rsidR="00450503" w:rsidRDefault="00450503" w:rsidP="00450503">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AFB8E76" w14:textId="32DD1E03" w:rsidR="00450503" w:rsidRDefault="00450503" w:rsidP="00450503">
      <w:pPr>
        <w:pStyle w:val="ListParagraph"/>
        <w:numPr>
          <w:ilvl w:val="1"/>
          <w:numId w:val="9"/>
        </w:numPr>
        <w:rPr>
          <w:b/>
          <w:bCs/>
        </w:rPr>
      </w:pPr>
      <w:r>
        <w:rPr>
          <w:b/>
          <w:bCs/>
        </w:rPr>
        <w:t>1:</w:t>
      </w:r>
      <w:r w:rsidR="001F4302">
        <w:rPr>
          <w:b/>
          <w:bCs/>
        </w:rPr>
        <w:t xml:space="preserve"> Writer</w:t>
      </w:r>
      <w:r w:rsidR="001F4302">
        <w:rPr>
          <w:b/>
          <w:bCs/>
        </w:rPr>
        <w:tab/>
      </w:r>
      <w:r w:rsidR="001F4302">
        <w:rPr>
          <w:b/>
          <w:bCs/>
        </w:rPr>
        <w:tab/>
      </w:r>
      <w:r w:rsidR="001F4302">
        <w:rPr>
          <w:b/>
          <w:bCs/>
        </w:rPr>
        <w:tab/>
      </w:r>
      <w:r w:rsidR="001F4302">
        <w:rPr>
          <w:b/>
          <w:bCs/>
        </w:rPr>
        <w:tab/>
      </w:r>
      <w:r w:rsidR="001F4302">
        <w:rPr>
          <w:b/>
          <w:bCs/>
        </w:rPr>
        <w:tab/>
        <w:t>The writer writes the letter</w:t>
      </w:r>
    </w:p>
    <w:p w14:paraId="2F9527F6" w14:textId="672D8FFA" w:rsidR="00450503" w:rsidRDefault="00450503" w:rsidP="00450503">
      <w:pPr>
        <w:pStyle w:val="ListParagraph"/>
        <w:numPr>
          <w:ilvl w:val="1"/>
          <w:numId w:val="9"/>
        </w:numPr>
        <w:rPr>
          <w:b/>
          <w:bCs/>
        </w:rPr>
      </w:pPr>
      <w:r>
        <w:rPr>
          <w:b/>
          <w:bCs/>
        </w:rPr>
        <w:t>2:</w:t>
      </w:r>
      <w:r w:rsidR="001F4302">
        <w:rPr>
          <w:b/>
          <w:bCs/>
        </w:rPr>
        <w:t xml:space="preserve"> Proof reader</w:t>
      </w:r>
      <w:r w:rsidR="001F4302">
        <w:rPr>
          <w:b/>
          <w:bCs/>
        </w:rPr>
        <w:tab/>
      </w:r>
      <w:r w:rsidR="001F4302">
        <w:rPr>
          <w:b/>
          <w:bCs/>
        </w:rPr>
        <w:tab/>
      </w:r>
      <w:r w:rsidR="001F4302">
        <w:rPr>
          <w:b/>
          <w:bCs/>
        </w:rPr>
        <w:tab/>
      </w:r>
      <w:r w:rsidR="001F4302">
        <w:rPr>
          <w:b/>
          <w:bCs/>
        </w:rPr>
        <w:tab/>
      </w:r>
      <w:r w:rsidR="001F4302">
        <w:rPr>
          <w:b/>
          <w:bCs/>
        </w:rPr>
        <w:tab/>
        <w:t>Proof reads the letter</w:t>
      </w:r>
    </w:p>
    <w:p w14:paraId="6E99CF6B" w14:textId="2C202034" w:rsidR="00450503" w:rsidRPr="00E55646" w:rsidRDefault="00450503" w:rsidP="004801DF">
      <w:pPr>
        <w:pStyle w:val="ListParagraph"/>
        <w:numPr>
          <w:ilvl w:val="1"/>
          <w:numId w:val="9"/>
        </w:numPr>
        <w:rPr>
          <w:b/>
          <w:bCs/>
        </w:rPr>
      </w:pPr>
      <w:r>
        <w:rPr>
          <w:b/>
          <w:bCs/>
        </w:rPr>
        <w:t>3:</w:t>
      </w:r>
      <w:r w:rsidR="001F4302">
        <w:rPr>
          <w:b/>
          <w:bCs/>
        </w:rPr>
        <w:t xml:space="preserve"> Sender</w:t>
      </w:r>
      <w:r w:rsidR="001F4302">
        <w:rPr>
          <w:b/>
          <w:bCs/>
        </w:rPr>
        <w:tab/>
      </w:r>
      <w:r w:rsidR="001F4302">
        <w:rPr>
          <w:b/>
          <w:bCs/>
        </w:rPr>
        <w:tab/>
      </w:r>
      <w:r w:rsidR="001F4302">
        <w:rPr>
          <w:b/>
          <w:bCs/>
        </w:rPr>
        <w:tab/>
      </w:r>
      <w:r w:rsidR="001F4302">
        <w:rPr>
          <w:b/>
          <w:bCs/>
        </w:rPr>
        <w:tab/>
      </w:r>
      <w:r w:rsidR="001F4302">
        <w:rPr>
          <w:b/>
          <w:bCs/>
        </w:rPr>
        <w:tab/>
        <w:t xml:space="preserve">Sends the letter to </w:t>
      </w:r>
      <w:r w:rsidR="004801DF">
        <w:rPr>
          <w:b/>
          <w:bCs/>
        </w:rPr>
        <w:t>politician</w:t>
      </w:r>
      <w:r>
        <w:rPr>
          <w:b/>
          <w:bCs/>
        </w:rPr>
        <w:t>:</w:t>
      </w:r>
    </w:p>
    <w:p w14:paraId="1DB72320" w14:textId="77777777" w:rsidR="00450503" w:rsidRPr="007610CF" w:rsidRDefault="00450503" w:rsidP="00450503">
      <w:pPr>
        <w:pStyle w:val="ListParagraph"/>
        <w:numPr>
          <w:ilvl w:val="0"/>
          <w:numId w:val="9"/>
        </w:numPr>
        <w:rPr>
          <w:b/>
          <w:bCs/>
        </w:rPr>
      </w:pPr>
      <w:r w:rsidRPr="007610CF">
        <w:rPr>
          <w:b/>
          <w:bCs/>
        </w:rPr>
        <w:t>Milestones</w:t>
      </w:r>
    </w:p>
    <w:p w14:paraId="15CB41CB" w14:textId="50DE046C" w:rsidR="00450503" w:rsidRDefault="00450503" w:rsidP="00450503">
      <w:pPr>
        <w:pStyle w:val="ListParagraph"/>
        <w:numPr>
          <w:ilvl w:val="1"/>
          <w:numId w:val="9"/>
        </w:numPr>
      </w:pPr>
      <w:r>
        <w:t xml:space="preserve">1. </w:t>
      </w:r>
      <w:r w:rsidR="004801DF">
        <w:t>Decide who we will write to</w:t>
      </w:r>
    </w:p>
    <w:p w14:paraId="31A7C0F2" w14:textId="246D7E28" w:rsidR="00450503" w:rsidRDefault="00450503" w:rsidP="00450503">
      <w:pPr>
        <w:pStyle w:val="ListParagraph"/>
        <w:numPr>
          <w:ilvl w:val="1"/>
          <w:numId w:val="9"/>
        </w:numPr>
      </w:pPr>
      <w:r>
        <w:t>2.</w:t>
      </w:r>
      <w:r w:rsidR="004801DF">
        <w:t xml:space="preserve"> Write the letter</w:t>
      </w:r>
    </w:p>
    <w:p w14:paraId="0BA1C03C" w14:textId="60372E63" w:rsidR="00450503" w:rsidRDefault="00450503" w:rsidP="00450503">
      <w:pPr>
        <w:pStyle w:val="ListParagraph"/>
        <w:numPr>
          <w:ilvl w:val="1"/>
          <w:numId w:val="9"/>
        </w:numPr>
      </w:pPr>
      <w:r>
        <w:t>3.</w:t>
      </w:r>
      <w:r w:rsidR="004801DF">
        <w:t xml:space="preserve"> Proofread the letter</w:t>
      </w:r>
    </w:p>
    <w:p w14:paraId="575879BD" w14:textId="4736878C" w:rsidR="00450503" w:rsidRDefault="00450503" w:rsidP="00450503">
      <w:pPr>
        <w:pStyle w:val="ListParagraph"/>
        <w:numPr>
          <w:ilvl w:val="1"/>
          <w:numId w:val="9"/>
        </w:numPr>
      </w:pPr>
      <w:r>
        <w:lastRenderedPageBreak/>
        <w:t>4.</w:t>
      </w:r>
      <w:r w:rsidR="004801DF">
        <w:t>Send the letter</w:t>
      </w:r>
    </w:p>
    <w:p w14:paraId="78432D7C" w14:textId="52C00AC9" w:rsidR="00450503" w:rsidRDefault="00450503" w:rsidP="00450503">
      <w:pPr>
        <w:pStyle w:val="ListParagraph"/>
        <w:numPr>
          <w:ilvl w:val="1"/>
          <w:numId w:val="9"/>
        </w:numPr>
      </w:pPr>
      <w:r>
        <w:t xml:space="preserve">5. </w:t>
      </w:r>
      <w:r w:rsidR="004801DF">
        <w:t>Hope for a response</w:t>
      </w:r>
    </w:p>
    <w:p w14:paraId="280C498E" w14:textId="6B8E30B1" w:rsidR="009B16A0" w:rsidRDefault="009B16A0" w:rsidP="009B16A0">
      <w:pPr>
        <w:pStyle w:val="ListParagraph"/>
        <w:numPr>
          <w:ilvl w:val="0"/>
          <w:numId w:val="9"/>
        </w:numPr>
      </w:pPr>
      <w:r w:rsidRPr="007610CF">
        <w:rPr>
          <w:b/>
          <w:bCs/>
        </w:rPr>
        <w:t>Instructor Improvements Suggestions</w:t>
      </w:r>
      <w:r>
        <w:t xml:space="preserve">: </w:t>
      </w:r>
    </w:p>
    <w:p w14:paraId="7A6E975C" w14:textId="77777777" w:rsidR="009B16A0" w:rsidRDefault="009B16A0" w:rsidP="009B16A0">
      <w:pPr>
        <w:pStyle w:val="ListParagraph"/>
        <w:numPr>
          <w:ilvl w:val="1"/>
          <w:numId w:val="9"/>
        </w:numPr>
      </w:pPr>
      <w:r>
        <w:t>_________________________________________________________</w:t>
      </w:r>
    </w:p>
    <w:p w14:paraId="7FB1AF43" w14:textId="77777777" w:rsidR="009B16A0" w:rsidRDefault="009B16A0" w:rsidP="009B16A0">
      <w:pPr>
        <w:pStyle w:val="ListParagraph"/>
        <w:numPr>
          <w:ilvl w:val="1"/>
          <w:numId w:val="9"/>
        </w:numPr>
      </w:pPr>
      <w:r>
        <w:t>__________________________________________________________</w:t>
      </w:r>
    </w:p>
    <w:p w14:paraId="5D4A8AEB" w14:textId="240B9E70" w:rsidR="009B16A0" w:rsidRDefault="009B16A0" w:rsidP="00C847C5">
      <w:pPr>
        <w:pStyle w:val="ListParagraph"/>
      </w:pPr>
      <w:proofErr w:type="gramStart"/>
      <w:r>
        <w:t>[ ]</w:t>
      </w:r>
      <w:proofErr w:type="gramEnd"/>
      <w:r>
        <w:t xml:space="preserve"> </w:t>
      </w:r>
      <w:r w:rsidRPr="007610CF">
        <w:rPr>
          <w:b/>
          <w:bCs/>
        </w:rPr>
        <w:t>Approved</w:t>
      </w:r>
      <w:r>
        <w:tab/>
        <w:t>Date: __________________</w:t>
      </w:r>
      <w:r>
        <w:br w:type="page"/>
      </w:r>
    </w:p>
    <w:p w14:paraId="0FC03948" w14:textId="2B4E5915" w:rsidR="009B16A0" w:rsidRDefault="00067979" w:rsidP="009B16A0">
      <w:pPr>
        <w:jc w:val="center"/>
        <w:rPr>
          <w:b/>
          <w:bCs/>
          <w:sz w:val="32"/>
          <w:szCs w:val="32"/>
        </w:rPr>
      </w:pPr>
      <w:r w:rsidRPr="0026799D">
        <w:rPr>
          <w:noProof/>
        </w:rPr>
        <w:lastRenderedPageBreak/>
        <w:drawing>
          <wp:anchor distT="0" distB="0" distL="114300" distR="114300" simplePos="0" relativeHeight="251735040" behindDoc="0" locked="0" layoutInCell="1" allowOverlap="1" wp14:anchorId="77BC42A2" wp14:editId="0BDF2B77">
            <wp:simplePos x="0" y="0"/>
            <wp:positionH relativeFrom="margin">
              <wp:align>left</wp:align>
            </wp:positionH>
            <wp:positionV relativeFrom="paragraph">
              <wp:posOffset>0</wp:posOffset>
            </wp:positionV>
            <wp:extent cx="457200" cy="457200"/>
            <wp:effectExtent l="0" t="0" r="0" b="0"/>
            <wp:wrapNone/>
            <wp:docPr id="60" name="Graphic 60"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5C6245D0" w14:textId="77777777" w:rsidR="009B16A0" w:rsidRDefault="009B16A0" w:rsidP="009B16A0">
      <w:pPr>
        <w:pStyle w:val="ListParagraph"/>
        <w:ind w:left="360"/>
        <w:jc w:val="center"/>
      </w:pPr>
      <w:r w:rsidRPr="007610CF">
        <w:rPr>
          <w:b/>
          <w:bCs/>
        </w:rPr>
        <w:t>Project Mission Focus:</w:t>
      </w:r>
      <w:r>
        <w:t xml:space="preserve"> Effective Communicator</w:t>
      </w:r>
    </w:p>
    <w:p w14:paraId="4907B83D" w14:textId="77777777" w:rsidR="004801DF" w:rsidRPr="00AF53FA" w:rsidRDefault="004801DF" w:rsidP="004801DF">
      <w:pPr>
        <w:pStyle w:val="ListParagraph"/>
        <w:numPr>
          <w:ilvl w:val="0"/>
          <w:numId w:val="9"/>
        </w:numPr>
        <w:rPr>
          <w:b/>
          <w:bCs/>
        </w:rPr>
      </w:pPr>
      <w:r w:rsidRPr="00AF53FA">
        <w:rPr>
          <w:b/>
          <w:bCs/>
        </w:rPr>
        <w:t xml:space="preserve">Team Name: </w:t>
      </w:r>
      <w:r>
        <w:rPr>
          <w:b/>
          <w:bCs/>
        </w:rPr>
        <w:t>Brigham Young Fan Club</w:t>
      </w:r>
    </w:p>
    <w:p w14:paraId="4833C703" w14:textId="77777777" w:rsidR="004801DF" w:rsidRPr="00AF53FA" w:rsidRDefault="004801DF" w:rsidP="004801DF">
      <w:pPr>
        <w:pStyle w:val="ListParagraph"/>
        <w:numPr>
          <w:ilvl w:val="0"/>
          <w:numId w:val="9"/>
        </w:numPr>
        <w:rPr>
          <w:b/>
          <w:bCs/>
        </w:rPr>
      </w:pPr>
      <w:r w:rsidRPr="00AF53FA">
        <w:rPr>
          <w:b/>
          <w:bCs/>
        </w:rPr>
        <w:t>Team</w:t>
      </w:r>
      <w:r>
        <w:rPr>
          <w:b/>
          <w:bCs/>
        </w:rPr>
        <w:t xml:space="preserve"> </w:t>
      </w:r>
      <w:r w:rsidRPr="00AF53FA">
        <w:rPr>
          <w:b/>
          <w:bCs/>
        </w:rPr>
        <w:t>member’s Names:</w:t>
      </w:r>
      <w:r>
        <w:rPr>
          <w:b/>
          <w:bCs/>
        </w:rPr>
        <w:t xml:space="preserve"> Carson McBride, Nolan Monnier, David Schaad, Garrison Williams</w:t>
      </w:r>
    </w:p>
    <w:p w14:paraId="411D216B" w14:textId="6B67169A" w:rsidR="009B16A0" w:rsidRDefault="009B16A0" w:rsidP="009B16A0">
      <w:pPr>
        <w:pStyle w:val="ListParagraph"/>
        <w:numPr>
          <w:ilvl w:val="0"/>
          <w:numId w:val="9"/>
        </w:numPr>
      </w:pPr>
      <w:r w:rsidRPr="007610CF">
        <w:rPr>
          <w:b/>
          <w:bCs/>
          <w:noProof/>
        </w:rPr>
        <w:drawing>
          <wp:anchor distT="0" distB="0" distL="114300" distR="114300" simplePos="0" relativeHeight="251722752" behindDoc="0" locked="0" layoutInCell="1" allowOverlap="1" wp14:anchorId="34E2415B" wp14:editId="66F20225">
            <wp:simplePos x="0" y="0"/>
            <wp:positionH relativeFrom="margin">
              <wp:posOffset>4505629</wp:posOffset>
            </wp:positionH>
            <wp:positionV relativeFrom="paragraph">
              <wp:posOffset>227381</wp:posOffset>
            </wp:positionV>
            <wp:extent cx="1936598" cy="954902"/>
            <wp:effectExtent l="0" t="0" r="6985"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4801DF">
        <w:t>Introductions</w:t>
      </w:r>
    </w:p>
    <w:p w14:paraId="1597CC15" w14:textId="13814520"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757AA17A" w14:textId="77777777" w:rsidTr="00D73EBC">
        <w:tc>
          <w:tcPr>
            <w:tcW w:w="1615" w:type="dxa"/>
          </w:tcPr>
          <w:p w14:paraId="7B7CFCAB" w14:textId="77777777" w:rsidR="009B16A0" w:rsidRDefault="009B16A0" w:rsidP="00D73EBC">
            <w:pPr>
              <w:pStyle w:val="ListParagraph"/>
              <w:ind w:left="0"/>
            </w:pPr>
          </w:p>
        </w:tc>
        <w:tc>
          <w:tcPr>
            <w:tcW w:w="2610" w:type="dxa"/>
          </w:tcPr>
          <w:p w14:paraId="04F6316C"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73D2B51A"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45CB0401" w14:textId="77777777" w:rsidTr="00D73EBC">
        <w:tc>
          <w:tcPr>
            <w:tcW w:w="1615" w:type="dxa"/>
          </w:tcPr>
          <w:p w14:paraId="7C91A90C" w14:textId="77777777" w:rsidR="009B16A0" w:rsidRPr="007610CF" w:rsidRDefault="009B16A0" w:rsidP="00D73EBC">
            <w:pPr>
              <w:pStyle w:val="ListParagraph"/>
              <w:ind w:left="0"/>
              <w:rPr>
                <w:b/>
                <w:bCs/>
              </w:rPr>
            </w:pPr>
            <w:r w:rsidRPr="007610CF">
              <w:rPr>
                <w:b/>
                <w:bCs/>
              </w:rPr>
              <w:t>Self</w:t>
            </w:r>
          </w:p>
        </w:tc>
        <w:tc>
          <w:tcPr>
            <w:tcW w:w="2610" w:type="dxa"/>
          </w:tcPr>
          <w:p w14:paraId="7B0F2891"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Consciousness</w:t>
            </w:r>
          </w:p>
        </w:tc>
        <w:tc>
          <w:tcPr>
            <w:tcW w:w="2340" w:type="dxa"/>
          </w:tcPr>
          <w:p w14:paraId="0F944295"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Conduct</w:t>
            </w:r>
          </w:p>
        </w:tc>
      </w:tr>
      <w:tr w:rsidR="009B16A0" w14:paraId="25B0E70D" w14:textId="77777777" w:rsidTr="00D73EBC">
        <w:tc>
          <w:tcPr>
            <w:tcW w:w="1615" w:type="dxa"/>
          </w:tcPr>
          <w:p w14:paraId="186564D8" w14:textId="77777777" w:rsidR="009B16A0" w:rsidRPr="007610CF" w:rsidRDefault="009B16A0" w:rsidP="00D73EBC">
            <w:pPr>
              <w:pStyle w:val="ListParagraph"/>
              <w:ind w:left="0"/>
              <w:rPr>
                <w:b/>
                <w:bCs/>
              </w:rPr>
            </w:pPr>
            <w:r w:rsidRPr="007610CF">
              <w:rPr>
                <w:b/>
                <w:bCs/>
              </w:rPr>
              <w:t>Group</w:t>
            </w:r>
          </w:p>
        </w:tc>
        <w:tc>
          <w:tcPr>
            <w:tcW w:w="2610" w:type="dxa"/>
          </w:tcPr>
          <w:p w14:paraId="04DA7B14" w14:textId="3D708BDA" w:rsidR="009B16A0" w:rsidRPr="007610CF" w:rsidRDefault="0022765E" w:rsidP="00D73EBC">
            <w:pPr>
              <w:pStyle w:val="ListParagraph"/>
              <w:ind w:left="0"/>
              <w:rPr>
                <w:color w:val="833C0B" w:themeColor="accent2" w:themeShade="80"/>
              </w:rPr>
            </w:pPr>
            <w:r w:rsidRPr="001C2C19">
              <w:rPr>
                <w:noProof/>
              </w:rPr>
              <w:pict w14:anchorId="329B6079">
                <v:shape id="_x0000_i1026" type="#_x0000_t75" alt="Checkmark" style="width:7.35pt;height:7.35pt;visibility:visible;mso-wrap-style:square;mso-width-percent:0;mso-height-percent:0;mso-width-percent:0;mso-height-percent:0">
                  <v:imagedata r:id="rId55" o:title="Checkmark"/>
                  <o:lock v:ext="edit" aspectratio="f"/>
                </v:shape>
              </w:pict>
            </w:r>
            <w:r w:rsidR="009B16A0" w:rsidRPr="007610CF">
              <w:rPr>
                <w:color w:val="833C0B" w:themeColor="accent2" w:themeShade="80"/>
              </w:rPr>
              <w:t>Connectedness</w:t>
            </w:r>
          </w:p>
        </w:tc>
        <w:tc>
          <w:tcPr>
            <w:tcW w:w="2340" w:type="dxa"/>
          </w:tcPr>
          <w:p w14:paraId="4CB0621E"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Interaction</w:t>
            </w:r>
          </w:p>
        </w:tc>
      </w:tr>
      <w:tr w:rsidR="009B16A0" w14:paraId="7B91486F" w14:textId="77777777" w:rsidTr="00D73EBC">
        <w:tc>
          <w:tcPr>
            <w:tcW w:w="1615" w:type="dxa"/>
          </w:tcPr>
          <w:p w14:paraId="0E9CA283" w14:textId="77777777" w:rsidR="009B16A0" w:rsidRPr="007610CF" w:rsidRDefault="009B16A0" w:rsidP="00D73EBC">
            <w:pPr>
              <w:pStyle w:val="ListParagraph"/>
              <w:ind w:left="0"/>
              <w:rPr>
                <w:b/>
                <w:bCs/>
              </w:rPr>
            </w:pPr>
            <w:r w:rsidRPr="007610CF">
              <w:rPr>
                <w:b/>
                <w:bCs/>
              </w:rPr>
              <w:t>Community</w:t>
            </w:r>
          </w:p>
        </w:tc>
        <w:tc>
          <w:tcPr>
            <w:tcW w:w="2610" w:type="dxa"/>
          </w:tcPr>
          <w:p w14:paraId="2A132554"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Representation</w:t>
            </w:r>
          </w:p>
        </w:tc>
        <w:tc>
          <w:tcPr>
            <w:tcW w:w="2340" w:type="dxa"/>
          </w:tcPr>
          <w:p w14:paraId="3B8BC1A9"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Cooperation</w:t>
            </w:r>
          </w:p>
        </w:tc>
      </w:tr>
    </w:tbl>
    <w:p w14:paraId="70DFAEE3" w14:textId="070745AB" w:rsidR="00AE6806" w:rsidRDefault="00AE6806" w:rsidP="00AE6806">
      <w:pPr>
        <w:pStyle w:val="ListParagraph"/>
        <w:ind w:left="360" w:firstLine="360"/>
        <w:rPr>
          <w:b/>
          <w:bCs/>
        </w:rPr>
      </w:pPr>
      <w:r>
        <w:rPr>
          <w:b/>
          <w:bCs/>
        </w:rPr>
        <w:t>Explain:</w:t>
      </w:r>
      <w:r w:rsidR="004801DF">
        <w:rPr>
          <w:b/>
          <w:bCs/>
        </w:rPr>
        <w:t xml:space="preserve"> By introducing ourselves to each other and doing activities, we will be able to grow as a group and be more successful in all our other activities. </w:t>
      </w:r>
    </w:p>
    <w:p w14:paraId="77DB31E6" w14:textId="77777777" w:rsidR="00AE6806" w:rsidRDefault="00AE6806" w:rsidP="00AE6806">
      <w:pPr>
        <w:pStyle w:val="ListParagraph"/>
        <w:ind w:left="360" w:firstLine="360"/>
        <w:rPr>
          <w:b/>
          <w:bCs/>
        </w:rPr>
      </w:pPr>
    </w:p>
    <w:p w14:paraId="0F94B493" w14:textId="7AE68DB3" w:rsidR="009B16A0" w:rsidRPr="007610CF" w:rsidRDefault="009B16A0" w:rsidP="009B16A0">
      <w:pPr>
        <w:pStyle w:val="ListParagraph"/>
        <w:numPr>
          <w:ilvl w:val="0"/>
          <w:numId w:val="9"/>
        </w:numPr>
        <w:rPr>
          <w:b/>
          <w:bCs/>
        </w:rPr>
      </w:pPr>
      <w:r w:rsidRPr="007610CF">
        <w:rPr>
          <w:b/>
          <w:bCs/>
        </w:rPr>
        <w:t xml:space="preserve">Project Values: </w:t>
      </w:r>
      <w:r w:rsidR="00957850">
        <w:rPr>
          <w:b/>
          <w:bCs/>
        </w:rPr>
        <w:t xml:space="preserve">We planned this project so that we can be more successful in all our other projects. </w:t>
      </w:r>
    </w:p>
    <w:p w14:paraId="56E034C2" w14:textId="52C90B9E" w:rsidR="009B16A0" w:rsidRDefault="009B16A0" w:rsidP="009B16A0">
      <w:pPr>
        <w:pStyle w:val="ListParagraph"/>
        <w:numPr>
          <w:ilvl w:val="0"/>
          <w:numId w:val="9"/>
        </w:numPr>
        <w:rPr>
          <w:b/>
          <w:bCs/>
        </w:rPr>
      </w:pPr>
      <w:r w:rsidRPr="007610CF">
        <w:rPr>
          <w:b/>
          <w:bCs/>
        </w:rPr>
        <w:t xml:space="preserve">Description: </w:t>
      </w:r>
      <w:r w:rsidR="00957850">
        <w:rPr>
          <w:b/>
          <w:bCs/>
        </w:rPr>
        <w:t xml:space="preserve">We will set time aside so that we can do some bonding activities together and all introduce ourselves to each other. </w:t>
      </w:r>
    </w:p>
    <w:p w14:paraId="7254C9A5" w14:textId="46BEF879" w:rsidR="009B16A0" w:rsidRPr="007610CF" w:rsidRDefault="009B16A0" w:rsidP="009B16A0">
      <w:pPr>
        <w:pStyle w:val="ListParagraph"/>
        <w:ind w:left="360"/>
        <w:rPr>
          <w:b/>
          <w:bCs/>
        </w:rPr>
      </w:pPr>
    </w:p>
    <w:p w14:paraId="39C8B09C" w14:textId="6443A7B8" w:rsidR="009B16A0" w:rsidRDefault="009B16A0" w:rsidP="009B16A0">
      <w:pPr>
        <w:pStyle w:val="ListParagraph"/>
        <w:numPr>
          <w:ilvl w:val="0"/>
          <w:numId w:val="9"/>
        </w:numPr>
        <w:rPr>
          <w:b/>
          <w:bCs/>
        </w:rPr>
      </w:pPr>
      <w:r w:rsidRPr="007610CF">
        <w:rPr>
          <w:b/>
          <w:bCs/>
        </w:rPr>
        <w:t xml:space="preserve">Vision Statement: </w:t>
      </w:r>
      <w:r w:rsidR="00957850">
        <w:rPr>
          <w:b/>
          <w:bCs/>
        </w:rPr>
        <w:t xml:space="preserve">Our vision is to grow our friendship so that we can be better students in this class and have more joy throughout all of our projects. </w:t>
      </w:r>
    </w:p>
    <w:p w14:paraId="632C1947" w14:textId="506C4298" w:rsidR="009B16A0" w:rsidRPr="007610CF" w:rsidRDefault="009B16A0" w:rsidP="009B16A0">
      <w:pPr>
        <w:pStyle w:val="ListParagraph"/>
        <w:ind w:left="360"/>
        <w:rPr>
          <w:b/>
          <w:bCs/>
        </w:rPr>
      </w:pPr>
      <w:r>
        <w:rPr>
          <w:noProof/>
        </w:rPr>
        <w:drawing>
          <wp:anchor distT="0" distB="0" distL="114300" distR="114300" simplePos="0" relativeHeight="251729920" behindDoc="1" locked="0" layoutInCell="1" allowOverlap="1" wp14:anchorId="1EC8B408" wp14:editId="4010462C">
            <wp:simplePos x="0" y="0"/>
            <wp:positionH relativeFrom="margin">
              <wp:align>right</wp:align>
            </wp:positionH>
            <wp:positionV relativeFrom="paragraph">
              <wp:posOffset>17186</wp:posOffset>
            </wp:positionV>
            <wp:extent cx="5943600" cy="5713730"/>
            <wp:effectExtent l="0" t="0" r="0" b="127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2DD29302" w14:textId="09B8E8CB" w:rsidR="009B16A0" w:rsidRPr="007610CF" w:rsidRDefault="009B16A0" w:rsidP="009B16A0">
      <w:pPr>
        <w:pStyle w:val="ListParagraph"/>
        <w:numPr>
          <w:ilvl w:val="0"/>
          <w:numId w:val="9"/>
        </w:numPr>
        <w:rPr>
          <w:b/>
          <w:bCs/>
        </w:rPr>
      </w:pPr>
      <w:r w:rsidRPr="007610CF">
        <w:rPr>
          <w:b/>
          <w:bCs/>
        </w:rPr>
        <w:t>SMART Goal:</w:t>
      </w:r>
    </w:p>
    <w:p w14:paraId="025E81E2" w14:textId="3431626D" w:rsidR="009B16A0" w:rsidRDefault="009B16A0" w:rsidP="009B16A0">
      <w:pPr>
        <w:pStyle w:val="ListParagraph"/>
        <w:numPr>
          <w:ilvl w:val="1"/>
          <w:numId w:val="9"/>
        </w:numPr>
      </w:pPr>
      <w:r>
        <w:t>Specific:</w:t>
      </w:r>
      <w:r>
        <w:tab/>
      </w:r>
      <w:r w:rsidR="00957850">
        <w:t>We will meet outside of class a few times to be able to grow our relationships</w:t>
      </w:r>
    </w:p>
    <w:p w14:paraId="7EA95985" w14:textId="1D18462F" w:rsidR="009B16A0" w:rsidRDefault="009B16A0" w:rsidP="009B16A0">
      <w:pPr>
        <w:pStyle w:val="ListParagraph"/>
        <w:numPr>
          <w:ilvl w:val="1"/>
          <w:numId w:val="9"/>
        </w:numPr>
      </w:pPr>
      <w:r>
        <w:t>Measurable:</w:t>
      </w:r>
      <w:r>
        <w:tab/>
      </w:r>
      <w:r w:rsidR="00957850">
        <w:t xml:space="preserve">We will be able to see our success through the friendships we will grow, but also through </w:t>
      </w:r>
      <w:r w:rsidR="0062227D">
        <w:t>the success we’ll have in the other projects</w:t>
      </w:r>
    </w:p>
    <w:p w14:paraId="41DC39C8" w14:textId="5AA42BAC" w:rsidR="009B16A0" w:rsidRDefault="009B16A0" w:rsidP="009B16A0">
      <w:pPr>
        <w:pStyle w:val="ListParagraph"/>
        <w:numPr>
          <w:ilvl w:val="1"/>
          <w:numId w:val="9"/>
        </w:numPr>
      </w:pPr>
      <w:r>
        <w:t>Attainable:</w:t>
      </w:r>
      <w:r>
        <w:tab/>
      </w:r>
      <w:r w:rsidR="0062227D">
        <w:t xml:space="preserve">It is very attainable because all we need to do is set up a time for us to be able to get together. </w:t>
      </w:r>
    </w:p>
    <w:p w14:paraId="38A17ECE" w14:textId="0418DADD" w:rsidR="009B16A0" w:rsidRDefault="009B16A0" w:rsidP="009B16A0">
      <w:pPr>
        <w:pStyle w:val="ListParagraph"/>
        <w:numPr>
          <w:ilvl w:val="1"/>
          <w:numId w:val="9"/>
        </w:numPr>
      </w:pPr>
      <w:r>
        <w:t>Relevant:</w:t>
      </w:r>
      <w:r>
        <w:tab/>
      </w:r>
      <w:r w:rsidR="0062227D">
        <w:t xml:space="preserve">It is relevant, as it will help us in our success throughout the projects. </w:t>
      </w:r>
    </w:p>
    <w:p w14:paraId="268A73D0" w14:textId="15695645" w:rsidR="009B16A0" w:rsidRDefault="009B16A0" w:rsidP="009B16A0">
      <w:pPr>
        <w:pStyle w:val="ListParagraph"/>
        <w:numPr>
          <w:ilvl w:val="1"/>
          <w:numId w:val="9"/>
        </w:numPr>
      </w:pPr>
      <w:r>
        <w:t>Timely:</w:t>
      </w:r>
      <w:r>
        <w:tab/>
      </w:r>
      <w:r w:rsidR="00957850">
        <w:tab/>
      </w:r>
      <w:r w:rsidR="0062227D">
        <w:t>We will do it before our other projects.</w:t>
      </w:r>
    </w:p>
    <w:p w14:paraId="2889B746" w14:textId="39510ED9" w:rsidR="009B16A0" w:rsidRDefault="009B16A0" w:rsidP="009B16A0">
      <w:pPr>
        <w:pStyle w:val="ListParagraph"/>
        <w:ind w:left="360"/>
      </w:pPr>
      <w:r w:rsidRPr="007610CF">
        <w:rPr>
          <w:b/>
          <w:bCs/>
          <w:i/>
          <w:iCs/>
        </w:rPr>
        <w:t>Summary</w:t>
      </w:r>
      <w:r>
        <w:t xml:space="preserve">: </w:t>
      </w:r>
      <w:r>
        <w:tab/>
      </w:r>
      <w:r>
        <w:tab/>
      </w:r>
      <w:r w:rsidR="0062227D">
        <w:t xml:space="preserve">This project is an introductory project for the other ones. It will help us be successful. </w:t>
      </w:r>
    </w:p>
    <w:p w14:paraId="4648C18F" w14:textId="77777777" w:rsidR="009B16A0" w:rsidRDefault="009B16A0" w:rsidP="009B16A0">
      <w:pPr>
        <w:pStyle w:val="ListParagraph"/>
        <w:ind w:left="360"/>
      </w:pPr>
    </w:p>
    <w:p w14:paraId="70366F93" w14:textId="2BF39D8C" w:rsidR="009B16A0" w:rsidRDefault="009B16A0" w:rsidP="009B16A0">
      <w:pPr>
        <w:pStyle w:val="ListParagraph"/>
        <w:numPr>
          <w:ilvl w:val="0"/>
          <w:numId w:val="9"/>
        </w:numPr>
        <w:rPr>
          <w:b/>
          <w:bCs/>
        </w:rPr>
      </w:pPr>
      <w:r w:rsidRPr="007610CF">
        <w:rPr>
          <w:b/>
          <w:bCs/>
        </w:rPr>
        <w:t>Audience (</w:t>
      </w:r>
      <w:r w:rsidRPr="007610CF">
        <w:rPr>
          <w:b/>
          <w:bCs/>
          <w:i/>
          <w:iCs/>
        </w:rPr>
        <w:t xml:space="preserve">Who, </w:t>
      </w:r>
      <w:proofErr w:type="gramStart"/>
      <w:r w:rsidRPr="007610CF">
        <w:rPr>
          <w:b/>
          <w:bCs/>
          <w:i/>
          <w:iCs/>
        </w:rPr>
        <w:t>What</w:t>
      </w:r>
      <w:proofErr w:type="gramEnd"/>
      <w:r w:rsidRPr="007610CF">
        <w:rPr>
          <w:b/>
          <w:bCs/>
          <w:i/>
          <w:iCs/>
        </w:rPr>
        <w:t>, Where, When, Why, How</w:t>
      </w:r>
      <w:r w:rsidRPr="007610CF">
        <w:rPr>
          <w:b/>
          <w:bCs/>
        </w:rPr>
        <w:t>):</w:t>
      </w:r>
      <w:r w:rsidR="0062227D">
        <w:rPr>
          <w:b/>
          <w:bCs/>
        </w:rPr>
        <w:t xml:space="preserve"> Each other, so that we can better help others. </w:t>
      </w:r>
    </w:p>
    <w:p w14:paraId="7363586E" w14:textId="77777777" w:rsidR="009B16A0" w:rsidRPr="007610CF" w:rsidRDefault="009B16A0" w:rsidP="009B16A0">
      <w:pPr>
        <w:pStyle w:val="ListParagraph"/>
        <w:ind w:left="360"/>
        <w:rPr>
          <w:b/>
          <w:bCs/>
        </w:rPr>
      </w:pPr>
    </w:p>
    <w:p w14:paraId="4DEBDFA5" w14:textId="77777777" w:rsidR="00C847C5" w:rsidRPr="00E55646" w:rsidRDefault="00C847C5" w:rsidP="00C847C5">
      <w:pPr>
        <w:pStyle w:val="ListParagraph"/>
        <w:numPr>
          <w:ilvl w:val="0"/>
          <w:numId w:val="9"/>
        </w:numPr>
        <w:rPr>
          <w:b/>
          <w:bCs/>
        </w:rPr>
      </w:pPr>
      <w:r>
        <w:rPr>
          <w:b/>
          <w:bCs/>
        </w:rPr>
        <w:t>Roles and Responsibilities:</w:t>
      </w:r>
    </w:p>
    <w:p w14:paraId="6CEFA7DD" w14:textId="77777777" w:rsidR="00C847C5" w:rsidRDefault="00C847C5" w:rsidP="00C847C5">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366583E4" w14:textId="5485B114" w:rsidR="00C847C5" w:rsidRDefault="00C847C5" w:rsidP="00AE6CD6">
      <w:pPr>
        <w:pStyle w:val="ListParagraph"/>
        <w:numPr>
          <w:ilvl w:val="1"/>
          <w:numId w:val="9"/>
        </w:numPr>
        <w:rPr>
          <w:b/>
          <w:bCs/>
        </w:rPr>
      </w:pPr>
      <w:r>
        <w:rPr>
          <w:b/>
          <w:bCs/>
        </w:rPr>
        <w:t>1:</w:t>
      </w:r>
      <w:r w:rsidR="00AE6CD6">
        <w:rPr>
          <w:b/>
          <w:bCs/>
        </w:rPr>
        <w:t xml:space="preserve"> Introduce</w:t>
      </w:r>
      <w:r w:rsidR="00AE6CD6">
        <w:rPr>
          <w:b/>
          <w:bCs/>
        </w:rPr>
        <w:tab/>
      </w:r>
      <w:r w:rsidR="00AE6CD6">
        <w:rPr>
          <w:b/>
          <w:bCs/>
        </w:rPr>
        <w:tab/>
      </w:r>
      <w:r w:rsidR="00AE6CD6">
        <w:rPr>
          <w:b/>
          <w:bCs/>
        </w:rPr>
        <w:tab/>
      </w:r>
      <w:r w:rsidR="00AE6CD6">
        <w:rPr>
          <w:b/>
          <w:bCs/>
        </w:rPr>
        <w:tab/>
      </w:r>
      <w:r w:rsidR="00AE6CD6">
        <w:rPr>
          <w:b/>
          <w:bCs/>
        </w:rPr>
        <w:tab/>
        <w:t>Introduce ourselves</w:t>
      </w:r>
    </w:p>
    <w:p w14:paraId="27E736D1" w14:textId="77777777" w:rsidR="00AE6CD6" w:rsidRPr="00E55646" w:rsidRDefault="00AE6CD6" w:rsidP="00AE6CD6">
      <w:pPr>
        <w:pStyle w:val="ListParagraph"/>
        <w:rPr>
          <w:b/>
          <w:bCs/>
        </w:rPr>
      </w:pPr>
    </w:p>
    <w:p w14:paraId="6F81A33B" w14:textId="77777777" w:rsidR="00C847C5" w:rsidRPr="007610CF" w:rsidRDefault="00C847C5" w:rsidP="00C847C5">
      <w:pPr>
        <w:pStyle w:val="ListParagraph"/>
        <w:numPr>
          <w:ilvl w:val="0"/>
          <w:numId w:val="9"/>
        </w:numPr>
        <w:rPr>
          <w:b/>
          <w:bCs/>
        </w:rPr>
      </w:pPr>
      <w:r w:rsidRPr="007610CF">
        <w:rPr>
          <w:b/>
          <w:bCs/>
        </w:rPr>
        <w:t>Milestones</w:t>
      </w:r>
    </w:p>
    <w:p w14:paraId="5B6013BB" w14:textId="525D49AD" w:rsidR="00C847C5" w:rsidRDefault="00C847C5" w:rsidP="00C847C5">
      <w:pPr>
        <w:pStyle w:val="ListParagraph"/>
        <w:numPr>
          <w:ilvl w:val="1"/>
          <w:numId w:val="9"/>
        </w:numPr>
      </w:pPr>
      <w:r>
        <w:t xml:space="preserve">1. </w:t>
      </w:r>
      <w:r w:rsidR="00AE6CD6">
        <w:t>Set up a time</w:t>
      </w:r>
    </w:p>
    <w:p w14:paraId="653A4F5E" w14:textId="77777777" w:rsidR="00AE6CD6" w:rsidRDefault="00C847C5" w:rsidP="00AE6CD6">
      <w:pPr>
        <w:pStyle w:val="ListParagraph"/>
        <w:numPr>
          <w:ilvl w:val="1"/>
          <w:numId w:val="9"/>
        </w:numPr>
      </w:pPr>
      <w:r>
        <w:t>2.</w:t>
      </w:r>
      <w:r w:rsidR="00AE6CD6">
        <w:t xml:space="preserve"> Do something together</w:t>
      </w:r>
    </w:p>
    <w:p w14:paraId="13895C12" w14:textId="6DE0D438" w:rsidR="00C847C5" w:rsidRDefault="00C847C5" w:rsidP="00AE6CD6">
      <w:r>
        <w:t xml:space="preserve"> </w:t>
      </w:r>
    </w:p>
    <w:p w14:paraId="5EEE3E0C" w14:textId="193FE59F" w:rsidR="009B16A0" w:rsidRDefault="009B16A0" w:rsidP="009B16A0">
      <w:pPr>
        <w:pStyle w:val="ListParagraph"/>
        <w:numPr>
          <w:ilvl w:val="0"/>
          <w:numId w:val="9"/>
        </w:numPr>
      </w:pPr>
      <w:r w:rsidRPr="007610CF">
        <w:rPr>
          <w:b/>
          <w:bCs/>
        </w:rPr>
        <w:lastRenderedPageBreak/>
        <w:t>Instructor Improvements Suggestions</w:t>
      </w:r>
      <w:r>
        <w:t xml:space="preserve">: </w:t>
      </w:r>
    </w:p>
    <w:p w14:paraId="74CF2860" w14:textId="6459F4BE" w:rsidR="009B16A0" w:rsidRDefault="009B16A0" w:rsidP="009B16A0">
      <w:pPr>
        <w:pStyle w:val="ListParagraph"/>
        <w:numPr>
          <w:ilvl w:val="1"/>
          <w:numId w:val="9"/>
        </w:numPr>
      </w:pPr>
      <w:r>
        <w:t>_________________________________________________________</w:t>
      </w:r>
    </w:p>
    <w:p w14:paraId="4A4CD8CB" w14:textId="77777777" w:rsidR="009B16A0" w:rsidRDefault="009B16A0" w:rsidP="009B16A0">
      <w:pPr>
        <w:pStyle w:val="ListParagraph"/>
        <w:numPr>
          <w:ilvl w:val="1"/>
          <w:numId w:val="9"/>
        </w:numPr>
      </w:pPr>
      <w:r>
        <w:t>__________________________________________________________</w:t>
      </w:r>
    </w:p>
    <w:p w14:paraId="2298D621" w14:textId="55145CB4" w:rsidR="009B16A0" w:rsidRDefault="009B16A0" w:rsidP="00C847C5">
      <w:pPr>
        <w:pStyle w:val="ListParagraph"/>
      </w:pPr>
      <w:proofErr w:type="gramStart"/>
      <w:r>
        <w:t>[ ]</w:t>
      </w:r>
      <w:proofErr w:type="gramEnd"/>
      <w:r>
        <w:t xml:space="preserve"> </w:t>
      </w:r>
      <w:r w:rsidRPr="007610CF">
        <w:rPr>
          <w:b/>
          <w:bCs/>
        </w:rPr>
        <w:t>Approved</w:t>
      </w:r>
      <w:r>
        <w:tab/>
        <w:t>Date: __________________</w:t>
      </w:r>
      <w:r>
        <w:br w:type="page"/>
      </w:r>
    </w:p>
    <w:p w14:paraId="5C5B6B68" w14:textId="559D23EA" w:rsidR="009B16A0" w:rsidRDefault="00067979" w:rsidP="009B16A0">
      <w:pPr>
        <w:jc w:val="center"/>
        <w:rPr>
          <w:b/>
          <w:bCs/>
          <w:sz w:val="32"/>
          <w:szCs w:val="32"/>
        </w:rPr>
      </w:pPr>
      <w:r w:rsidRPr="0026799D">
        <w:rPr>
          <w:noProof/>
        </w:rPr>
        <w:lastRenderedPageBreak/>
        <w:drawing>
          <wp:anchor distT="0" distB="0" distL="114300" distR="114300" simplePos="0" relativeHeight="251736064" behindDoc="0" locked="0" layoutInCell="1" allowOverlap="1" wp14:anchorId="0877A2AD" wp14:editId="1EC9B1EF">
            <wp:simplePos x="0" y="0"/>
            <wp:positionH relativeFrom="margin">
              <wp:align>left</wp:align>
            </wp:positionH>
            <wp:positionV relativeFrom="paragraph">
              <wp:posOffset>0</wp:posOffset>
            </wp:positionV>
            <wp:extent cx="457200" cy="457200"/>
            <wp:effectExtent l="0" t="0" r="0" b="0"/>
            <wp:wrapNone/>
            <wp:docPr id="61" name="Graphic 61"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457200" cy="457200"/>
                    </a:xfrm>
                    <a:prstGeom prst="rect">
                      <a:avLst/>
                    </a:prstGeom>
                  </pic:spPr>
                </pic:pic>
              </a:graphicData>
            </a:graphic>
          </wp:anchor>
        </w:drawing>
      </w:r>
      <w:r w:rsidR="009B16A0" w:rsidRPr="007610CF">
        <w:rPr>
          <w:b/>
          <w:bCs/>
          <w:sz w:val="32"/>
          <w:szCs w:val="32"/>
        </w:rPr>
        <w:t>Acorn Project Worksheet</w:t>
      </w:r>
    </w:p>
    <w:p w14:paraId="3A345BB2" w14:textId="77777777" w:rsidR="009B16A0" w:rsidRDefault="009B16A0" w:rsidP="009B16A0">
      <w:pPr>
        <w:pStyle w:val="ListParagraph"/>
        <w:ind w:left="360"/>
        <w:jc w:val="center"/>
      </w:pPr>
      <w:r w:rsidRPr="007610CF">
        <w:rPr>
          <w:b/>
          <w:bCs/>
        </w:rPr>
        <w:t>Project Mission Focus:</w:t>
      </w:r>
      <w:r>
        <w:t xml:space="preserve"> Skill Collaborators</w:t>
      </w:r>
    </w:p>
    <w:p w14:paraId="52017DD0" w14:textId="77777777" w:rsidR="00AE6CD6" w:rsidRPr="00AF53FA" w:rsidRDefault="00AE6CD6" w:rsidP="00AE6CD6">
      <w:pPr>
        <w:pStyle w:val="ListParagraph"/>
        <w:numPr>
          <w:ilvl w:val="0"/>
          <w:numId w:val="9"/>
        </w:numPr>
        <w:rPr>
          <w:b/>
          <w:bCs/>
        </w:rPr>
      </w:pPr>
      <w:r w:rsidRPr="00AF53FA">
        <w:rPr>
          <w:b/>
          <w:bCs/>
        </w:rPr>
        <w:t xml:space="preserve">Team Name: </w:t>
      </w:r>
      <w:r>
        <w:rPr>
          <w:b/>
          <w:bCs/>
        </w:rPr>
        <w:t>Brigham Young Fan Club</w:t>
      </w:r>
    </w:p>
    <w:p w14:paraId="1E44875B" w14:textId="77777777" w:rsidR="00AE6CD6" w:rsidRPr="00AF53FA" w:rsidRDefault="00AE6CD6" w:rsidP="00AE6CD6">
      <w:pPr>
        <w:pStyle w:val="ListParagraph"/>
        <w:numPr>
          <w:ilvl w:val="0"/>
          <w:numId w:val="9"/>
        </w:numPr>
        <w:rPr>
          <w:b/>
          <w:bCs/>
        </w:rPr>
      </w:pPr>
      <w:r w:rsidRPr="00AF53FA">
        <w:rPr>
          <w:b/>
          <w:bCs/>
        </w:rPr>
        <w:t>Team</w:t>
      </w:r>
      <w:r>
        <w:rPr>
          <w:b/>
          <w:bCs/>
        </w:rPr>
        <w:t xml:space="preserve"> </w:t>
      </w:r>
      <w:r w:rsidRPr="00AF53FA">
        <w:rPr>
          <w:b/>
          <w:bCs/>
        </w:rPr>
        <w:t>member’s Names:</w:t>
      </w:r>
      <w:r>
        <w:rPr>
          <w:b/>
          <w:bCs/>
        </w:rPr>
        <w:t xml:space="preserve"> Carson McBride, Nolan Monnier, David Schaad, Garrison Williams</w:t>
      </w:r>
    </w:p>
    <w:p w14:paraId="05AE94D5" w14:textId="0E243D12" w:rsidR="009B16A0" w:rsidRDefault="009B16A0" w:rsidP="009B16A0">
      <w:pPr>
        <w:pStyle w:val="ListParagraph"/>
        <w:numPr>
          <w:ilvl w:val="0"/>
          <w:numId w:val="9"/>
        </w:numPr>
      </w:pPr>
      <w:r w:rsidRPr="007610CF">
        <w:rPr>
          <w:b/>
          <w:bCs/>
          <w:noProof/>
        </w:rPr>
        <w:drawing>
          <wp:anchor distT="0" distB="0" distL="114300" distR="114300" simplePos="0" relativeHeight="251723776" behindDoc="0" locked="0" layoutInCell="1" allowOverlap="1" wp14:anchorId="6D492738" wp14:editId="2A72911F">
            <wp:simplePos x="0" y="0"/>
            <wp:positionH relativeFrom="margin">
              <wp:posOffset>4505629</wp:posOffset>
            </wp:positionH>
            <wp:positionV relativeFrom="paragraph">
              <wp:posOffset>227381</wp:posOffset>
            </wp:positionV>
            <wp:extent cx="1936598" cy="954902"/>
            <wp:effectExtent l="0" t="0" r="6985"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AE6CD6">
        <w:t>Rope’s course</w:t>
      </w:r>
    </w:p>
    <w:p w14:paraId="159068B4" w14:textId="77777777"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28DCBF6D" w14:textId="77777777" w:rsidTr="00D73EBC">
        <w:tc>
          <w:tcPr>
            <w:tcW w:w="1615" w:type="dxa"/>
          </w:tcPr>
          <w:p w14:paraId="600D7324" w14:textId="77777777" w:rsidR="009B16A0" w:rsidRDefault="009B16A0" w:rsidP="00D73EBC">
            <w:pPr>
              <w:pStyle w:val="ListParagraph"/>
              <w:ind w:left="0"/>
            </w:pPr>
          </w:p>
        </w:tc>
        <w:tc>
          <w:tcPr>
            <w:tcW w:w="2610" w:type="dxa"/>
          </w:tcPr>
          <w:p w14:paraId="7F071D4B"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4EFBB1B1"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2DF46B20" w14:textId="77777777" w:rsidTr="00D73EBC">
        <w:tc>
          <w:tcPr>
            <w:tcW w:w="1615" w:type="dxa"/>
          </w:tcPr>
          <w:p w14:paraId="37A87032" w14:textId="77777777" w:rsidR="009B16A0" w:rsidRPr="007610CF" w:rsidRDefault="009B16A0" w:rsidP="00D73EBC">
            <w:pPr>
              <w:pStyle w:val="ListParagraph"/>
              <w:ind w:left="0"/>
              <w:rPr>
                <w:b/>
                <w:bCs/>
              </w:rPr>
            </w:pPr>
            <w:r w:rsidRPr="007610CF">
              <w:rPr>
                <w:b/>
                <w:bCs/>
              </w:rPr>
              <w:t>Self</w:t>
            </w:r>
          </w:p>
        </w:tc>
        <w:tc>
          <w:tcPr>
            <w:tcW w:w="2610" w:type="dxa"/>
          </w:tcPr>
          <w:p w14:paraId="53E4FF76"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Consciousness</w:t>
            </w:r>
          </w:p>
        </w:tc>
        <w:tc>
          <w:tcPr>
            <w:tcW w:w="2340" w:type="dxa"/>
          </w:tcPr>
          <w:p w14:paraId="13292EC8"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Conduct</w:t>
            </w:r>
          </w:p>
        </w:tc>
      </w:tr>
      <w:tr w:rsidR="009B16A0" w14:paraId="18F90EBD" w14:textId="77777777" w:rsidTr="00D73EBC">
        <w:tc>
          <w:tcPr>
            <w:tcW w:w="1615" w:type="dxa"/>
          </w:tcPr>
          <w:p w14:paraId="14BE7482" w14:textId="77777777" w:rsidR="009B16A0" w:rsidRPr="007610CF" w:rsidRDefault="009B16A0" w:rsidP="00D73EBC">
            <w:pPr>
              <w:pStyle w:val="ListParagraph"/>
              <w:ind w:left="0"/>
              <w:rPr>
                <w:b/>
                <w:bCs/>
              </w:rPr>
            </w:pPr>
            <w:r w:rsidRPr="007610CF">
              <w:rPr>
                <w:b/>
                <w:bCs/>
              </w:rPr>
              <w:t>Group</w:t>
            </w:r>
          </w:p>
        </w:tc>
        <w:tc>
          <w:tcPr>
            <w:tcW w:w="2610" w:type="dxa"/>
          </w:tcPr>
          <w:p w14:paraId="69885672" w14:textId="1904B2F2" w:rsidR="009B16A0" w:rsidRPr="007610CF" w:rsidRDefault="0022765E" w:rsidP="00D73EBC">
            <w:pPr>
              <w:pStyle w:val="ListParagraph"/>
              <w:ind w:left="0"/>
              <w:rPr>
                <w:color w:val="833C0B" w:themeColor="accent2" w:themeShade="80"/>
              </w:rPr>
            </w:pPr>
            <w:r w:rsidRPr="008C6FFB">
              <w:rPr>
                <w:noProof/>
              </w:rPr>
              <w:pict w14:anchorId="30B0DEB5">
                <v:shape id="Graphic 62" o:spid="_x0000_i1025" type="#_x0000_t75" alt="Checkmark" style="width:7.35pt;height:7.35pt;visibility:visible;mso-wrap-style:square;mso-width-percent:0;mso-height-percent:0;mso-width-percent:0;mso-height-percent:0">
                  <v:imagedata r:id="rId55" o:title="Checkmark"/>
                  <o:lock v:ext="edit" aspectratio="f"/>
                </v:shape>
              </w:pict>
            </w:r>
            <w:r w:rsidR="009B16A0" w:rsidRPr="007610CF">
              <w:rPr>
                <w:color w:val="833C0B" w:themeColor="accent2" w:themeShade="80"/>
              </w:rPr>
              <w:t>Connectedness</w:t>
            </w:r>
          </w:p>
        </w:tc>
        <w:tc>
          <w:tcPr>
            <w:tcW w:w="2340" w:type="dxa"/>
          </w:tcPr>
          <w:p w14:paraId="2E694E99"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Interaction</w:t>
            </w:r>
          </w:p>
        </w:tc>
      </w:tr>
      <w:tr w:rsidR="009B16A0" w14:paraId="2EE6E38C" w14:textId="77777777" w:rsidTr="00D73EBC">
        <w:tc>
          <w:tcPr>
            <w:tcW w:w="1615" w:type="dxa"/>
          </w:tcPr>
          <w:p w14:paraId="25B72342" w14:textId="77777777" w:rsidR="009B16A0" w:rsidRPr="007610CF" w:rsidRDefault="009B16A0" w:rsidP="00D73EBC">
            <w:pPr>
              <w:pStyle w:val="ListParagraph"/>
              <w:ind w:left="0"/>
              <w:rPr>
                <w:b/>
                <w:bCs/>
              </w:rPr>
            </w:pPr>
            <w:r w:rsidRPr="007610CF">
              <w:rPr>
                <w:b/>
                <w:bCs/>
              </w:rPr>
              <w:t>Community</w:t>
            </w:r>
          </w:p>
        </w:tc>
        <w:tc>
          <w:tcPr>
            <w:tcW w:w="2610" w:type="dxa"/>
          </w:tcPr>
          <w:p w14:paraId="7DD05019"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Representation</w:t>
            </w:r>
          </w:p>
        </w:tc>
        <w:tc>
          <w:tcPr>
            <w:tcW w:w="2340" w:type="dxa"/>
          </w:tcPr>
          <w:p w14:paraId="3B9DC6F8"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Cooperation</w:t>
            </w:r>
          </w:p>
        </w:tc>
      </w:tr>
    </w:tbl>
    <w:p w14:paraId="28FB3FC4" w14:textId="2FEFE46D" w:rsidR="00AE6806" w:rsidRDefault="00AE6806" w:rsidP="00AE6806">
      <w:pPr>
        <w:pStyle w:val="ListParagraph"/>
        <w:ind w:left="360" w:firstLine="360"/>
        <w:rPr>
          <w:b/>
          <w:bCs/>
        </w:rPr>
      </w:pPr>
      <w:r>
        <w:rPr>
          <w:b/>
          <w:bCs/>
        </w:rPr>
        <w:t>Explain:</w:t>
      </w:r>
      <w:r w:rsidR="00AE6CD6">
        <w:rPr>
          <w:b/>
          <w:bCs/>
        </w:rPr>
        <w:t xml:space="preserve"> By going to the rope’s course and doing the </w:t>
      </w:r>
    </w:p>
    <w:p w14:paraId="521E8C99" w14:textId="77777777" w:rsidR="00AE6806" w:rsidRDefault="00AE6806" w:rsidP="00AE6806">
      <w:pPr>
        <w:pStyle w:val="ListParagraph"/>
        <w:ind w:left="360" w:firstLine="360"/>
        <w:rPr>
          <w:b/>
          <w:bCs/>
        </w:rPr>
      </w:pPr>
    </w:p>
    <w:p w14:paraId="6AB44853" w14:textId="791BEF8B" w:rsidR="009B16A0" w:rsidRPr="007610CF" w:rsidRDefault="009B16A0" w:rsidP="009B16A0">
      <w:pPr>
        <w:pStyle w:val="ListParagraph"/>
        <w:numPr>
          <w:ilvl w:val="0"/>
          <w:numId w:val="9"/>
        </w:numPr>
        <w:rPr>
          <w:b/>
          <w:bCs/>
        </w:rPr>
      </w:pPr>
      <w:r w:rsidRPr="007610CF">
        <w:rPr>
          <w:b/>
          <w:bCs/>
        </w:rPr>
        <w:t xml:space="preserve">Project Values: </w:t>
      </w:r>
      <w:r w:rsidR="00AE6CD6">
        <w:rPr>
          <w:b/>
          <w:bCs/>
        </w:rPr>
        <w:t>We will be able to grow our relationships</w:t>
      </w:r>
    </w:p>
    <w:p w14:paraId="21478985" w14:textId="76385ED2" w:rsidR="009B16A0" w:rsidRDefault="009B16A0" w:rsidP="009B16A0">
      <w:pPr>
        <w:pStyle w:val="ListParagraph"/>
        <w:numPr>
          <w:ilvl w:val="0"/>
          <w:numId w:val="9"/>
        </w:numPr>
        <w:rPr>
          <w:b/>
          <w:bCs/>
        </w:rPr>
      </w:pPr>
      <w:r w:rsidRPr="007610CF">
        <w:rPr>
          <w:b/>
          <w:bCs/>
        </w:rPr>
        <w:t xml:space="preserve">Description: </w:t>
      </w:r>
      <w:r w:rsidR="00AE6CD6">
        <w:rPr>
          <w:b/>
          <w:bCs/>
        </w:rPr>
        <w:t xml:space="preserve">We will </w:t>
      </w:r>
      <w:r w:rsidR="00EE77F8">
        <w:rPr>
          <w:b/>
          <w:bCs/>
        </w:rPr>
        <w:t xml:space="preserve">sign up for the rope’s course teamwork activity to be able to do some team building exercises. </w:t>
      </w:r>
    </w:p>
    <w:p w14:paraId="50738656" w14:textId="6709C2D4" w:rsidR="009B16A0" w:rsidRPr="007610CF" w:rsidRDefault="009B16A0" w:rsidP="009B16A0">
      <w:pPr>
        <w:pStyle w:val="ListParagraph"/>
        <w:ind w:left="360"/>
        <w:rPr>
          <w:b/>
          <w:bCs/>
        </w:rPr>
      </w:pPr>
    </w:p>
    <w:p w14:paraId="7AF574F8" w14:textId="7C84231E" w:rsidR="009B16A0" w:rsidRDefault="00AF02F4" w:rsidP="009B16A0">
      <w:pPr>
        <w:pStyle w:val="ListParagraph"/>
        <w:numPr>
          <w:ilvl w:val="0"/>
          <w:numId w:val="9"/>
        </w:numPr>
        <w:rPr>
          <w:b/>
          <w:bCs/>
        </w:rPr>
      </w:pPr>
      <w:r>
        <w:rPr>
          <w:noProof/>
        </w:rPr>
        <w:drawing>
          <wp:anchor distT="0" distB="0" distL="114300" distR="114300" simplePos="0" relativeHeight="251731968" behindDoc="1" locked="0" layoutInCell="1" allowOverlap="1" wp14:anchorId="25A71C69" wp14:editId="6637211F">
            <wp:simplePos x="0" y="0"/>
            <wp:positionH relativeFrom="margin">
              <wp:align>right</wp:align>
            </wp:positionH>
            <wp:positionV relativeFrom="paragraph">
              <wp:posOffset>53975</wp:posOffset>
            </wp:positionV>
            <wp:extent cx="5943600" cy="5713730"/>
            <wp:effectExtent l="0" t="0" r="0" b="127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9B16A0" w:rsidRPr="007610CF">
        <w:rPr>
          <w:b/>
          <w:bCs/>
        </w:rPr>
        <w:t xml:space="preserve">Vision Statement: </w:t>
      </w:r>
      <w:r w:rsidR="00EE77F8">
        <w:rPr>
          <w:b/>
          <w:bCs/>
        </w:rPr>
        <w:t xml:space="preserve">This will lead to us being able to be more successful in our other </w:t>
      </w:r>
      <w:r w:rsidR="00684A3A">
        <w:rPr>
          <w:b/>
          <w:bCs/>
        </w:rPr>
        <w:t>projects, but also in the future, as we will be able to take some of the things that we will have learnt in our professional lives.</w:t>
      </w:r>
    </w:p>
    <w:p w14:paraId="3595453B" w14:textId="76C46D19" w:rsidR="009B16A0" w:rsidRPr="007610CF" w:rsidRDefault="009B16A0" w:rsidP="009B16A0">
      <w:pPr>
        <w:pStyle w:val="ListParagraph"/>
        <w:ind w:left="360"/>
        <w:rPr>
          <w:b/>
          <w:bCs/>
        </w:rPr>
      </w:pPr>
    </w:p>
    <w:p w14:paraId="3A8DBB15" w14:textId="77777777" w:rsidR="009B16A0" w:rsidRPr="007610CF" w:rsidRDefault="009B16A0" w:rsidP="009B16A0">
      <w:pPr>
        <w:pStyle w:val="ListParagraph"/>
        <w:numPr>
          <w:ilvl w:val="0"/>
          <w:numId w:val="9"/>
        </w:numPr>
        <w:rPr>
          <w:b/>
          <w:bCs/>
        </w:rPr>
      </w:pPr>
      <w:r w:rsidRPr="007610CF">
        <w:rPr>
          <w:b/>
          <w:bCs/>
        </w:rPr>
        <w:t>SMART Goal:</w:t>
      </w:r>
    </w:p>
    <w:p w14:paraId="6A4ED584" w14:textId="3A9DE384" w:rsidR="009B16A0" w:rsidRDefault="009B16A0" w:rsidP="009B16A0">
      <w:pPr>
        <w:pStyle w:val="ListParagraph"/>
        <w:numPr>
          <w:ilvl w:val="1"/>
          <w:numId w:val="9"/>
        </w:numPr>
      </w:pPr>
      <w:r>
        <w:t>Specific:</w:t>
      </w:r>
      <w:r>
        <w:tab/>
      </w:r>
      <w:r w:rsidR="00684A3A">
        <w:t>We will learn new skills through the team building activities at the rope’s course</w:t>
      </w:r>
    </w:p>
    <w:p w14:paraId="6D620E54" w14:textId="78AA0F79" w:rsidR="009B16A0" w:rsidRDefault="009B16A0" w:rsidP="009B16A0">
      <w:pPr>
        <w:pStyle w:val="ListParagraph"/>
        <w:numPr>
          <w:ilvl w:val="1"/>
          <w:numId w:val="9"/>
        </w:numPr>
      </w:pPr>
      <w:r>
        <w:t>Measurable:</w:t>
      </w:r>
      <w:r>
        <w:tab/>
      </w:r>
      <w:r w:rsidR="00684A3A">
        <w:t xml:space="preserve">We will see results in the other </w:t>
      </w:r>
      <w:r w:rsidR="00AC50E8">
        <w:t>projects</w:t>
      </w:r>
    </w:p>
    <w:p w14:paraId="65CCA380" w14:textId="2E0AA9D5" w:rsidR="009B16A0" w:rsidRDefault="009B16A0" w:rsidP="009B16A0">
      <w:pPr>
        <w:pStyle w:val="ListParagraph"/>
        <w:numPr>
          <w:ilvl w:val="1"/>
          <w:numId w:val="9"/>
        </w:numPr>
      </w:pPr>
      <w:r>
        <w:t>Attainable:</w:t>
      </w:r>
      <w:r>
        <w:tab/>
      </w:r>
      <w:r w:rsidR="00AC50E8">
        <w:t xml:space="preserve">We will be able to reach our goal because all we need to do before hand is to sign up for it. </w:t>
      </w:r>
    </w:p>
    <w:p w14:paraId="76A9506B" w14:textId="52B88652" w:rsidR="009B16A0" w:rsidRDefault="009B16A0" w:rsidP="009B16A0">
      <w:pPr>
        <w:pStyle w:val="ListParagraph"/>
        <w:numPr>
          <w:ilvl w:val="1"/>
          <w:numId w:val="9"/>
        </w:numPr>
      </w:pPr>
      <w:r>
        <w:t>Relevant:</w:t>
      </w:r>
      <w:r>
        <w:tab/>
      </w:r>
      <w:r w:rsidR="00AC50E8">
        <w:t>It will help us be more successful</w:t>
      </w:r>
    </w:p>
    <w:p w14:paraId="587F20CA" w14:textId="7815DB07" w:rsidR="009B16A0" w:rsidRDefault="009B16A0" w:rsidP="009B16A0">
      <w:pPr>
        <w:pStyle w:val="ListParagraph"/>
        <w:numPr>
          <w:ilvl w:val="1"/>
          <w:numId w:val="9"/>
        </w:numPr>
      </w:pPr>
      <w:r>
        <w:t>Timely:</w:t>
      </w:r>
      <w:r>
        <w:tab/>
      </w:r>
      <w:r w:rsidR="00AC50E8">
        <w:tab/>
        <w:t>We need to do it before the end of the semester</w:t>
      </w:r>
    </w:p>
    <w:p w14:paraId="2019D268" w14:textId="7B7FE980" w:rsidR="009B16A0" w:rsidRDefault="009B16A0" w:rsidP="009B16A0">
      <w:pPr>
        <w:pStyle w:val="ListParagraph"/>
        <w:ind w:left="360"/>
      </w:pPr>
      <w:r w:rsidRPr="007610CF">
        <w:rPr>
          <w:b/>
          <w:bCs/>
          <w:i/>
          <w:iCs/>
        </w:rPr>
        <w:t>Summary</w:t>
      </w:r>
      <w:r>
        <w:t xml:space="preserve">: </w:t>
      </w:r>
      <w:r>
        <w:tab/>
      </w:r>
      <w:r w:rsidR="00AC50E8">
        <w:tab/>
      </w:r>
      <w:r w:rsidR="00AF02F4">
        <w:t xml:space="preserve">This project will help us be better in the professional world in teamwork. </w:t>
      </w:r>
    </w:p>
    <w:p w14:paraId="19A99E46" w14:textId="7F5954AF" w:rsidR="009B16A0" w:rsidRDefault="009B16A0" w:rsidP="009B16A0">
      <w:pPr>
        <w:pStyle w:val="ListParagraph"/>
        <w:ind w:left="360"/>
      </w:pPr>
    </w:p>
    <w:p w14:paraId="1B29A9A4" w14:textId="212BE974" w:rsidR="009B16A0" w:rsidRDefault="009B16A0" w:rsidP="009B16A0">
      <w:pPr>
        <w:pStyle w:val="ListParagraph"/>
        <w:numPr>
          <w:ilvl w:val="0"/>
          <w:numId w:val="9"/>
        </w:numPr>
        <w:rPr>
          <w:b/>
          <w:bCs/>
        </w:rPr>
      </w:pPr>
      <w:r w:rsidRPr="007610CF">
        <w:rPr>
          <w:b/>
          <w:bCs/>
        </w:rPr>
        <w:t>Audience (</w:t>
      </w:r>
      <w:r w:rsidRPr="007610CF">
        <w:rPr>
          <w:b/>
          <w:bCs/>
          <w:i/>
          <w:iCs/>
        </w:rPr>
        <w:t xml:space="preserve">Who, </w:t>
      </w:r>
      <w:proofErr w:type="gramStart"/>
      <w:r w:rsidRPr="007610CF">
        <w:rPr>
          <w:b/>
          <w:bCs/>
          <w:i/>
          <w:iCs/>
        </w:rPr>
        <w:t>What</w:t>
      </w:r>
      <w:proofErr w:type="gramEnd"/>
      <w:r w:rsidRPr="007610CF">
        <w:rPr>
          <w:b/>
          <w:bCs/>
          <w:i/>
          <w:iCs/>
        </w:rPr>
        <w:t>, Where, When, Why, How</w:t>
      </w:r>
      <w:r w:rsidRPr="007610CF">
        <w:rPr>
          <w:b/>
          <w:bCs/>
        </w:rPr>
        <w:t>):</w:t>
      </w:r>
      <w:r w:rsidR="00AF02F4">
        <w:rPr>
          <w:b/>
          <w:bCs/>
        </w:rPr>
        <w:t xml:space="preserve"> The audience is ourselves. We will be doing this to be able to help the group grow</w:t>
      </w:r>
    </w:p>
    <w:p w14:paraId="285DB3A0" w14:textId="77777777" w:rsidR="009B16A0" w:rsidRPr="007610CF" w:rsidRDefault="009B16A0" w:rsidP="009B16A0">
      <w:pPr>
        <w:pStyle w:val="ListParagraph"/>
        <w:ind w:left="360"/>
        <w:rPr>
          <w:b/>
          <w:bCs/>
        </w:rPr>
      </w:pPr>
    </w:p>
    <w:p w14:paraId="158FB9C4" w14:textId="77777777" w:rsidR="00C847C5" w:rsidRPr="00E55646" w:rsidRDefault="00C847C5" w:rsidP="00C847C5">
      <w:pPr>
        <w:pStyle w:val="ListParagraph"/>
        <w:numPr>
          <w:ilvl w:val="0"/>
          <w:numId w:val="9"/>
        </w:numPr>
        <w:rPr>
          <w:b/>
          <w:bCs/>
        </w:rPr>
      </w:pPr>
      <w:r>
        <w:rPr>
          <w:b/>
          <w:bCs/>
        </w:rPr>
        <w:t>Roles and Responsibilities:</w:t>
      </w:r>
    </w:p>
    <w:p w14:paraId="45D63EC3" w14:textId="77777777" w:rsidR="00C847C5" w:rsidRDefault="00C847C5" w:rsidP="00C847C5">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7329F46" w14:textId="5B414BEC" w:rsidR="00C847C5" w:rsidRDefault="00C847C5" w:rsidP="00C847C5">
      <w:pPr>
        <w:pStyle w:val="ListParagraph"/>
        <w:numPr>
          <w:ilvl w:val="1"/>
          <w:numId w:val="9"/>
        </w:numPr>
        <w:rPr>
          <w:b/>
          <w:bCs/>
        </w:rPr>
      </w:pPr>
      <w:r>
        <w:rPr>
          <w:b/>
          <w:bCs/>
        </w:rPr>
        <w:t>1:</w:t>
      </w:r>
      <w:r w:rsidR="00AF02F4">
        <w:rPr>
          <w:b/>
          <w:bCs/>
        </w:rPr>
        <w:t xml:space="preserve"> Organizer</w:t>
      </w:r>
      <w:r w:rsidR="00AF02F4">
        <w:rPr>
          <w:b/>
          <w:bCs/>
        </w:rPr>
        <w:tab/>
      </w:r>
      <w:r w:rsidR="00AF02F4">
        <w:rPr>
          <w:b/>
          <w:bCs/>
        </w:rPr>
        <w:tab/>
      </w:r>
      <w:r w:rsidR="00AF02F4">
        <w:rPr>
          <w:b/>
          <w:bCs/>
        </w:rPr>
        <w:tab/>
      </w:r>
      <w:r w:rsidR="00AF02F4">
        <w:rPr>
          <w:b/>
          <w:bCs/>
        </w:rPr>
        <w:tab/>
      </w:r>
      <w:r w:rsidR="00AF02F4">
        <w:rPr>
          <w:b/>
          <w:bCs/>
        </w:rPr>
        <w:tab/>
        <w:t>Call and make the appointment</w:t>
      </w:r>
    </w:p>
    <w:p w14:paraId="6317B8EA" w14:textId="63891E46" w:rsidR="00C847C5" w:rsidRPr="00AF02F4" w:rsidRDefault="00C847C5" w:rsidP="00AF02F4">
      <w:pPr>
        <w:pStyle w:val="ListParagraph"/>
        <w:numPr>
          <w:ilvl w:val="1"/>
          <w:numId w:val="9"/>
        </w:numPr>
        <w:rPr>
          <w:b/>
          <w:bCs/>
        </w:rPr>
      </w:pPr>
      <w:r>
        <w:rPr>
          <w:b/>
          <w:bCs/>
        </w:rPr>
        <w:t>2:</w:t>
      </w:r>
      <w:r w:rsidR="00AF02F4">
        <w:rPr>
          <w:b/>
          <w:bCs/>
        </w:rPr>
        <w:t xml:space="preserve"> Participants</w:t>
      </w:r>
      <w:r w:rsidR="00AF02F4">
        <w:rPr>
          <w:b/>
          <w:bCs/>
        </w:rPr>
        <w:tab/>
      </w:r>
      <w:r w:rsidR="00AF02F4">
        <w:rPr>
          <w:b/>
          <w:bCs/>
        </w:rPr>
        <w:tab/>
      </w:r>
      <w:r w:rsidR="00AF02F4">
        <w:rPr>
          <w:b/>
          <w:bCs/>
        </w:rPr>
        <w:tab/>
      </w:r>
      <w:r w:rsidR="00AF02F4">
        <w:rPr>
          <w:b/>
          <w:bCs/>
        </w:rPr>
        <w:tab/>
      </w:r>
      <w:r w:rsidR="00AF02F4">
        <w:rPr>
          <w:b/>
          <w:bCs/>
        </w:rPr>
        <w:tab/>
        <w:t>Participate in the activity</w:t>
      </w:r>
    </w:p>
    <w:p w14:paraId="201DDF19" w14:textId="77777777" w:rsidR="00C847C5" w:rsidRPr="007610CF" w:rsidRDefault="00C847C5" w:rsidP="00C847C5">
      <w:pPr>
        <w:pStyle w:val="ListParagraph"/>
        <w:numPr>
          <w:ilvl w:val="0"/>
          <w:numId w:val="9"/>
        </w:numPr>
        <w:rPr>
          <w:b/>
          <w:bCs/>
        </w:rPr>
      </w:pPr>
      <w:r w:rsidRPr="007610CF">
        <w:rPr>
          <w:b/>
          <w:bCs/>
        </w:rPr>
        <w:t>Milestones</w:t>
      </w:r>
    </w:p>
    <w:p w14:paraId="35047FC0" w14:textId="3E038521" w:rsidR="00C847C5" w:rsidRDefault="00C847C5" w:rsidP="00C847C5">
      <w:pPr>
        <w:pStyle w:val="ListParagraph"/>
        <w:numPr>
          <w:ilvl w:val="1"/>
          <w:numId w:val="9"/>
        </w:numPr>
      </w:pPr>
      <w:r>
        <w:t xml:space="preserve">1. </w:t>
      </w:r>
      <w:r w:rsidR="002D4F72">
        <w:t>Call the ropes course</w:t>
      </w:r>
    </w:p>
    <w:p w14:paraId="08A5AF09" w14:textId="06110869" w:rsidR="00C847C5" w:rsidRDefault="00C847C5" w:rsidP="00C847C5">
      <w:pPr>
        <w:pStyle w:val="ListParagraph"/>
        <w:numPr>
          <w:ilvl w:val="1"/>
          <w:numId w:val="9"/>
        </w:numPr>
      </w:pPr>
      <w:r>
        <w:t>2.</w:t>
      </w:r>
      <w:r w:rsidR="002D4F72">
        <w:t xml:space="preserve"> Set up an appointment</w:t>
      </w:r>
    </w:p>
    <w:p w14:paraId="5738AE48" w14:textId="707C7BE3" w:rsidR="00C847C5" w:rsidRDefault="00C847C5" w:rsidP="00C847C5">
      <w:pPr>
        <w:pStyle w:val="ListParagraph"/>
        <w:numPr>
          <w:ilvl w:val="1"/>
          <w:numId w:val="9"/>
        </w:numPr>
      </w:pPr>
      <w:r>
        <w:t>3.</w:t>
      </w:r>
      <w:r w:rsidR="002D4F72">
        <w:t xml:space="preserve"> Go there</w:t>
      </w:r>
    </w:p>
    <w:p w14:paraId="3482DAF8" w14:textId="53410EB0" w:rsidR="00C847C5" w:rsidRDefault="00C847C5" w:rsidP="00C847C5">
      <w:pPr>
        <w:pStyle w:val="ListParagraph"/>
        <w:numPr>
          <w:ilvl w:val="1"/>
          <w:numId w:val="9"/>
        </w:numPr>
      </w:pPr>
      <w:r>
        <w:t>4.</w:t>
      </w:r>
      <w:r w:rsidR="002D4F72">
        <w:t xml:space="preserve"> Have fun with our teammates</w:t>
      </w:r>
    </w:p>
    <w:p w14:paraId="1B173BA1" w14:textId="3BBAE655" w:rsidR="00C847C5" w:rsidRDefault="00C847C5" w:rsidP="00C847C5">
      <w:pPr>
        <w:pStyle w:val="ListParagraph"/>
        <w:numPr>
          <w:ilvl w:val="1"/>
          <w:numId w:val="9"/>
        </w:numPr>
      </w:pPr>
      <w:r>
        <w:t xml:space="preserve">5. </w:t>
      </w:r>
      <w:r w:rsidR="002D4F72">
        <w:t xml:space="preserve">Grow professionally </w:t>
      </w:r>
    </w:p>
    <w:p w14:paraId="0C231B35" w14:textId="77777777" w:rsidR="002D4F72" w:rsidRDefault="002D4F72" w:rsidP="002D4F72">
      <w:pPr>
        <w:pStyle w:val="ListParagraph"/>
      </w:pPr>
    </w:p>
    <w:p w14:paraId="73E6D5C9" w14:textId="77777777" w:rsidR="009B16A0" w:rsidRDefault="009B16A0" w:rsidP="009B16A0">
      <w:pPr>
        <w:pStyle w:val="ListParagraph"/>
        <w:numPr>
          <w:ilvl w:val="0"/>
          <w:numId w:val="9"/>
        </w:numPr>
      </w:pPr>
      <w:r w:rsidRPr="007610CF">
        <w:rPr>
          <w:b/>
          <w:bCs/>
        </w:rPr>
        <w:lastRenderedPageBreak/>
        <w:t>Instructor Improvements Suggestions</w:t>
      </w:r>
      <w:r>
        <w:t xml:space="preserve">: </w:t>
      </w:r>
    </w:p>
    <w:p w14:paraId="79A472CE" w14:textId="77777777" w:rsidR="009B16A0" w:rsidRDefault="009B16A0" w:rsidP="009B16A0">
      <w:pPr>
        <w:pStyle w:val="ListParagraph"/>
        <w:numPr>
          <w:ilvl w:val="1"/>
          <w:numId w:val="9"/>
        </w:numPr>
      </w:pPr>
      <w:r>
        <w:t>_________________________________________________________</w:t>
      </w:r>
    </w:p>
    <w:p w14:paraId="34D55387" w14:textId="346BFD84" w:rsidR="009B16A0" w:rsidRDefault="009B16A0" w:rsidP="009B16A0">
      <w:pPr>
        <w:pStyle w:val="ListParagraph"/>
        <w:numPr>
          <w:ilvl w:val="1"/>
          <w:numId w:val="9"/>
        </w:numPr>
      </w:pPr>
      <w:r>
        <w:t>__________________________________________________________</w:t>
      </w:r>
    </w:p>
    <w:p w14:paraId="3455C38D" w14:textId="468CAAD2" w:rsidR="00C07590" w:rsidRDefault="009B16A0" w:rsidP="00C847C5">
      <w:pPr>
        <w:pStyle w:val="ListParagraph"/>
      </w:pPr>
      <w:proofErr w:type="gramStart"/>
      <w:r>
        <w:t>[ ]</w:t>
      </w:r>
      <w:proofErr w:type="gramEnd"/>
      <w:r>
        <w:t xml:space="preserve"> </w:t>
      </w:r>
      <w:r w:rsidRPr="007610CF">
        <w:rPr>
          <w:b/>
          <w:bCs/>
        </w:rPr>
        <w:t>Approved</w:t>
      </w:r>
      <w:r>
        <w:tab/>
        <w:t>Date: __________________</w:t>
      </w:r>
    </w:p>
    <w:sectPr w:rsidR="00C07590">
      <w:headerReference w:type="default" r:id="rId56"/>
      <w:footerReference w:type="default" r:id="rId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3A0BC2" w14:textId="77777777" w:rsidR="0022765E" w:rsidRDefault="0022765E" w:rsidP="00A85D65">
      <w:pPr>
        <w:spacing w:after="0" w:line="240" w:lineRule="auto"/>
      </w:pPr>
      <w:r>
        <w:separator/>
      </w:r>
    </w:p>
  </w:endnote>
  <w:endnote w:type="continuationSeparator" w:id="0">
    <w:p w14:paraId="0F0AF6C3" w14:textId="77777777" w:rsidR="0022765E" w:rsidRDefault="0022765E" w:rsidP="00A85D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4D1D8" w14:textId="4CCE2B76" w:rsidR="005D024C" w:rsidRDefault="005E5770">
    <w:pPr>
      <w:pStyle w:val="Footer"/>
    </w:pPr>
    <w:r>
      <w:rPr>
        <w:color w:val="F2F2F2" w:themeColor="background1" w:themeShade="F2"/>
        <w:sz w:val="24"/>
        <w:szCs w:val="24"/>
      </w:rPr>
      <w:t xml:space="preserve">Copyright 2020 BYU-Idaho </w:t>
    </w:r>
    <w:r w:rsidR="005D024C" w:rsidRPr="005D024C">
      <w:rPr>
        <w:color w:val="F2F2F2" w:themeColor="background1" w:themeShade="F2"/>
        <w:sz w:val="24"/>
        <w:szCs w:val="24"/>
      </w:rPr>
      <w:t>Clem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4DE535" w14:textId="77777777" w:rsidR="0022765E" w:rsidRDefault="0022765E" w:rsidP="00A85D65">
      <w:pPr>
        <w:spacing w:after="0" w:line="240" w:lineRule="auto"/>
      </w:pPr>
      <w:r>
        <w:separator/>
      </w:r>
    </w:p>
  </w:footnote>
  <w:footnote w:type="continuationSeparator" w:id="0">
    <w:p w14:paraId="1AF3DFA2" w14:textId="77777777" w:rsidR="0022765E" w:rsidRDefault="0022765E" w:rsidP="00A85D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EndPr/>
    <w:sdtContent>
      <w:p w14:paraId="78D164DA" w14:textId="78047C40" w:rsidR="006C607A" w:rsidRDefault="006C607A">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r>
          <w:rPr>
            <w:b/>
            <w:bCs/>
            <w:sz w:val="24"/>
            <w:szCs w:val="24"/>
          </w:rPr>
          <w:tab/>
        </w:r>
        <w:r w:rsidRPr="006C607A">
          <w:rPr>
            <w:sz w:val="24"/>
            <w:szCs w:val="24"/>
          </w:rPr>
          <w:t>Mighty Oak Acorn Workbook</w:t>
        </w:r>
        <w:r w:rsidRPr="006C607A">
          <w:rPr>
            <w:sz w:val="24"/>
            <w:szCs w:val="24"/>
          </w:rPr>
          <w:tab/>
          <w:t>R</w:t>
        </w:r>
        <w:r>
          <w:rPr>
            <w:sz w:val="24"/>
            <w:szCs w:val="24"/>
          </w:rPr>
          <w:t>ev:</w:t>
        </w:r>
        <w:r w:rsidRPr="006C607A">
          <w:rPr>
            <w:sz w:val="24"/>
            <w:szCs w:val="24"/>
          </w:rPr>
          <w:t>202</w:t>
        </w:r>
        <w:r w:rsidR="0055037B">
          <w:rPr>
            <w:sz w:val="24"/>
            <w:szCs w:val="24"/>
          </w:rPr>
          <w:t>1</w:t>
        </w:r>
        <w:r w:rsidRPr="006C607A">
          <w:rPr>
            <w:sz w:val="24"/>
            <w:szCs w:val="24"/>
          </w:rPr>
          <w:t>.</w:t>
        </w:r>
        <w:r w:rsidR="0055037B">
          <w:rPr>
            <w:sz w:val="24"/>
            <w:szCs w:val="24"/>
          </w:rPr>
          <w:t>10</w:t>
        </w:r>
        <w:r w:rsidR="005D024C">
          <w:rPr>
            <w:sz w:val="24"/>
            <w:szCs w:val="24"/>
          </w:rPr>
          <w:t>.</w:t>
        </w:r>
        <w:r w:rsidR="0055037B">
          <w:rPr>
            <w:sz w:val="24"/>
            <w:szCs w:val="24"/>
          </w:rPr>
          <w:t>0</w:t>
        </w:r>
        <w:r w:rsidR="00E50E64">
          <w:rPr>
            <w:sz w:val="24"/>
            <w:szCs w:val="24"/>
          </w:rPr>
          <w:t>5</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0" type="#_x0000_t75" alt="Checkmark" style="width:8pt;height:7.35pt;visibility:visible"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" o:bullet="t">
        <v:imagedata r:id="rId1" o:title="" cropbottom="-2809f"/>
      </v:shape>
    </w:pict>
  </w:numPicBullet>
  <w:numPicBullet w:numPicBulletId="1">
    <w:pict>
      <v:shape id="_x0000_i1071" type="#_x0000_t75" alt="Checkmark" style="width:192pt;height:192pt;visibility:visible;mso-wrap-style:square" o:bullet="t">
        <v:imagedata r:id="rId2" o:title="Checkmark"/>
        <o:lock v:ext="edit" aspectratio="f"/>
      </v:shape>
    </w:pict>
  </w:numPicBullet>
  <w:abstractNum w:abstractNumId="0" w15:restartNumberingAfterBreak="0">
    <w:nsid w:val="133F091A"/>
    <w:multiLevelType w:val="hybridMultilevel"/>
    <w:tmpl w:val="C6125242"/>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E47054"/>
    <w:multiLevelType w:val="hybridMultilevel"/>
    <w:tmpl w:val="39AE41E2"/>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AE098E"/>
    <w:multiLevelType w:val="hybridMultilevel"/>
    <w:tmpl w:val="9FF4F000"/>
    <w:lvl w:ilvl="0" w:tplc="B4825E9C">
      <w:numFmt w:val="bullet"/>
      <w:lvlText w:val=""/>
      <w:lvlJc w:val="left"/>
      <w:pPr>
        <w:ind w:left="360" w:hanging="360"/>
      </w:pPr>
      <w:rPr>
        <w:rFonts w:ascii="Symbol" w:eastAsiaTheme="minorHAnsi" w:hAnsi="Symbol" w:cstheme="minorBidi"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2A59546E"/>
    <w:multiLevelType w:val="hybridMultilevel"/>
    <w:tmpl w:val="C772F6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991B33"/>
    <w:multiLevelType w:val="hybridMultilevel"/>
    <w:tmpl w:val="3EC6A460"/>
    <w:lvl w:ilvl="0" w:tplc="FE382E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223AA9"/>
    <w:multiLevelType w:val="hybridMultilevel"/>
    <w:tmpl w:val="B35C5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9A10BB"/>
    <w:multiLevelType w:val="hybridMultilevel"/>
    <w:tmpl w:val="C62634DE"/>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927019"/>
    <w:multiLevelType w:val="hybridMultilevel"/>
    <w:tmpl w:val="0248D2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421FC8"/>
    <w:multiLevelType w:val="hybridMultilevel"/>
    <w:tmpl w:val="E2B4A034"/>
    <w:lvl w:ilvl="0" w:tplc="FE382E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8460370">
    <w:abstractNumId w:val="6"/>
  </w:num>
  <w:num w:numId="2" w16cid:durableId="892732886">
    <w:abstractNumId w:val="4"/>
  </w:num>
  <w:num w:numId="3" w16cid:durableId="1281456037">
    <w:abstractNumId w:val="0"/>
  </w:num>
  <w:num w:numId="4" w16cid:durableId="782767164">
    <w:abstractNumId w:val="1"/>
  </w:num>
  <w:num w:numId="5" w16cid:durableId="552547070">
    <w:abstractNumId w:val="5"/>
  </w:num>
  <w:num w:numId="6" w16cid:durableId="522135685">
    <w:abstractNumId w:val="8"/>
  </w:num>
  <w:num w:numId="7" w16cid:durableId="184946689">
    <w:abstractNumId w:val="7"/>
  </w:num>
  <w:num w:numId="8" w16cid:durableId="1026758860">
    <w:abstractNumId w:val="3"/>
  </w:num>
  <w:num w:numId="9" w16cid:durableId="13417401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MDS2MDExM7M0NTVR0lEKTi0uzszPAykwqwUAYwhfNywAAAA="/>
  </w:docVars>
  <w:rsids>
    <w:rsidRoot w:val="00C03DCB"/>
    <w:rsid w:val="0001115F"/>
    <w:rsid w:val="00020C38"/>
    <w:rsid w:val="0002442D"/>
    <w:rsid w:val="00025548"/>
    <w:rsid w:val="00030C5E"/>
    <w:rsid w:val="000405D6"/>
    <w:rsid w:val="00063CC6"/>
    <w:rsid w:val="00067979"/>
    <w:rsid w:val="00084C4C"/>
    <w:rsid w:val="00084EDF"/>
    <w:rsid w:val="00087B0F"/>
    <w:rsid w:val="000932E2"/>
    <w:rsid w:val="000947F2"/>
    <w:rsid w:val="00095CAA"/>
    <w:rsid w:val="000B1138"/>
    <w:rsid w:val="000C583D"/>
    <w:rsid w:val="000D7C07"/>
    <w:rsid w:val="000E2F0E"/>
    <w:rsid w:val="000E2F20"/>
    <w:rsid w:val="000E3A7C"/>
    <w:rsid w:val="000E57B8"/>
    <w:rsid w:val="000F751E"/>
    <w:rsid w:val="000F7BA8"/>
    <w:rsid w:val="00100D07"/>
    <w:rsid w:val="00107B44"/>
    <w:rsid w:val="001117F1"/>
    <w:rsid w:val="00117687"/>
    <w:rsid w:val="001201BD"/>
    <w:rsid w:val="00123663"/>
    <w:rsid w:val="00126F27"/>
    <w:rsid w:val="00150271"/>
    <w:rsid w:val="00150BDA"/>
    <w:rsid w:val="001542DD"/>
    <w:rsid w:val="001550B2"/>
    <w:rsid w:val="0015783A"/>
    <w:rsid w:val="00160886"/>
    <w:rsid w:val="001631DE"/>
    <w:rsid w:val="00167C44"/>
    <w:rsid w:val="001701BB"/>
    <w:rsid w:val="00171762"/>
    <w:rsid w:val="0018479E"/>
    <w:rsid w:val="00193366"/>
    <w:rsid w:val="00195BDC"/>
    <w:rsid w:val="001A4AD1"/>
    <w:rsid w:val="001A5B5B"/>
    <w:rsid w:val="001B11EE"/>
    <w:rsid w:val="001C317E"/>
    <w:rsid w:val="001D2686"/>
    <w:rsid w:val="001D6A06"/>
    <w:rsid w:val="001E0325"/>
    <w:rsid w:val="001E1679"/>
    <w:rsid w:val="001F4302"/>
    <w:rsid w:val="001F49AA"/>
    <w:rsid w:val="00202894"/>
    <w:rsid w:val="002154D2"/>
    <w:rsid w:val="0022021A"/>
    <w:rsid w:val="002236B1"/>
    <w:rsid w:val="00223C53"/>
    <w:rsid w:val="0022765E"/>
    <w:rsid w:val="0023572F"/>
    <w:rsid w:val="002442A0"/>
    <w:rsid w:val="00245C46"/>
    <w:rsid w:val="00247616"/>
    <w:rsid w:val="00253F2F"/>
    <w:rsid w:val="0026799D"/>
    <w:rsid w:val="00272432"/>
    <w:rsid w:val="00275A4D"/>
    <w:rsid w:val="00292BF1"/>
    <w:rsid w:val="00293A3E"/>
    <w:rsid w:val="00295FB9"/>
    <w:rsid w:val="002A7D1E"/>
    <w:rsid w:val="002B0413"/>
    <w:rsid w:val="002C1F60"/>
    <w:rsid w:val="002C2FA6"/>
    <w:rsid w:val="002C3736"/>
    <w:rsid w:val="002C45B4"/>
    <w:rsid w:val="002D0594"/>
    <w:rsid w:val="002D4F72"/>
    <w:rsid w:val="002F43DD"/>
    <w:rsid w:val="002F660F"/>
    <w:rsid w:val="002F6D7D"/>
    <w:rsid w:val="003021F6"/>
    <w:rsid w:val="00315BAB"/>
    <w:rsid w:val="003221EE"/>
    <w:rsid w:val="00345882"/>
    <w:rsid w:val="00352958"/>
    <w:rsid w:val="0035464C"/>
    <w:rsid w:val="00365EB8"/>
    <w:rsid w:val="00377324"/>
    <w:rsid w:val="00390DF5"/>
    <w:rsid w:val="00391BC7"/>
    <w:rsid w:val="00392482"/>
    <w:rsid w:val="00395585"/>
    <w:rsid w:val="003A187F"/>
    <w:rsid w:val="003A5454"/>
    <w:rsid w:val="003A5CDF"/>
    <w:rsid w:val="003B2294"/>
    <w:rsid w:val="003B2D26"/>
    <w:rsid w:val="003B3810"/>
    <w:rsid w:val="003C1949"/>
    <w:rsid w:val="003C5BF0"/>
    <w:rsid w:val="003E01DA"/>
    <w:rsid w:val="003E0A32"/>
    <w:rsid w:val="003E486E"/>
    <w:rsid w:val="003F0691"/>
    <w:rsid w:val="003F613C"/>
    <w:rsid w:val="003F74B7"/>
    <w:rsid w:val="0040064E"/>
    <w:rsid w:val="00401115"/>
    <w:rsid w:val="00407B1C"/>
    <w:rsid w:val="00426169"/>
    <w:rsid w:val="004358D0"/>
    <w:rsid w:val="00437BD4"/>
    <w:rsid w:val="004410CD"/>
    <w:rsid w:val="00450503"/>
    <w:rsid w:val="00451118"/>
    <w:rsid w:val="0046166D"/>
    <w:rsid w:val="004666CF"/>
    <w:rsid w:val="00470602"/>
    <w:rsid w:val="00471842"/>
    <w:rsid w:val="0047408B"/>
    <w:rsid w:val="0047752B"/>
    <w:rsid w:val="004801DF"/>
    <w:rsid w:val="00491991"/>
    <w:rsid w:val="004A2A64"/>
    <w:rsid w:val="004B41E0"/>
    <w:rsid w:val="004B6D7C"/>
    <w:rsid w:val="004C4E52"/>
    <w:rsid w:val="004C51BC"/>
    <w:rsid w:val="004D2538"/>
    <w:rsid w:val="004D59DE"/>
    <w:rsid w:val="004D5A5D"/>
    <w:rsid w:val="004E1764"/>
    <w:rsid w:val="004E4B6C"/>
    <w:rsid w:val="004F3F2E"/>
    <w:rsid w:val="005103B3"/>
    <w:rsid w:val="005141CA"/>
    <w:rsid w:val="0052170D"/>
    <w:rsid w:val="00522A8F"/>
    <w:rsid w:val="0052316A"/>
    <w:rsid w:val="00524B3D"/>
    <w:rsid w:val="00525B02"/>
    <w:rsid w:val="00525F84"/>
    <w:rsid w:val="00534377"/>
    <w:rsid w:val="00542D0D"/>
    <w:rsid w:val="00546C19"/>
    <w:rsid w:val="0055037B"/>
    <w:rsid w:val="005801C6"/>
    <w:rsid w:val="00583892"/>
    <w:rsid w:val="00587D9D"/>
    <w:rsid w:val="005C21E3"/>
    <w:rsid w:val="005C33F4"/>
    <w:rsid w:val="005D024C"/>
    <w:rsid w:val="005E17EE"/>
    <w:rsid w:val="005E5770"/>
    <w:rsid w:val="00604837"/>
    <w:rsid w:val="00607BB4"/>
    <w:rsid w:val="00612B59"/>
    <w:rsid w:val="00615B68"/>
    <w:rsid w:val="006220CE"/>
    <w:rsid w:val="0062227D"/>
    <w:rsid w:val="00623C0B"/>
    <w:rsid w:val="0063485B"/>
    <w:rsid w:val="00645688"/>
    <w:rsid w:val="00650897"/>
    <w:rsid w:val="00655E64"/>
    <w:rsid w:val="00655F79"/>
    <w:rsid w:val="0065642B"/>
    <w:rsid w:val="00675BC7"/>
    <w:rsid w:val="00684A3A"/>
    <w:rsid w:val="00686C3A"/>
    <w:rsid w:val="006A145D"/>
    <w:rsid w:val="006A4F5F"/>
    <w:rsid w:val="006C3657"/>
    <w:rsid w:val="006C607A"/>
    <w:rsid w:val="006C7F22"/>
    <w:rsid w:val="006D5245"/>
    <w:rsid w:val="006D5B12"/>
    <w:rsid w:val="006D7D7C"/>
    <w:rsid w:val="006F72F0"/>
    <w:rsid w:val="007016A2"/>
    <w:rsid w:val="00705C29"/>
    <w:rsid w:val="00714547"/>
    <w:rsid w:val="00730409"/>
    <w:rsid w:val="00735656"/>
    <w:rsid w:val="00737F83"/>
    <w:rsid w:val="00746236"/>
    <w:rsid w:val="007602CD"/>
    <w:rsid w:val="00765375"/>
    <w:rsid w:val="00774B85"/>
    <w:rsid w:val="00783988"/>
    <w:rsid w:val="00791EBD"/>
    <w:rsid w:val="00794179"/>
    <w:rsid w:val="00796D1B"/>
    <w:rsid w:val="007A20EC"/>
    <w:rsid w:val="007A218C"/>
    <w:rsid w:val="007B3CFB"/>
    <w:rsid w:val="007B6F86"/>
    <w:rsid w:val="007E2354"/>
    <w:rsid w:val="007E3F4E"/>
    <w:rsid w:val="007F1ED0"/>
    <w:rsid w:val="007F3E4A"/>
    <w:rsid w:val="007F7EC1"/>
    <w:rsid w:val="008038B1"/>
    <w:rsid w:val="00810222"/>
    <w:rsid w:val="00816190"/>
    <w:rsid w:val="00836680"/>
    <w:rsid w:val="008474F8"/>
    <w:rsid w:val="00855085"/>
    <w:rsid w:val="00857988"/>
    <w:rsid w:val="008631B8"/>
    <w:rsid w:val="0086518E"/>
    <w:rsid w:val="00865C72"/>
    <w:rsid w:val="00880A3C"/>
    <w:rsid w:val="0088392D"/>
    <w:rsid w:val="00883A95"/>
    <w:rsid w:val="008A2471"/>
    <w:rsid w:val="008A296C"/>
    <w:rsid w:val="008A7367"/>
    <w:rsid w:val="008B7335"/>
    <w:rsid w:val="008B7DB0"/>
    <w:rsid w:val="008C3330"/>
    <w:rsid w:val="008D75AE"/>
    <w:rsid w:val="008D7C06"/>
    <w:rsid w:val="008E077D"/>
    <w:rsid w:val="008E42CA"/>
    <w:rsid w:val="008E6FA9"/>
    <w:rsid w:val="008F5A29"/>
    <w:rsid w:val="00900CAF"/>
    <w:rsid w:val="00912846"/>
    <w:rsid w:val="00913B0E"/>
    <w:rsid w:val="009226AD"/>
    <w:rsid w:val="0092544A"/>
    <w:rsid w:val="00926FEE"/>
    <w:rsid w:val="00931E8C"/>
    <w:rsid w:val="00932F18"/>
    <w:rsid w:val="0093466A"/>
    <w:rsid w:val="0093481A"/>
    <w:rsid w:val="009349EB"/>
    <w:rsid w:val="00940C45"/>
    <w:rsid w:val="0094363C"/>
    <w:rsid w:val="009456F9"/>
    <w:rsid w:val="00951CE7"/>
    <w:rsid w:val="00955AFE"/>
    <w:rsid w:val="00957850"/>
    <w:rsid w:val="00972206"/>
    <w:rsid w:val="00975809"/>
    <w:rsid w:val="00975E3D"/>
    <w:rsid w:val="00976D0C"/>
    <w:rsid w:val="00993789"/>
    <w:rsid w:val="009A068A"/>
    <w:rsid w:val="009A6DDD"/>
    <w:rsid w:val="009A7F9D"/>
    <w:rsid w:val="009B06DE"/>
    <w:rsid w:val="009B16A0"/>
    <w:rsid w:val="009B5ECA"/>
    <w:rsid w:val="009C069A"/>
    <w:rsid w:val="009C2FF1"/>
    <w:rsid w:val="009C467E"/>
    <w:rsid w:val="009C77AE"/>
    <w:rsid w:val="009D54BA"/>
    <w:rsid w:val="009D6FB1"/>
    <w:rsid w:val="009E319C"/>
    <w:rsid w:val="009E40F8"/>
    <w:rsid w:val="00A04228"/>
    <w:rsid w:val="00A068F5"/>
    <w:rsid w:val="00A0731A"/>
    <w:rsid w:val="00A073AC"/>
    <w:rsid w:val="00A34F39"/>
    <w:rsid w:val="00A362AD"/>
    <w:rsid w:val="00A36343"/>
    <w:rsid w:val="00A450A7"/>
    <w:rsid w:val="00A47E16"/>
    <w:rsid w:val="00A568F7"/>
    <w:rsid w:val="00A63E6F"/>
    <w:rsid w:val="00A67C98"/>
    <w:rsid w:val="00A82C4E"/>
    <w:rsid w:val="00A85D65"/>
    <w:rsid w:val="00A97088"/>
    <w:rsid w:val="00A972FB"/>
    <w:rsid w:val="00AA42BD"/>
    <w:rsid w:val="00AA7679"/>
    <w:rsid w:val="00AC50E8"/>
    <w:rsid w:val="00AE4459"/>
    <w:rsid w:val="00AE6806"/>
    <w:rsid w:val="00AE6CD6"/>
    <w:rsid w:val="00AF02F4"/>
    <w:rsid w:val="00AF1C27"/>
    <w:rsid w:val="00AF2283"/>
    <w:rsid w:val="00AF4F1C"/>
    <w:rsid w:val="00AF53FA"/>
    <w:rsid w:val="00B03CE1"/>
    <w:rsid w:val="00B2292C"/>
    <w:rsid w:val="00B27C8C"/>
    <w:rsid w:val="00B330AA"/>
    <w:rsid w:val="00B366ED"/>
    <w:rsid w:val="00B43C69"/>
    <w:rsid w:val="00B72224"/>
    <w:rsid w:val="00B849D1"/>
    <w:rsid w:val="00B91714"/>
    <w:rsid w:val="00B93D2B"/>
    <w:rsid w:val="00B94431"/>
    <w:rsid w:val="00BB7318"/>
    <w:rsid w:val="00BB786A"/>
    <w:rsid w:val="00BC2F5B"/>
    <w:rsid w:val="00BC4FBE"/>
    <w:rsid w:val="00BC636A"/>
    <w:rsid w:val="00BD6CD5"/>
    <w:rsid w:val="00BE0F08"/>
    <w:rsid w:val="00BE61D8"/>
    <w:rsid w:val="00BE6D61"/>
    <w:rsid w:val="00BF0208"/>
    <w:rsid w:val="00BF04A0"/>
    <w:rsid w:val="00BF0891"/>
    <w:rsid w:val="00BF166E"/>
    <w:rsid w:val="00C03DCB"/>
    <w:rsid w:val="00C07590"/>
    <w:rsid w:val="00C169D1"/>
    <w:rsid w:val="00C2148B"/>
    <w:rsid w:val="00C21BA7"/>
    <w:rsid w:val="00C31BD8"/>
    <w:rsid w:val="00C35080"/>
    <w:rsid w:val="00C42815"/>
    <w:rsid w:val="00C47C3A"/>
    <w:rsid w:val="00C632FE"/>
    <w:rsid w:val="00C64CF1"/>
    <w:rsid w:val="00C67108"/>
    <w:rsid w:val="00C72AB1"/>
    <w:rsid w:val="00C74E91"/>
    <w:rsid w:val="00C831B6"/>
    <w:rsid w:val="00C847C5"/>
    <w:rsid w:val="00C87EB3"/>
    <w:rsid w:val="00C9034A"/>
    <w:rsid w:val="00C9374B"/>
    <w:rsid w:val="00CB4E76"/>
    <w:rsid w:val="00CB632A"/>
    <w:rsid w:val="00CD0C16"/>
    <w:rsid w:val="00CD1735"/>
    <w:rsid w:val="00CD39EB"/>
    <w:rsid w:val="00CD4DD5"/>
    <w:rsid w:val="00CE0867"/>
    <w:rsid w:val="00CE2230"/>
    <w:rsid w:val="00CE3048"/>
    <w:rsid w:val="00CE5FB2"/>
    <w:rsid w:val="00D05D72"/>
    <w:rsid w:val="00D1539A"/>
    <w:rsid w:val="00D24E86"/>
    <w:rsid w:val="00D254F4"/>
    <w:rsid w:val="00D30A95"/>
    <w:rsid w:val="00D31441"/>
    <w:rsid w:val="00D332B0"/>
    <w:rsid w:val="00D426A5"/>
    <w:rsid w:val="00D55352"/>
    <w:rsid w:val="00D64B32"/>
    <w:rsid w:val="00D7315B"/>
    <w:rsid w:val="00D832BA"/>
    <w:rsid w:val="00D84C15"/>
    <w:rsid w:val="00DA37F6"/>
    <w:rsid w:val="00DA5497"/>
    <w:rsid w:val="00DB3CF8"/>
    <w:rsid w:val="00DC2367"/>
    <w:rsid w:val="00DC6D08"/>
    <w:rsid w:val="00DD058B"/>
    <w:rsid w:val="00DE01DA"/>
    <w:rsid w:val="00DE7772"/>
    <w:rsid w:val="00DE7AB9"/>
    <w:rsid w:val="00DF1558"/>
    <w:rsid w:val="00DF56EB"/>
    <w:rsid w:val="00E11F31"/>
    <w:rsid w:val="00E127B3"/>
    <w:rsid w:val="00E22DA8"/>
    <w:rsid w:val="00E250A3"/>
    <w:rsid w:val="00E33D1E"/>
    <w:rsid w:val="00E45CDC"/>
    <w:rsid w:val="00E50756"/>
    <w:rsid w:val="00E50A6C"/>
    <w:rsid w:val="00E50E64"/>
    <w:rsid w:val="00E50F1D"/>
    <w:rsid w:val="00E55646"/>
    <w:rsid w:val="00E63049"/>
    <w:rsid w:val="00E635C8"/>
    <w:rsid w:val="00E723A6"/>
    <w:rsid w:val="00E774B9"/>
    <w:rsid w:val="00E83132"/>
    <w:rsid w:val="00E948F1"/>
    <w:rsid w:val="00E9543A"/>
    <w:rsid w:val="00E9731C"/>
    <w:rsid w:val="00EA226D"/>
    <w:rsid w:val="00EB066C"/>
    <w:rsid w:val="00EB7C91"/>
    <w:rsid w:val="00EC25AA"/>
    <w:rsid w:val="00EC26FB"/>
    <w:rsid w:val="00EC5487"/>
    <w:rsid w:val="00EC58AC"/>
    <w:rsid w:val="00ED1724"/>
    <w:rsid w:val="00EE4C1F"/>
    <w:rsid w:val="00EE77F8"/>
    <w:rsid w:val="00EF0466"/>
    <w:rsid w:val="00F20476"/>
    <w:rsid w:val="00F20FE0"/>
    <w:rsid w:val="00F3117B"/>
    <w:rsid w:val="00F34D8F"/>
    <w:rsid w:val="00F40954"/>
    <w:rsid w:val="00F4383C"/>
    <w:rsid w:val="00F657CA"/>
    <w:rsid w:val="00F65C0A"/>
    <w:rsid w:val="00F7061D"/>
    <w:rsid w:val="00F70BC2"/>
    <w:rsid w:val="00F719E9"/>
    <w:rsid w:val="00F75DFB"/>
    <w:rsid w:val="00F8006E"/>
    <w:rsid w:val="00F8638C"/>
    <w:rsid w:val="00F8688B"/>
    <w:rsid w:val="00F97BB0"/>
    <w:rsid w:val="00FA1C0E"/>
    <w:rsid w:val="00FB7A5A"/>
    <w:rsid w:val="00FE4846"/>
    <w:rsid w:val="00FE648B"/>
    <w:rsid w:val="00FF04CA"/>
    <w:rsid w:val="00FF6633"/>
    <w:rsid w:val="00FF7F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589E6A"/>
  <w15:chartTrackingRefBased/>
  <w15:docId w15:val="{25159E9C-823F-49E2-B743-1338F9EE20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17F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17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E17E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2FA6"/>
    <w:pPr>
      <w:ind w:left="720"/>
      <w:contextualSpacing/>
    </w:pPr>
  </w:style>
  <w:style w:type="character" w:styleId="Hyperlink">
    <w:name w:val="Hyperlink"/>
    <w:basedOn w:val="DefaultParagraphFont"/>
    <w:uiPriority w:val="99"/>
    <w:unhideWhenUsed/>
    <w:rsid w:val="0040064E"/>
    <w:rPr>
      <w:color w:val="0563C1" w:themeColor="hyperlink"/>
      <w:u w:val="single"/>
    </w:rPr>
  </w:style>
  <w:style w:type="character" w:styleId="UnresolvedMention">
    <w:name w:val="Unresolved Mention"/>
    <w:basedOn w:val="DefaultParagraphFont"/>
    <w:uiPriority w:val="99"/>
    <w:semiHidden/>
    <w:unhideWhenUsed/>
    <w:rsid w:val="0040064E"/>
    <w:rPr>
      <w:color w:val="605E5C"/>
      <w:shd w:val="clear" w:color="auto" w:fill="E1DFDD"/>
    </w:rPr>
  </w:style>
  <w:style w:type="character" w:customStyle="1" w:styleId="Heading1Char">
    <w:name w:val="Heading 1 Char"/>
    <w:basedOn w:val="DefaultParagraphFont"/>
    <w:link w:val="Heading1"/>
    <w:uiPriority w:val="9"/>
    <w:rsid w:val="001117F1"/>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3E01D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5E17E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E17EE"/>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E954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43A"/>
    <w:rPr>
      <w:rFonts w:ascii="Segoe UI" w:hAnsi="Segoe UI" w:cs="Segoe UI"/>
      <w:sz w:val="18"/>
      <w:szCs w:val="18"/>
    </w:rPr>
  </w:style>
  <w:style w:type="paragraph" w:styleId="Header">
    <w:name w:val="header"/>
    <w:basedOn w:val="Normal"/>
    <w:link w:val="HeaderChar"/>
    <w:uiPriority w:val="99"/>
    <w:unhideWhenUsed/>
    <w:rsid w:val="00A85D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5D65"/>
  </w:style>
  <w:style w:type="paragraph" w:styleId="Footer">
    <w:name w:val="footer"/>
    <w:basedOn w:val="Normal"/>
    <w:link w:val="FooterChar"/>
    <w:uiPriority w:val="99"/>
    <w:unhideWhenUsed/>
    <w:rsid w:val="00A85D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5D65"/>
  </w:style>
  <w:style w:type="table" w:styleId="TableGrid">
    <w:name w:val="Table Grid"/>
    <w:basedOn w:val="TableNormal"/>
    <w:uiPriority w:val="39"/>
    <w:rsid w:val="009B16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9.jpeg"/><Relationship Id="rId26" Type="http://schemas.openxmlformats.org/officeDocument/2006/relationships/image" Target="media/image17.jpeg"/><Relationship Id="rId39" Type="http://schemas.openxmlformats.org/officeDocument/2006/relationships/image" Target="media/image30.jpeg"/><Relationship Id="rId21" Type="http://schemas.openxmlformats.org/officeDocument/2006/relationships/image" Target="media/image12.jpe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svg"/><Relationship Id="rId55" Type="http://schemas.openxmlformats.org/officeDocument/2006/relationships/image" Target="media/image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byui.edu/career/preparation" TargetMode="External"/><Relationship Id="rId29" Type="http://schemas.openxmlformats.org/officeDocument/2006/relationships/image" Target="media/image20.jpeg"/><Relationship Id="rId11" Type="http://schemas.openxmlformats.org/officeDocument/2006/relationships/image" Target="media/image4.jpeg"/><Relationship Id="rId24" Type="http://schemas.openxmlformats.org/officeDocument/2006/relationships/image" Target="media/image15.jpeg"/><Relationship Id="rId32" Type="http://schemas.openxmlformats.org/officeDocument/2006/relationships/image" Target="media/image23.jpe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3.pn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www.byui.edu/president/past-presidents/jacob-spori" TargetMode="External"/><Relationship Id="rId14" Type="http://schemas.openxmlformats.org/officeDocument/2006/relationships/image" Target="media/image7.pn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image" Target="media/image26.jpeg"/><Relationship Id="rId43" Type="http://schemas.openxmlformats.org/officeDocument/2006/relationships/image" Target="media/image34.png"/><Relationship Id="rId48" Type="http://schemas.openxmlformats.org/officeDocument/2006/relationships/image" Target="media/image39.svg"/><Relationship Id="rId56" Type="http://schemas.openxmlformats.org/officeDocument/2006/relationships/header" Target="header1.xml"/><Relationship Id="rId8" Type="http://schemas.openxmlformats.org/officeDocument/2006/relationships/image" Target="media/image3.jpeg"/><Relationship Id="rId51" Type="http://schemas.openxmlformats.org/officeDocument/2006/relationships/hyperlink" Target="https://www.byui.edu/mighty-oaks" TargetMode="Externa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hyperlink" Target="https://www.byui.edu/get-involved" TargetMode="External"/><Relationship Id="rId25" Type="http://schemas.openxmlformats.org/officeDocument/2006/relationships/image" Target="media/image16.jpeg"/><Relationship Id="rId33" Type="http://schemas.openxmlformats.org/officeDocument/2006/relationships/image" Target="media/image24.jpeg"/><Relationship Id="rId38" Type="http://schemas.openxmlformats.org/officeDocument/2006/relationships/image" Target="media/image29.png"/><Relationship Id="rId46" Type="http://schemas.openxmlformats.org/officeDocument/2006/relationships/image" Target="media/image37.svg"/><Relationship Id="rId59" Type="http://schemas.openxmlformats.org/officeDocument/2006/relationships/theme" Target="theme/theme1.xml"/><Relationship Id="rId20" Type="http://schemas.openxmlformats.org/officeDocument/2006/relationships/image" Target="media/image11.jpeg"/><Relationship Id="rId41" Type="http://schemas.openxmlformats.org/officeDocument/2006/relationships/image" Target="media/image32.png"/><Relationship Id="rId54" Type="http://schemas.openxmlformats.org/officeDocument/2006/relationships/image" Target="media/image44.sv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image" Target="media/image27.jpeg"/><Relationship Id="rId49" Type="http://schemas.openxmlformats.org/officeDocument/2006/relationships/image" Target="media/image40.png"/><Relationship Id="rId57" Type="http://schemas.openxmlformats.org/officeDocument/2006/relationships/footer" Target="footer1.xml"/><Relationship Id="rId10" Type="http://schemas.openxmlformats.org/officeDocument/2006/relationships/hyperlink" Target="https://www.byui.edu/devotionals/justin-hodges" TargetMode="External"/><Relationship Id="rId31" Type="http://schemas.openxmlformats.org/officeDocument/2006/relationships/image" Target="media/image22.jpeg"/><Relationship Id="rId44" Type="http://schemas.openxmlformats.org/officeDocument/2006/relationships/image" Target="media/image35.svg"/><Relationship Id="rId52" Type="http://schemas.openxmlformats.org/officeDocument/2006/relationships/image" Target="media/image42.jpe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DA3F86-9B9F-4CE2-BA92-13ED7088C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19</Pages>
  <Words>3760</Words>
  <Characters>21435</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ents, William</dc:creator>
  <cp:keywords/>
  <dc:description/>
  <cp:lastModifiedBy>Nolan Monnier</cp:lastModifiedBy>
  <cp:revision>12</cp:revision>
  <cp:lastPrinted>2020-09-22T21:12:00Z</cp:lastPrinted>
  <dcterms:created xsi:type="dcterms:W3CDTF">2021-10-05T20:27:00Z</dcterms:created>
  <dcterms:modified xsi:type="dcterms:W3CDTF">2022-06-04T22:32:00Z</dcterms:modified>
</cp:coreProperties>
</file>